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E40C8" w14:textId="7ACC943E" w:rsidR="00D776E1" w:rsidRDefault="00D776E1" w:rsidP="00946074">
      <w:pPr>
        <w:pStyle w:val="1"/>
        <w:numPr>
          <w:ilvl w:val="0"/>
          <w:numId w:val="11"/>
        </w:numPr>
      </w:pPr>
      <w:r>
        <w:rPr>
          <w:rFonts w:hint="eastAsia"/>
        </w:rPr>
        <w:t>前端接口</w:t>
      </w:r>
    </w:p>
    <w:p w14:paraId="011AC38C" w14:textId="27CBC5C4" w:rsidR="00946074" w:rsidRPr="00946074" w:rsidRDefault="00946074" w:rsidP="00946074">
      <w:pPr>
        <w:pStyle w:val="2"/>
      </w:pPr>
      <w:r>
        <w:rPr>
          <w:rFonts w:hint="eastAsia"/>
        </w:rPr>
        <w:t>1</w:t>
      </w:r>
      <w:r w:rsidRPr="00946074">
        <w:rPr>
          <w:rFonts w:asciiTheme="minorEastAsia" w:eastAsiaTheme="minorEastAsia" w:hAnsiTheme="minorEastAsia" w:hint="eastAsia"/>
        </w:rPr>
        <w:t>.通知项</w:t>
      </w:r>
    </w:p>
    <w:p w14:paraId="7E04FED7" w14:textId="73116729" w:rsidR="00EF6C8E" w:rsidRDefault="00EF6C8E" w:rsidP="00EF6C8E">
      <w:pPr>
        <w:pStyle w:val="3"/>
      </w:pPr>
      <w:r>
        <w:t>1.</w:t>
      </w:r>
      <w:r>
        <w:t>1</w:t>
      </w:r>
      <w:r>
        <w:t xml:space="preserve"> </w:t>
      </w:r>
      <w:r>
        <w:rPr>
          <w:rFonts w:hint="eastAsia"/>
        </w:rPr>
        <w:t>新增配置项</w:t>
      </w:r>
    </w:p>
    <w:p w14:paraId="20B17B3D" w14:textId="77777777" w:rsidR="00EF6C8E" w:rsidRDefault="00EF6C8E" w:rsidP="00EF6C8E">
      <w:r w:rsidRPr="00DE3A30">
        <w:t>url:/notice/noticeitem/saveNoticeItem</w:t>
      </w:r>
      <w:r>
        <w:t xml:space="preserve">         </w:t>
      </w:r>
      <w:r>
        <w:rPr>
          <w:rFonts w:hint="eastAsia"/>
        </w:rPr>
        <w:t>method</w:t>
      </w:r>
      <w:r>
        <w:t>: post</w:t>
      </w:r>
    </w:p>
    <w:p w14:paraId="2A20D621" w14:textId="77777777" w:rsidR="00EF6C8E" w:rsidRDefault="00EF6C8E" w:rsidP="00EF6C8E">
      <w:pPr>
        <w:rPr>
          <w:rFonts w:hint="eastAsia"/>
        </w:rPr>
      </w:pPr>
    </w:p>
    <w:p w14:paraId="48C3669C" w14:textId="77777777" w:rsidR="00EF6C8E" w:rsidRPr="00D4425A" w:rsidRDefault="00EF6C8E" w:rsidP="00EF6C8E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0B445879" w14:textId="0A3D0D11" w:rsidR="00EF6C8E" w:rsidRDefault="00EF6C8E" w:rsidP="00EF6C8E">
      <w:r>
        <w:rPr>
          <w:noProof/>
        </w:rPr>
      </w:r>
      <w:r w:rsidR="006B79C7">
        <w:pict w14:anchorId="29610298">
          <v:shapetype id="_x0000_t202" coordsize="21600,21600" o:spt="202" path="m,l,21600r21600,l21600,xe">
            <v:stroke joinstyle="miter"/>
            <v:path gradientshapeok="t" o:connecttype="rect"/>
          </v:shapetype>
          <v:shape id="_x0000_s2236" type="#_x0000_t202" style="width:415.5pt;height:441.2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36">
              <w:txbxContent>
                <w:p w14:paraId="4807C656" w14:textId="77777777" w:rsidR="006B79C7" w:rsidRPr="006B79C7" w:rsidRDefault="006B79C7" w:rsidP="006B79C7">
                  <w:pPr>
                    <w:widowControl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{</w:t>
                  </w:r>
                </w:p>
                <w:p w14:paraId="6D50BF02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productCode": 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K1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  <w:proofErr w:type="gramEnd"/>
                </w:p>
                <w:p w14:paraId="4DBCB3E6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Type": 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5B4E6847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moduleType": 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6A0350F2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Code": 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101 ,</w:t>
                  </w:r>
                  <w:proofErr w:type="gramEnd"/>
                </w:p>
                <w:p w14:paraId="1C4535FF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b/>
                      <w:bCs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Items"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: </w:t>
                  </w:r>
                  <w:r w:rsidRPr="006B79C7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 [</w:t>
                  </w:r>
                  <w:proofErr w:type="gramEnd"/>
                </w:p>
                <w:p w14:paraId="26354890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 {</w:t>
                  </w:r>
                </w:p>
                <w:p w14:paraId="652D7661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languageType": 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1C235EAD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title": 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定位失败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13F3DADB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content": 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请手动选择定位点，帮助机器重新定位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0D1FCC64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jumplink": 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请手动选择定位点，帮助机器重新定位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</w:p>
                <w:p w14:paraId="17F0E116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},</w:t>
                  </w:r>
                </w:p>
                <w:p w14:paraId="0EF7CAC8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 {</w:t>
                  </w:r>
                </w:p>
                <w:p w14:paraId="532B2090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languageType": 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1 ,</w:t>
                  </w:r>
                  <w:proofErr w:type="gramEnd"/>
                </w:p>
                <w:p w14:paraId="388D2036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title": 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seek failed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  <w:proofErr w:type="gramEnd"/>
                </w:p>
                <w:p w14:paraId="191980AD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content": 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Please manually select the positioning point to help the machine reposition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  <w:proofErr w:type="gramEnd"/>
                </w:p>
                <w:p w14:paraId="026A2426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jumplink": 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Please manually select the positioning point to help the machine reposition"</w:t>
                  </w:r>
                </w:p>
                <w:p w14:paraId="3CF97B3B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},</w:t>
                  </w:r>
                </w:p>
                <w:p w14:paraId="413F683D" w14:textId="4333A12B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 </w:t>
                  </w:r>
                </w:p>
                <w:p w14:paraId="4564C4FC" w14:textId="77777777" w:rsidR="00EF6C8E" w:rsidRDefault="00EF6C8E" w:rsidP="00EF6C8E"/>
              </w:txbxContent>
            </v:textbox>
            <w10:anchorlock/>
          </v:shape>
        </w:pict>
      </w:r>
    </w:p>
    <w:p w14:paraId="5802DFB7" w14:textId="77777777" w:rsidR="00EF6C8E" w:rsidRDefault="00EF6C8E" w:rsidP="00EF6C8E"/>
    <w:p w14:paraId="014D4D72" w14:textId="06B72C47" w:rsidR="00EF6C8E" w:rsidRDefault="00EF6C8E" w:rsidP="00EF6C8E">
      <w:pPr>
        <w:rPr>
          <w:b/>
          <w:bCs/>
        </w:rPr>
      </w:pPr>
      <w:r>
        <w:rPr>
          <w:noProof/>
        </w:rPr>
      </w:r>
      <w:r w:rsidR="006B79C7">
        <w:pict w14:anchorId="09AD50B9">
          <v:shape id="_x0000_s2234" type="#_x0000_t202" style="width:415.5pt;height:177.1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34">
              <w:txbxContent>
                <w:p w14:paraId="2EBACF34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{</w:t>
                  </w:r>
                </w:p>
                <w:p w14:paraId="4FABDCE6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languageType": 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2 ,</w:t>
                  </w:r>
                  <w:proofErr w:type="gramEnd"/>
                </w:p>
                <w:p w14:paraId="0F4649AF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title": 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位置付けに失敗しました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16858828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content": 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機械の再配置を支援するために、手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動</w:t>
                  </w:r>
                  <w:proofErr w:type="gramEnd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で位置決めポイントを選択してください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1BC5283F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jumplink": 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機械の再配置を支援するために、手</w:t>
                  </w:r>
                  <w:proofErr w:type="gramStart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動</w:t>
                  </w:r>
                  <w:proofErr w:type="gramEnd"/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で位置決めポイントを選択してください</w:t>
                  </w: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</w:p>
                <w:p w14:paraId="75A5B7D3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}</w:t>
                  </w:r>
                </w:p>
                <w:p w14:paraId="718A09AB" w14:textId="77777777" w:rsidR="006B79C7" w:rsidRPr="006B79C7" w:rsidRDefault="006B79C7" w:rsidP="006B79C7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]</w:t>
                  </w:r>
                </w:p>
                <w:p w14:paraId="57A1D43D" w14:textId="77777777" w:rsidR="006B79C7" w:rsidRPr="006B79C7" w:rsidRDefault="006B79C7" w:rsidP="006B79C7">
                  <w:pPr>
                    <w:widowControl/>
                    <w:shd w:val="clear" w:color="auto" w:fill="F1F5F9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6B79C7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}</w:t>
                  </w:r>
                </w:p>
                <w:p w14:paraId="7190A04E" w14:textId="77777777" w:rsidR="00EF6C8E" w:rsidRDefault="00EF6C8E" w:rsidP="00EF6C8E">
                  <w:pPr>
                    <w:widowControl/>
                    <w:jc w:val="left"/>
                  </w:pPr>
                </w:p>
              </w:txbxContent>
            </v:textbox>
            <w10:anchorlock/>
          </v:shape>
        </w:pict>
      </w:r>
    </w:p>
    <w:p w14:paraId="0DA0B95A" w14:textId="77777777" w:rsidR="00EF6C8E" w:rsidRDefault="00EF6C8E" w:rsidP="00EF6C8E">
      <w:pPr>
        <w:rPr>
          <w:b/>
          <w:bCs/>
        </w:rPr>
      </w:pPr>
    </w:p>
    <w:p w14:paraId="69F3683E" w14:textId="77777777" w:rsidR="00EF6C8E" w:rsidRDefault="00EF6C8E" w:rsidP="00EF6C8E">
      <w:pPr>
        <w:rPr>
          <w:b/>
          <w:bCs/>
        </w:rPr>
      </w:pPr>
    </w:p>
    <w:p w14:paraId="39F300DB" w14:textId="77777777" w:rsidR="00EF6C8E" w:rsidRPr="00D4425A" w:rsidRDefault="00EF6C8E" w:rsidP="00EF6C8E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quest remark</w:t>
      </w:r>
      <w:r w:rsidRPr="00D4425A">
        <w:rPr>
          <w:b/>
          <w:bCs/>
        </w:rPr>
        <w:t>:</w:t>
      </w:r>
    </w:p>
    <w:p w14:paraId="3A74AA20" w14:textId="77777777" w:rsidR="00EF6C8E" w:rsidRDefault="00EF6C8E" w:rsidP="00EF6C8E">
      <w:pPr>
        <w:rPr>
          <w:b/>
          <w:bCs/>
        </w:rPr>
      </w:pPr>
    </w:p>
    <w:p w14:paraId="28AF5BED" w14:textId="77777777" w:rsidR="00EF6C8E" w:rsidRDefault="00EF6C8E" w:rsidP="00EF6C8E">
      <w:pPr>
        <w:rPr>
          <w:b/>
          <w:bCs/>
        </w:rPr>
      </w:pPr>
    </w:p>
    <w:p w14:paraId="6A6665D1" w14:textId="77777777" w:rsidR="00EF6C8E" w:rsidRDefault="00EF6C8E" w:rsidP="00EF6C8E">
      <w:pPr>
        <w:rPr>
          <w:b/>
          <w:bCs/>
        </w:rPr>
      </w:pP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3145"/>
        <w:gridCol w:w="2474"/>
        <w:gridCol w:w="2903"/>
      </w:tblGrid>
      <w:tr w:rsidR="00EF6C8E" w14:paraId="541DA252" w14:textId="77777777" w:rsidTr="002E4D4E">
        <w:tc>
          <w:tcPr>
            <w:tcW w:w="0" w:type="auto"/>
          </w:tcPr>
          <w:p w14:paraId="755CF124" w14:textId="77777777" w:rsidR="00EF6C8E" w:rsidRDefault="00EF6C8E" w:rsidP="002E4D4E">
            <w:pPr>
              <w:rPr>
                <w:rFonts w:hint="eastAsia"/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099BF9B4" w14:textId="77777777" w:rsidR="00EF6C8E" w:rsidRDefault="00EF6C8E" w:rsidP="002E4D4E">
            <w:r>
              <w:t>类型</w:t>
            </w:r>
          </w:p>
        </w:tc>
        <w:tc>
          <w:tcPr>
            <w:tcW w:w="0" w:type="auto"/>
          </w:tcPr>
          <w:p w14:paraId="3FC7192D" w14:textId="77777777" w:rsidR="00EF6C8E" w:rsidRDefault="00EF6C8E" w:rsidP="002E4D4E">
            <w:r>
              <w:t>注释</w:t>
            </w:r>
          </w:p>
        </w:tc>
      </w:tr>
      <w:tr w:rsidR="00EF6C8E" w14:paraId="3A230675" w14:textId="77777777" w:rsidTr="002E4D4E">
        <w:tc>
          <w:tcPr>
            <w:tcW w:w="0" w:type="auto"/>
          </w:tcPr>
          <w:p w14:paraId="0FE90EDD" w14:textId="77777777" w:rsidR="00EF6C8E" w:rsidRDefault="00EF6C8E" w:rsidP="002E4D4E">
            <w:r>
              <w:t>noticeItems</w:t>
            </w:r>
          </w:p>
        </w:tc>
        <w:tc>
          <w:tcPr>
            <w:tcW w:w="0" w:type="auto"/>
          </w:tcPr>
          <w:p w14:paraId="7AEBFD69" w14:textId="77777777" w:rsidR="00EF6C8E" w:rsidRDefault="00EF6C8E" w:rsidP="002E4D4E">
            <w:r>
              <w:t>array</w:t>
            </w:r>
          </w:p>
        </w:tc>
        <w:tc>
          <w:tcPr>
            <w:tcW w:w="0" w:type="auto"/>
          </w:tcPr>
          <w:p w14:paraId="4A65B023" w14:textId="77777777" w:rsidR="00EF6C8E" w:rsidRDefault="00EF6C8E" w:rsidP="002E4D4E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通知项</w:t>
            </w:r>
          </w:p>
        </w:tc>
      </w:tr>
      <w:tr w:rsidR="00EF6C8E" w14:paraId="1E8ABE3E" w14:textId="77777777" w:rsidTr="002E4D4E">
        <w:tc>
          <w:tcPr>
            <w:tcW w:w="0" w:type="auto"/>
          </w:tcPr>
          <w:p w14:paraId="6CBB84E0" w14:textId="77777777" w:rsidR="00EF6C8E" w:rsidRDefault="00EF6C8E" w:rsidP="002E4D4E">
            <w:r>
              <w:t>itemId</w:t>
            </w:r>
          </w:p>
        </w:tc>
        <w:tc>
          <w:tcPr>
            <w:tcW w:w="0" w:type="auto"/>
          </w:tcPr>
          <w:p w14:paraId="70E5856D" w14:textId="77777777" w:rsidR="00EF6C8E" w:rsidRDefault="00EF6C8E" w:rsidP="002E4D4E">
            <w:r>
              <w:t>string</w:t>
            </w:r>
          </w:p>
        </w:tc>
        <w:tc>
          <w:tcPr>
            <w:tcW w:w="0" w:type="auto"/>
          </w:tcPr>
          <w:p w14:paraId="303C90C6" w14:textId="77777777" w:rsidR="00EF6C8E" w:rsidRDefault="00EF6C8E" w:rsidP="002E4D4E">
            <w:r>
              <w:rPr>
                <w:rFonts w:hint="eastAsia"/>
                <w:lang w:eastAsia="zh-CN"/>
              </w:rPr>
              <w:t>通知项</w:t>
            </w:r>
            <w:r>
              <w:t>id</w:t>
            </w:r>
          </w:p>
        </w:tc>
      </w:tr>
      <w:tr w:rsidR="00EF6C8E" w14:paraId="119167B7" w14:textId="77777777" w:rsidTr="002E4D4E">
        <w:tc>
          <w:tcPr>
            <w:tcW w:w="0" w:type="auto"/>
          </w:tcPr>
          <w:p w14:paraId="4BB120D9" w14:textId="77777777" w:rsidR="00EF6C8E" w:rsidRDefault="00EF6C8E" w:rsidP="002E4D4E">
            <w:r w:rsidRPr="003D27CE">
              <w:t>noticeType</w:t>
            </w:r>
          </w:p>
        </w:tc>
        <w:tc>
          <w:tcPr>
            <w:tcW w:w="0" w:type="auto"/>
          </w:tcPr>
          <w:p w14:paraId="6545F3E1" w14:textId="77777777" w:rsidR="00EF6C8E" w:rsidRDefault="00EF6C8E" w:rsidP="002E4D4E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0" w:type="auto"/>
          </w:tcPr>
          <w:p w14:paraId="47A9F0C7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类型</w:t>
            </w:r>
          </w:p>
          <w:p w14:paraId="5D86EDAA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 xml:space="preserve">: </w:t>
            </w:r>
            <w:r>
              <w:rPr>
                <w:rFonts w:hint="eastAsia"/>
                <w:lang w:eastAsia="zh-CN"/>
              </w:rPr>
              <w:t>状态</w:t>
            </w:r>
          </w:p>
          <w:p w14:paraId="1C5877C3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：异常</w:t>
            </w:r>
          </w:p>
          <w:p w14:paraId="08F747FD" w14:textId="77777777" w:rsidR="00EF6C8E" w:rsidRDefault="00EF6C8E" w:rsidP="002E4D4E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：告警</w:t>
            </w:r>
          </w:p>
        </w:tc>
      </w:tr>
      <w:tr w:rsidR="00EF6C8E" w14:paraId="658CD71D" w14:textId="77777777" w:rsidTr="002E4D4E">
        <w:tc>
          <w:tcPr>
            <w:tcW w:w="0" w:type="auto"/>
          </w:tcPr>
          <w:p w14:paraId="124490CE" w14:textId="77777777" w:rsidR="00EF6C8E" w:rsidRDefault="00EF6C8E" w:rsidP="002E4D4E">
            <w:r w:rsidRPr="003D27CE">
              <w:t>moduleType</w:t>
            </w:r>
          </w:p>
        </w:tc>
        <w:tc>
          <w:tcPr>
            <w:tcW w:w="0" w:type="auto"/>
          </w:tcPr>
          <w:p w14:paraId="6B73E096" w14:textId="77777777" w:rsidR="00EF6C8E" w:rsidRDefault="00EF6C8E" w:rsidP="002E4D4E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0" w:type="auto"/>
          </w:tcPr>
          <w:p w14:paraId="577BCBB5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块</w:t>
            </w:r>
          </w:p>
          <w:p w14:paraId="4342CA47" w14:textId="77777777" w:rsidR="00EF6C8E" w:rsidRPr="003D76DA" w:rsidRDefault="00EF6C8E" w:rsidP="002E4D4E">
            <w:pPr>
              <w:spacing w:after="200"/>
              <w:rPr>
                <w:kern w:val="0"/>
                <w:sz w:val="24"/>
                <w:szCs w:val="24"/>
              </w:rPr>
            </w:pPr>
            <w:r w:rsidRPr="003D76DA">
              <w:rPr>
                <w:kern w:val="0"/>
                <w:sz w:val="24"/>
                <w:szCs w:val="24"/>
              </w:rPr>
              <w:t>0</w:t>
            </w:r>
            <w:r>
              <w:rPr>
                <w:rFonts w:hint="eastAsia"/>
                <w:kern w:val="0"/>
                <w:sz w:val="24"/>
                <w:szCs w:val="24"/>
              </w:rPr>
              <w:t>：</w:t>
            </w:r>
            <w:r w:rsidRPr="003D76DA">
              <w:rPr>
                <w:kern w:val="0"/>
                <w:sz w:val="24"/>
                <w:szCs w:val="24"/>
              </w:rPr>
              <w:t>整机状态</w:t>
            </w:r>
          </w:p>
          <w:p w14:paraId="7456D25E" w14:textId="77777777" w:rsidR="00EF6C8E" w:rsidRPr="003D76DA" w:rsidRDefault="00EF6C8E" w:rsidP="002E4D4E">
            <w:pPr>
              <w:spacing w:after="200"/>
              <w:rPr>
                <w:kern w:val="0"/>
                <w:sz w:val="24"/>
                <w:szCs w:val="24"/>
              </w:rPr>
            </w:pPr>
            <w:r w:rsidRPr="003D76DA">
              <w:rPr>
                <w:kern w:val="0"/>
                <w:sz w:val="24"/>
                <w:szCs w:val="24"/>
              </w:rPr>
              <w:t>1</w:t>
            </w:r>
            <w:r>
              <w:rPr>
                <w:rFonts w:hint="eastAsia"/>
                <w:kern w:val="0"/>
                <w:sz w:val="24"/>
                <w:szCs w:val="24"/>
              </w:rPr>
              <w:t>：</w:t>
            </w:r>
            <w:r w:rsidRPr="003D76DA">
              <w:rPr>
                <w:kern w:val="0"/>
                <w:sz w:val="24"/>
                <w:szCs w:val="24"/>
              </w:rPr>
              <w:t>硬件组件</w:t>
            </w:r>
          </w:p>
          <w:p w14:paraId="41D1526A" w14:textId="77777777" w:rsidR="00EF6C8E" w:rsidRPr="003D76DA" w:rsidRDefault="00EF6C8E" w:rsidP="002E4D4E">
            <w:pPr>
              <w:spacing w:after="200"/>
              <w:rPr>
                <w:kern w:val="0"/>
                <w:sz w:val="24"/>
                <w:szCs w:val="24"/>
              </w:rPr>
            </w:pPr>
            <w:r w:rsidRPr="003D76DA">
              <w:rPr>
                <w:kern w:val="0"/>
                <w:sz w:val="24"/>
                <w:szCs w:val="24"/>
              </w:rPr>
              <w:t>2</w:t>
            </w:r>
            <w:r>
              <w:rPr>
                <w:rFonts w:hint="eastAsia"/>
                <w:kern w:val="0"/>
                <w:sz w:val="24"/>
                <w:szCs w:val="24"/>
              </w:rPr>
              <w:t>：</w:t>
            </w:r>
            <w:r w:rsidRPr="003D76DA">
              <w:rPr>
                <w:kern w:val="0"/>
                <w:sz w:val="24"/>
                <w:szCs w:val="24"/>
              </w:rPr>
              <w:t>电器组件</w:t>
            </w:r>
          </w:p>
          <w:p w14:paraId="16538680" w14:textId="77777777" w:rsidR="00EF6C8E" w:rsidRPr="003D76DA" w:rsidRDefault="00EF6C8E" w:rsidP="002E4D4E">
            <w:pPr>
              <w:spacing w:after="200"/>
              <w:rPr>
                <w:kern w:val="0"/>
                <w:sz w:val="24"/>
                <w:szCs w:val="24"/>
              </w:rPr>
            </w:pPr>
            <w:r w:rsidRPr="003D76DA">
              <w:rPr>
                <w:kern w:val="0"/>
                <w:sz w:val="24"/>
                <w:szCs w:val="24"/>
              </w:rPr>
              <w:t>3</w:t>
            </w:r>
            <w:r>
              <w:rPr>
                <w:rFonts w:hint="eastAsia"/>
                <w:kern w:val="0"/>
                <w:sz w:val="24"/>
                <w:szCs w:val="24"/>
              </w:rPr>
              <w:t>：</w:t>
            </w:r>
            <w:r w:rsidRPr="003D76DA">
              <w:rPr>
                <w:kern w:val="0"/>
                <w:sz w:val="24"/>
                <w:szCs w:val="24"/>
              </w:rPr>
              <w:t>传感器</w:t>
            </w:r>
          </w:p>
          <w:p w14:paraId="1D5B95BF" w14:textId="77777777" w:rsidR="00EF6C8E" w:rsidRPr="003D76DA" w:rsidRDefault="00EF6C8E" w:rsidP="002E4D4E">
            <w:pPr>
              <w:spacing w:after="200"/>
              <w:rPr>
                <w:kern w:val="0"/>
                <w:sz w:val="24"/>
                <w:szCs w:val="24"/>
              </w:rPr>
            </w:pPr>
            <w:r w:rsidRPr="003D76DA">
              <w:rPr>
                <w:kern w:val="0"/>
                <w:sz w:val="24"/>
                <w:szCs w:val="24"/>
              </w:rPr>
              <w:t>4</w:t>
            </w:r>
            <w:r>
              <w:rPr>
                <w:rFonts w:hint="eastAsia"/>
                <w:kern w:val="0"/>
                <w:sz w:val="24"/>
                <w:szCs w:val="24"/>
              </w:rPr>
              <w:t>：</w:t>
            </w:r>
            <w:r w:rsidRPr="003D76DA">
              <w:rPr>
                <w:kern w:val="0"/>
                <w:sz w:val="24"/>
                <w:szCs w:val="24"/>
              </w:rPr>
              <w:t>软件系统</w:t>
            </w:r>
          </w:p>
          <w:p w14:paraId="5D8C9188" w14:textId="77777777" w:rsidR="00EF6C8E" w:rsidRPr="003D76DA" w:rsidRDefault="00EF6C8E" w:rsidP="002E4D4E">
            <w:pPr>
              <w:spacing w:after="200"/>
              <w:rPr>
                <w:kern w:val="0"/>
                <w:sz w:val="24"/>
                <w:szCs w:val="24"/>
              </w:rPr>
            </w:pPr>
            <w:r w:rsidRPr="003D76DA">
              <w:rPr>
                <w:kern w:val="0"/>
                <w:sz w:val="24"/>
                <w:szCs w:val="24"/>
              </w:rPr>
              <w:t>5</w:t>
            </w:r>
            <w:r>
              <w:rPr>
                <w:rFonts w:hint="eastAsia"/>
                <w:kern w:val="0"/>
                <w:sz w:val="24"/>
                <w:szCs w:val="24"/>
              </w:rPr>
              <w:t>：充电桩</w:t>
            </w:r>
          </w:p>
          <w:p w14:paraId="74B803BE" w14:textId="77777777" w:rsidR="00EF6C8E" w:rsidRPr="003D76DA" w:rsidRDefault="00EF6C8E" w:rsidP="002E4D4E">
            <w:pPr>
              <w:spacing w:after="200"/>
              <w:rPr>
                <w:rFonts w:hint="eastAsia"/>
                <w:kern w:val="0"/>
                <w:sz w:val="24"/>
                <w:szCs w:val="24"/>
              </w:rPr>
            </w:pPr>
            <w:r w:rsidRPr="003D76DA">
              <w:rPr>
                <w:kern w:val="0"/>
                <w:sz w:val="24"/>
                <w:szCs w:val="24"/>
              </w:rPr>
              <w:t>6</w:t>
            </w:r>
            <w:r>
              <w:rPr>
                <w:rFonts w:hint="eastAsia"/>
                <w:kern w:val="0"/>
                <w:sz w:val="24"/>
                <w:szCs w:val="24"/>
              </w:rPr>
              <w:t>：基站</w:t>
            </w:r>
          </w:p>
          <w:p w14:paraId="52747B18" w14:textId="77777777" w:rsidR="00EF6C8E" w:rsidRPr="003D76DA" w:rsidRDefault="00EF6C8E" w:rsidP="002E4D4E">
            <w:pPr>
              <w:spacing w:after="200"/>
              <w:rPr>
                <w:kern w:val="0"/>
                <w:sz w:val="24"/>
                <w:szCs w:val="24"/>
              </w:rPr>
            </w:pPr>
            <w:r w:rsidRPr="003D76DA">
              <w:rPr>
                <w:kern w:val="0"/>
                <w:sz w:val="24"/>
                <w:szCs w:val="24"/>
              </w:rPr>
              <w:lastRenderedPageBreak/>
              <w:t>7</w:t>
            </w:r>
            <w:r>
              <w:rPr>
                <w:rFonts w:hint="eastAsia"/>
                <w:kern w:val="0"/>
                <w:sz w:val="24"/>
                <w:szCs w:val="24"/>
              </w:rPr>
              <w:t>：</w:t>
            </w:r>
            <w:r w:rsidRPr="003D76DA">
              <w:rPr>
                <w:kern w:val="0"/>
                <w:sz w:val="24"/>
                <w:szCs w:val="24"/>
              </w:rPr>
              <w:t>耗材</w:t>
            </w:r>
          </w:p>
          <w:p w14:paraId="59A33749" w14:textId="77777777" w:rsidR="00EF6C8E" w:rsidRDefault="00EF6C8E" w:rsidP="002E4D4E">
            <w:pPr>
              <w:rPr>
                <w:rFonts w:hint="eastAsia"/>
                <w:lang w:eastAsia="zh-CN"/>
              </w:rPr>
            </w:pPr>
            <w:r w:rsidRPr="003D76DA">
              <w:rPr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：</w:t>
            </w:r>
            <w:r w:rsidRPr="003D76DA">
              <w:rPr>
                <w:lang w:eastAsia="zh-CN"/>
              </w:rPr>
              <w:t>部件</w:t>
            </w:r>
          </w:p>
        </w:tc>
      </w:tr>
      <w:tr w:rsidR="00EF6C8E" w14:paraId="4810D542" w14:textId="77777777" w:rsidTr="002E4D4E">
        <w:tc>
          <w:tcPr>
            <w:tcW w:w="0" w:type="auto"/>
          </w:tcPr>
          <w:p w14:paraId="67256D71" w14:textId="77777777" w:rsidR="00EF6C8E" w:rsidRDefault="00EF6C8E" w:rsidP="002E4D4E">
            <w:r w:rsidRPr="003D76DA">
              <w:lastRenderedPageBreak/>
              <w:t>noticeCode</w:t>
            </w:r>
          </w:p>
        </w:tc>
        <w:tc>
          <w:tcPr>
            <w:tcW w:w="0" w:type="auto"/>
          </w:tcPr>
          <w:p w14:paraId="21E47633" w14:textId="77777777" w:rsidR="00EF6C8E" w:rsidRDefault="00EF6C8E" w:rsidP="002E4D4E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0" w:type="auto"/>
          </w:tcPr>
          <w:p w14:paraId="54973674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EF6C8E" w14:paraId="2E3AF5D7" w14:textId="77777777" w:rsidTr="002E4D4E">
        <w:tc>
          <w:tcPr>
            <w:tcW w:w="0" w:type="auto"/>
          </w:tcPr>
          <w:p w14:paraId="48D22C01" w14:textId="77777777" w:rsidR="00EF6C8E" w:rsidRDefault="00EF6C8E" w:rsidP="002E4D4E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anguageType</w:t>
            </w:r>
          </w:p>
        </w:tc>
        <w:tc>
          <w:tcPr>
            <w:tcW w:w="0" w:type="auto"/>
          </w:tcPr>
          <w:p w14:paraId="41EEF2D6" w14:textId="77777777" w:rsidR="00EF6C8E" w:rsidRDefault="00EF6C8E" w:rsidP="002E4D4E">
            <w:r>
              <w:t>int</w:t>
            </w:r>
          </w:p>
        </w:tc>
        <w:tc>
          <w:tcPr>
            <w:tcW w:w="0" w:type="auto"/>
          </w:tcPr>
          <w:p w14:paraId="06E6D8BB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语言</w:t>
            </w:r>
          </w:p>
          <w:p w14:paraId="6115415E" w14:textId="77777777" w:rsidR="00EF6C8E" w:rsidRDefault="00EF6C8E" w:rsidP="002E4D4E">
            <w:pPr>
              <w:tabs>
                <w:tab w:val="left" w:pos="1176"/>
              </w:tabs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：中</w:t>
            </w:r>
          </w:p>
          <w:p w14:paraId="07799F46" w14:textId="77777777" w:rsidR="00EF6C8E" w:rsidRDefault="00EF6C8E" w:rsidP="002E4D4E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1：</w:t>
            </w:r>
            <w:r>
              <w:rPr>
                <w:rFonts w:hint="eastAsia"/>
                <w:lang w:eastAsia="zh-CN"/>
              </w:rPr>
              <w:t>英</w:t>
            </w:r>
          </w:p>
          <w:p w14:paraId="5FDFF806" w14:textId="77777777" w:rsidR="00EF6C8E" w:rsidRDefault="00EF6C8E" w:rsidP="002E4D4E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：日</w:t>
            </w:r>
          </w:p>
        </w:tc>
      </w:tr>
      <w:tr w:rsidR="00EF6C8E" w14:paraId="547782A4" w14:textId="77777777" w:rsidTr="002E4D4E">
        <w:tc>
          <w:tcPr>
            <w:tcW w:w="0" w:type="auto"/>
          </w:tcPr>
          <w:p w14:paraId="26F61605" w14:textId="77777777" w:rsidR="00EF6C8E" w:rsidRDefault="00EF6C8E" w:rsidP="002E4D4E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itle</w:t>
            </w:r>
          </w:p>
        </w:tc>
        <w:tc>
          <w:tcPr>
            <w:tcW w:w="0" w:type="auto"/>
          </w:tcPr>
          <w:p w14:paraId="49B77A49" w14:textId="77777777" w:rsidR="00EF6C8E" w:rsidRDefault="00EF6C8E" w:rsidP="002E4D4E">
            <w:proofErr w:type="gramStart"/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</w:t>
            </w:r>
            <w:proofErr w:type="gramEnd"/>
            <w:r>
              <w:t>60)</w:t>
            </w:r>
          </w:p>
        </w:tc>
        <w:tc>
          <w:tcPr>
            <w:tcW w:w="0" w:type="auto"/>
          </w:tcPr>
          <w:p w14:paraId="1EDB0C67" w14:textId="77777777" w:rsidR="00EF6C8E" w:rsidRDefault="00EF6C8E" w:rsidP="002E4D4E">
            <w:r>
              <w:rPr>
                <w:rFonts w:hint="eastAsia"/>
                <w:lang w:eastAsia="zh-CN"/>
              </w:rPr>
              <w:t>通知标题</w:t>
            </w:r>
          </w:p>
        </w:tc>
      </w:tr>
      <w:tr w:rsidR="00EF6C8E" w14:paraId="3C7B1B1B" w14:textId="77777777" w:rsidTr="002E4D4E">
        <w:tc>
          <w:tcPr>
            <w:tcW w:w="0" w:type="auto"/>
          </w:tcPr>
          <w:p w14:paraId="07DBA267" w14:textId="77777777" w:rsidR="00EF6C8E" w:rsidRDefault="00EF6C8E" w:rsidP="002E4D4E">
            <w:r>
              <w:t>content</w:t>
            </w:r>
          </w:p>
        </w:tc>
        <w:tc>
          <w:tcPr>
            <w:tcW w:w="0" w:type="auto"/>
          </w:tcPr>
          <w:p w14:paraId="0FF1EE36" w14:textId="77777777" w:rsidR="00EF6C8E" w:rsidRDefault="00EF6C8E" w:rsidP="002E4D4E">
            <w:proofErr w:type="gramStart"/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</w:t>
            </w:r>
            <w:proofErr w:type="gramEnd"/>
            <w:r>
              <w:t>500)</w:t>
            </w:r>
          </w:p>
        </w:tc>
        <w:tc>
          <w:tcPr>
            <w:tcW w:w="0" w:type="auto"/>
          </w:tcPr>
          <w:p w14:paraId="4F4C4836" w14:textId="77777777" w:rsidR="00EF6C8E" w:rsidRDefault="00EF6C8E" w:rsidP="002E4D4E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通知内容</w:t>
            </w:r>
          </w:p>
        </w:tc>
      </w:tr>
      <w:tr w:rsidR="00EF6C8E" w14:paraId="7B04AC7B" w14:textId="77777777" w:rsidTr="002E4D4E">
        <w:tc>
          <w:tcPr>
            <w:tcW w:w="0" w:type="auto"/>
          </w:tcPr>
          <w:p w14:paraId="59CBAC54" w14:textId="77777777" w:rsidR="00EF6C8E" w:rsidRDefault="00EF6C8E" w:rsidP="002E4D4E">
            <w:r>
              <w:t>jumpLink</w:t>
            </w:r>
          </w:p>
        </w:tc>
        <w:tc>
          <w:tcPr>
            <w:tcW w:w="0" w:type="auto"/>
          </w:tcPr>
          <w:p w14:paraId="759F0454" w14:textId="77777777" w:rsidR="00EF6C8E" w:rsidRDefault="00EF6C8E" w:rsidP="002E4D4E">
            <w:proofErr w:type="gramStart"/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</w:t>
            </w:r>
            <w:proofErr w:type="gramEnd"/>
            <w:r>
              <w:t>500)</w:t>
            </w:r>
          </w:p>
        </w:tc>
        <w:tc>
          <w:tcPr>
            <w:tcW w:w="0" w:type="auto"/>
          </w:tcPr>
          <w:p w14:paraId="70760758" w14:textId="77777777" w:rsidR="00EF6C8E" w:rsidRDefault="00EF6C8E" w:rsidP="002E4D4E">
            <w:r>
              <w:rPr>
                <w:rFonts w:hint="eastAsia"/>
                <w:lang w:eastAsia="zh-CN"/>
              </w:rPr>
              <w:t>跳转链接</w:t>
            </w:r>
          </w:p>
        </w:tc>
      </w:tr>
    </w:tbl>
    <w:p w14:paraId="7D59F213" w14:textId="77777777" w:rsidR="00EF6C8E" w:rsidRDefault="00EF6C8E" w:rsidP="00EF6C8E">
      <w:pPr>
        <w:rPr>
          <w:rFonts w:hint="eastAsia"/>
          <w:b/>
          <w:bCs/>
        </w:rPr>
      </w:pPr>
    </w:p>
    <w:p w14:paraId="7EA8CBCB" w14:textId="77777777" w:rsidR="00EF6C8E" w:rsidRPr="00D4425A" w:rsidRDefault="00EF6C8E" w:rsidP="00EF6C8E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2C9F258E" w14:textId="77777777" w:rsidR="00EF6C8E" w:rsidRDefault="00EF6C8E" w:rsidP="00EF6C8E">
      <w:r>
        <w:rPr>
          <w:noProof/>
        </w:rPr>
      </w:r>
      <w:r>
        <w:pict w14:anchorId="58FE71F8">
          <v:shape id="_x0000_s2235" type="#_x0000_t202" style="width:415.5pt;height:136.6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35">
              <w:txbxContent>
                <w:p w14:paraId="5462BFC1" w14:textId="77777777" w:rsidR="00EF6C8E" w:rsidRPr="000B0E6F" w:rsidRDefault="00EF6C8E" w:rsidP="00EF6C8E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6B632CD9" w14:textId="77777777" w:rsidR="00EF6C8E" w:rsidRPr="000B0E6F" w:rsidRDefault="00EF6C8E" w:rsidP="00EF6C8E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56BC6396" w14:textId="77777777" w:rsidR="00EF6C8E" w:rsidRPr="000B0E6F" w:rsidRDefault="00EF6C8E" w:rsidP="00EF6C8E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14455AEB" w14:textId="77777777" w:rsidR="00EF6C8E" w:rsidRPr="000B0E6F" w:rsidRDefault="00EF6C8E" w:rsidP="00EF6C8E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43BDB2A7" w14:textId="77777777" w:rsidR="00EF6C8E" w:rsidRPr="000B0E6F" w:rsidRDefault="00EF6C8E" w:rsidP="00EF6C8E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5F7B7CDE" w14:textId="77777777" w:rsidR="00EF6C8E" w:rsidRPr="000B0E6F" w:rsidRDefault="00EF6C8E" w:rsidP="00EF6C8E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1F724670" w14:textId="77777777" w:rsidR="00EF6C8E" w:rsidRDefault="00EF6C8E" w:rsidP="00EF6C8E"/>
              </w:txbxContent>
            </v:textbox>
            <w10:anchorlock/>
          </v:shape>
        </w:pict>
      </w:r>
    </w:p>
    <w:p w14:paraId="18263C08" w14:textId="5063816B" w:rsidR="00EF6C8E" w:rsidRDefault="00EF6C8E" w:rsidP="00EF6C8E">
      <w:pPr>
        <w:pStyle w:val="3"/>
      </w:pPr>
      <w:r>
        <w:t>1.</w:t>
      </w:r>
      <w:r>
        <w:t>2</w:t>
      </w:r>
      <w:r>
        <w:t xml:space="preserve"> </w:t>
      </w:r>
      <w:r>
        <w:rPr>
          <w:rFonts w:hint="eastAsia"/>
        </w:rPr>
        <w:t>编辑通知项</w:t>
      </w:r>
    </w:p>
    <w:p w14:paraId="0DD9BFDF" w14:textId="1FF18AC5" w:rsidR="00EF6C8E" w:rsidRDefault="00EF6C8E" w:rsidP="00EF6C8E">
      <w:r w:rsidRPr="00DE3A30">
        <w:t>url:/notice/noticeitem/</w:t>
      </w:r>
      <w:r w:rsidR="006B79C7">
        <w:rPr>
          <w:rFonts w:hint="eastAsia"/>
        </w:rPr>
        <w:t>update</w:t>
      </w:r>
      <w:r w:rsidR="006B79C7">
        <w:t>N</w:t>
      </w:r>
      <w:r w:rsidRPr="00DE3A30">
        <w:t>oticeItem</w:t>
      </w:r>
      <w:r>
        <w:t xml:space="preserve">       </w:t>
      </w:r>
      <w:r>
        <w:rPr>
          <w:rFonts w:hint="eastAsia"/>
        </w:rPr>
        <w:t>method</w:t>
      </w:r>
      <w:r>
        <w:t>: post</w:t>
      </w:r>
    </w:p>
    <w:p w14:paraId="75A293FE" w14:textId="77777777" w:rsidR="00EF6C8E" w:rsidRDefault="00EF6C8E" w:rsidP="00EF6C8E"/>
    <w:p w14:paraId="79146A23" w14:textId="77777777" w:rsidR="00EF6C8E" w:rsidRPr="00D4425A" w:rsidRDefault="00EF6C8E" w:rsidP="00EF6C8E">
      <w:pPr>
        <w:rPr>
          <w:b/>
          <w:bCs/>
        </w:rPr>
      </w:pPr>
      <w:r w:rsidRPr="00D4425A">
        <w:rPr>
          <w:rFonts w:hint="eastAsia"/>
          <w:b/>
          <w:bCs/>
        </w:rPr>
        <w:t>request</w:t>
      </w:r>
      <w:r w:rsidRPr="00D4425A">
        <w:rPr>
          <w:b/>
          <w:bCs/>
        </w:rPr>
        <w:t>:</w:t>
      </w:r>
    </w:p>
    <w:p w14:paraId="1F38AC17" w14:textId="77777777" w:rsidR="00EF6C8E" w:rsidRDefault="00EF6C8E" w:rsidP="00EF6C8E">
      <w:r>
        <w:rPr>
          <w:noProof/>
        </w:rPr>
      </w:r>
      <w:r>
        <w:pict w14:anchorId="105CC4BF">
          <v:shape id="_x0000_s2238" type="#_x0000_t202" style="width:415.5pt;height:198.3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38">
              <w:txbxContent>
                <w:p w14:paraId="2DA7354B" w14:textId="77777777" w:rsidR="00EF6C8E" w:rsidRPr="000B0E6F" w:rsidRDefault="00EF6C8E" w:rsidP="00EF6C8E">
                  <w:pPr>
                    <w:widowControl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{</w:t>
                  </w:r>
                </w:p>
                <w:p w14:paraId="02B45012" w14:textId="77777777" w:rsidR="00EF6C8E" w:rsidRPr="000B0E6F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itemId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2c3f38ff-4436-4a84-8cf0-2d381b350ffe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  <w:proofErr w:type="gramEnd"/>
                </w:p>
                <w:p w14:paraId="5A708380" w14:textId="77777777" w:rsidR="00EF6C8E" w:rsidRPr="000B0E6F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Typ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2971B1DA" w14:textId="77777777" w:rsidR="00EF6C8E" w:rsidRPr="000B0E6F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moduleTyp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09C0B557" w14:textId="77777777" w:rsidR="00EF6C8E" w:rsidRPr="000B0E6F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101 ,</w:t>
                  </w:r>
                  <w:proofErr w:type="gramEnd"/>
                </w:p>
                <w:p w14:paraId="3FA8AED1" w14:textId="77777777" w:rsidR="00EF6C8E" w:rsidRPr="000B0E6F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title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定位失败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4547601E" w14:textId="77777777" w:rsidR="00EF6C8E" w:rsidRPr="000B0E6F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content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请手动选择定位点，帮助机器重新定位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5E3F30B8" w14:textId="77777777" w:rsidR="00EF6C8E" w:rsidRPr="000B0E6F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jumplink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请手动选择定位点，帮助机器重新定位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</w:p>
                <w:p w14:paraId="393CEA2C" w14:textId="77777777" w:rsidR="00EF6C8E" w:rsidRPr="000B0E6F" w:rsidRDefault="00EF6C8E" w:rsidP="00EF6C8E">
                  <w:pPr>
                    <w:widowControl/>
                    <w:shd w:val="clear" w:color="auto" w:fill="F1F5F9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}</w:t>
                  </w:r>
                </w:p>
                <w:p w14:paraId="70F05FF7" w14:textId="77777777" w:rsidR="00EF6C8E" w:rsidRDefault="00EF6C8E" w:rsidP="00EF6C8E"/>
              </w:txbxContent>
            </v:textbox>
            <w10:anchorlock/>
          </v:shape>
        </w:pict>
      </w:r>
    </w:p>
    <w:p w14:paraId="5C2EAD12" w14:textId="77777777" w:rsidR="00EF6C8E" w:rsidRDefault="00EF6C8E" w:rsidP="00EF6C8E"/>
    <w:p w14:paraId="05B266A8" w14:textId="77777777" w:rsidR="00EF6C8E" w:rsidRPr="00D4425A" w:rsidRDefault="00EF6C8E" w:rsidP="00EF6C8E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2818E9B7" w14:textId="77777777" w:rsidR="00EF6C8E" w:rsidRDefault="00EF6C8E" w:rsidP="00EF6C8E">
      <w:r>
        <w:rPr>
          <w:noProof/>
        </w:rPr>
      </w:r>
      <w:r>
        <w:pict w14:anchorId="51F48BE2">
          <v:shape id="_x0000_s2237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37">
              <w:txbxContent>
                <w:p w14:paraId="509E7998" w14:textId="77777777" w:rsidR="00EF6C8E" w:rsidRPr="000B0E6F" w:rsidRDefault="00EF6C8E" w:rsidP="00EF6C8E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6AABA797" w14:textId="77777777" w:rsidR="00EF6C8E" w:rsidRPr="000B0E6F" w:rsidRDefault="00EF6C8E" w:rsidP="00EF6C8E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564930DC" w14:textId="77777777" w:rsidR="00EF6C8E" w:rsidRPr="000B0E6F" w:rsidRDefault="00EF6C8E" w:rsidP="00EF6C8E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50E43C11" w14:textId="77777777" w:rsidR="00EF6C8E" w:rsidRPr="000B0E6F" w:rsidRDefault="00EF6C8E" w:rsidP="00EF6C8E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5EE13157" w14:textId="77777777" w:rsidR="00EF6C8E" w:rsidRPr="000B0E6F" w:rsidRDefault="00EF6C8E" w:rsidP="00EF6C8E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002EB64B" w14:textId="77777777" w:rsidR="00EF6C8E" w:rsidRPr="000B0E6F" w:rsidRDefault="00EF6C8E" w:rsidP="00EF6C8E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1B140D00" w14:textId="77777777" w:rsidR="00EF6C8E" w:rsidRPr="000B0E6F" w:rsidRDefault="00EF6C8E" w:rsidP="00EF6C8E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6B4383DA" w14:textId="77777777" w:rsidR="00EF6C8E" w:rsidRPr="000B0E6F" w:rsidRDefault="00EF6C8E" w:rsidP="00EF6C8E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5ECACB2C" w14:textId="77777777" w:rsidR="00EF6C8E" w:rsidRDefault="00EF6C8E" w:rsidP="00EF6C8E">
      <w:pPr>
        <w:rPr>
          <w:rFonts w:hint="eastAsia"/>
        </w:rPr>
      </w:pPr>
    </w:p>
    <w:p w14:paraId="7C2EDA36" w14:textId="11C177AA" w:rsidR="00FB0E3F" w:rsidRDefault="00D776E1" w:rsidP="00946074">
      <w:pPr>
        <w:pStyle w:val="3"/>
      </w:pPr>
      <w:r>
        <w:t>1.</w:t>
      </w:r>
      <w:r w:rsidR="00EF6C8E">
        <w:t xml:space="preserve">3 </w:t>
      </w:r>
      <w:r w:rsidR="00EF6C8E">
        <w:rPr>
          <w:rFonts w:hint="eastAsia"/>
        </w:rPr>
        <w:t>获取</w:t>
      </w:r>
      <w:r w:rsidR="00FB0E3F">
        <w:rPr>
          <w:rFonts w:hint="eastAsia"/>
        </w:rPr>
        <w:t>通知项列表</w:t>
      </w:r>
    </w:p>
    <w:p w14:paraId="1D340633" w14:textId="79066A6E" w:rsidR="00FB0E3F" w:rsidRDefault="00946074" w:rsidP="00D776E1">
      <w:r w:rsidRPr="00DE3A30">
        <w:t>url:/notice/noticeitem/getNoticeItemList</w:t>
      </w:r>
      <w:r>
        <w:t xml:space="preserve">        </w:t>
      </w:r>
      <w:r>
        <w:rPr>
          <w:rFonts w:hint="eastAsia"/>
        </w:rPr>
        <w:t>method</w:t>
      </w:r>
      <w:r>
        <w:t>: post</w:t>
      </w:r>
    </w:p>
    <w:p w14:paraId="18E09ED8" w14:textId="12B4F051" w:rsidR="00313B8C" w:rsidRDefault="00313B8C" w:rsidP="00D776E1"/>
    <w:p w14:paraId="5DB602A3" w14:textId="30E33214" w:rsidR="00B94338" w:rsidRPr="00D4425A" w:rsidRDefault="00313B8C" w:rsidP="00D776E1">
      <w:pPr>
        <w:rPr>
          <w:b/>
          <w:bCs/>
        </w:rPr>
      </w:pPr>
      <w:r w:rsidRPr="00D4425A">
        <w:rPr>
          <w:rFonts w:hint="eastAsia"/>
          <w:b/>
          <w:bCs/>
        </w:rPr>
        <w:t>request</w:t>
      </w:r>
      <w:r w:rsidRPr="00D4425A">
        <w:rPr>
          <w:b/>
          <w:bCs/>
        </w:rPr>
        <w:t>:</w:t>
      </w:r>
    </w:p>
    <w:p w14:paraId="2C1FE091" w14:textId="5B9A846E" w:rsidR="00313B8C" w:rsidRDefault="00DC6F1B" w:rsidP="00D776E1">
      <w:r>
        <w:rPr>
          <w:noProof/>
        </w:rPr>
      </w:r>
      <w:r w:rsidR="00EF6C8E">
        <w:pict w14:anchorId="777C2632">
          <v:shape id="_x0000_s2177" type="#_x0000_t202" style="width:415.5pt;height:274.7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177">
              <w:txbxContent>
                <w:p w14:paraId="462F8B6D" w14:textId="77777777" w:rsidR="00EF6C8E" w:rsidRPr="00EF6C8E" w:rsidRDefault="00EF6C8E" w:rsidP="00EF6C8E">
                  <w:pPr>
                    <w:widowControl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{</w:t>
                  </w:r>
                </w:p>
                <w:p w14:paraId="2904B256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productCode": </w:t>
                  </w: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K1</w:t>
                  </w:r>
                  <w:proofErr w:type="gramStart"/>
                  <w:r w:rsidRPr="00EF6C8E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  <w:proofErr w:type="gramEnd"/>
                </w:p>
                <w:p w14:paraId="343A49A3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languageType": </w:t>
                  </w:r>
                  <w:proofErr w:type="gramStart"/>
                  <w:r w:rsidRPr="00EF6C8E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7D5C6E54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filter"</w:t>
                  </w:r>
                  <w:proofErr w:type="gramStart"/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: </w:t>
                  </w:r>
                  <w:r w:rsidRPr="00EF6C8E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 {</w:t>
                  </w:r>
                  <w:proofErr w:type="gramEnd"/>
                </w:p>
                <w:p w14:paraId="5E018752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Type": </w:t>
                  </w: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2</w:t>
                  </w:r>
                  <w:proofErr w:type="gramStart"/>
                  <w:r w:rsidRPr="00EF6C8E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  <w:proofErr w:type="gramEnd"/>
                </w:p>
                <w:p w14:paraId="7BB149E6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moduleType": </w:t>
                  </w: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0"</w:t>
                  </w:r>
                </w:p>
                <w:p w14:paraId="5B6CF916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},</w:t>
                  </w:r>
                </w:p>
                <w:p w14:paraId="7E9C96A2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sort"</w:t>
                  </w:r>
                  <w:proofErr w:type="gramStart"/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: </w:t>
                  </w:r>
                  <w:r w:rsidRPr="00EF6C8E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 {</w:t>
                  </w:r>
                  <w:proofErr w:type="gramEnd"/>
                </w:p>
                <w:p w14:paraId="584BB64B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order": </w:t>
                  </w: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createTime</w:t>
                  </w:r>
                  <w:proofErr w:type="gramStart"/>
                  <w:r w:rsidRPr="00EF6C8E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  <w:proofErr w:type="gramEnd"/>
                </w:p>
                <w:p w14:paraId="6B9D3562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desc": </w:t>
                  </w: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1</w:t>
                  </w:r>
                </w:p>
                <w:p w14:paraId="0915DE27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},</w:t>
                  </w:r>
                </w:p>
                <w:p w14:paraId="26F820DD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page"</w:t>
                  </w:r>
                  <w:proofErr w:type="gramStart"/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: </w:t>
                  </w:r>
                  <w:r w:rsidRPr="00EF6C8E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 {</w:t>
                  </w:r>
                  <w:proofErr w:type="gramEnd"/>
                </w:p>
                <w:p w14:paraId="18117596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curPage": </w:t>
                  </w:r>
                  <w:proofErr w:type="gramStart"/>
                  <w:r w:rsidRPr="00EF6C8E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1 ,</w:t>
                  </w:r>
                  <w:proofErr w:type="gramEnd"/>
                </w:p>
                <w:p w14:paraId="70D8B0EA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pageSize": </w:t>
                  </w: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10</w:t>
                  </w:r>
                </w:p>
                <w:p w14:paraId="4407EE67" w14:textId="77777777" w:rsidR="00EF6C8E" w:rsidRPr="00EF6C8E" w:rsidRDefault="00EF6C8E" w:rsidP="00EF6C8E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}</w:t>
                  </w:r>
                </w:p>
                <w:p w14:paraId="7F51C6BF" w14:textId="77777777" w:rsidR="00EF6C8E" w:rsidRPr="00EF6C8E" w:rsidRDefault="00EF6C8E" w:rsidP="00EF6C8E">
                  <w:pPr>
                    <w:widowControl/>
                    <w:shd w:val="clear" w:color="auto" w:fill="F1F5F9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}</w:t>
                  </w:r>
                </w:p>
                <w:p w14:paraId="07B23BE8" w14:textId="036BE456" w:rsidR="00DC6F1B" w:rsidRPr="00787C93" w:rsidRDefault="00DC6F1B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5BB0F90A" w14:textId="77777777" w:rsidR="00DC6F1B" w:rsidRDefault="00DC6F1B" w:rsidP="00DC6F1B"/>
              </w:txbxContent>
            </v:textbox>
            <w10:anchorlock/>
          </v:shape>
        </w:pict>
      </w:r>
    </w:p>
    <w:p w14:paraId="3EF409CF" w14:textId="6FFBEE43" w:rsidR="00313B8C" w:rsidRDefault="00313B8C" w:rsidP="00D776E1"/>
    <w:p w14:paraId="2EF07EF8" w14:textId="36C13B64" w:rsidR="00EF6C8E" w:rsidRDefault="00EF6C8E" w:rsidP="00D776E1">
      <w:pPr>
        <w:rPr>
          <w:rFonts w:hint="eastAsia"/>
        </w:rPr>
      </w:pPr>
    </w:p>
    <w:p w14:paraId="41B5EEBB" w14:textId="77777777" w:rsidR="00EF6C8E" w:rsidRPr="00D4425A" w:rsidRDefault="00EF6C8E" w:rsidP="00EF6C8E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quest remark</w:t>
      </w:r>
      <w:r w:rsidRPr="00D4425A">
        <w:rPr>
          <w:b/>
          <w:bCs/>
        </w:rPr>
        <w:t>:</w:t>
      </w:r>
    </w:p>
    <w:p w14:paraId="02C0E2AB" w14:textId="77777777" w:rsidR="00EF6C8E" w:rsidRDefault="00EF6C8E" w:rsidP="00D776E1">
      <w:pPr>
        <w:rPr>
          <w:b/>
          <w:bCs/>
        </w:rPr>
      </w:pPr>
    </w:p>
    <w:p w14:paraId="53D3391B" w14:textId="77777777" w:rsidR="00EF6C8E" w:rsidRDefault="00EF6C8E" w:rsidP="00D776E1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520"/>
        <w:gridCol w:w="1674"/>
        <w:gridCol w:w="3279"/>
      </w:tblGrid>
      <w:tr w:rsidR="00EF6C8E" w14:paraId="1A740BC5" w14:textId="77777777" w:rsidTr="00672F30">
        <w:tc>
          <w:tcPr>
            <w:tcW w:w="0" w:type="auto"/>
          </w:tcPr>
          <w:p w14:paraId="4745A451" w14:textId="77777777" w:rsidR="00EF6C8E" w:rsidRDefault="00EF6C8E" w:rsidP="00043737">
            <w:pPr>
              <w:rPr>
                <w:rFonts w:hint="eastAsia"/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55BD93A9" w14:textId="77777777" w:rsidR="00EF6C8E" w:rsidRDefault="00EF6C8E" w:rsidP="00043737">
            <w:r>
              <w:t>类型</w:t>
            </w:r>
          </w:p>
        </w:tc>
        <w:tc>
          <w:tcPr>
            <w:tcW w:w="1935" w:type="pct"/>
          </w:tcPr>
          <w:p w14:paraId="64D6AB3C" w14:textId="77777777" w:rsidR="00EF6C8E" w:rsidRDefault="00EF6C8E" w:rsidP="00043737">
            <w:r>
              <w:t>注释</w:t>
            </w:r>
          </w:p>
        </w:tc>
      </w:tr>
      <w:tr w:rsidR="00EF6C8E" w14:paraId="1C4C5CB4" w14:textId="77777777" w:rsidTr="00672F30">
        <w:tc>
          <w:tcPr>
            <w:tcW w:w="0" w:type="auto"/>
          </w:tcPr>
          <w:p w14:paraId="70F4386A" w14:textId="7C6106A9" w:rsidR="00EF6C8E" w:rsidRDefault="00EF6C8E" w:rsidP="00043737">
            <w:r>
              <w:t>productCode</w:t>
            </w:r>
          </w:p>
        </w:tc>
        <w:tc>
          <w:tcPr>
            <w:tcW w:w="0" w:type="auto"/>
          </w:tcPr>
          <w:p w14:paraId="64252F05" w14:textId="6EA0256F" w:rsidR="00EF6C8E" w:rsidRDefault="00EF6C8E" w:rsidP="00043737">
            <w:r>
              <w:t>string</w:t>
            </w:r>
          </w:p>
        </w:tc>
        <w:tc>
          <w:tcPr>
            <w:tcW w:w="1935" w:type="pct"/>
          </w:tcPr>
          <w:p w14:paraId="0189BE0B" w14:textId="6AF128BE" w:rsidR="00EF6C8E" w:rsidRDefault="00EF6C8E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产品类型</w:t>
            </w:r>
          </w:p>
        </w:tc>
      </w:tr>
      <w:tr w:rsidR="00EF6C8E" w14:paraId="22AFDD1D" w14:textId="77777777" w:rsidTr="00672F30">
        <w:tc>
          <w:tcPr>
            <w:tcW w:w="0" w:type="auto"/>
          </w:tcPr>
          <w:p w14:paraId="388D1B6A" w14:textId="79BE3A74" w:rsidR="00EF6C8E" w:rsidRDefault="00EF6C8E" w:rsidP="00EF6C8E"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anguageType</w:t>
            </w:r>
          </w:p>
        </w:tc>
        <w:tc>
          <w:tcPr>
            <w:tcW w:w="0" w:type="auto"/>
          </w:tcPr>
          <w:p w14:paraId="1861956D" w14:textId="447B6A1D" w:rsidR="00EF6C8E" w:rsidRDefault="00EF6C8E" w:rsidP="00EF6C8E">
            <w:r>
              <w:t>int</w:t>
            </w:r>
          </w:p>
        </w:tc>
        <w:tc>
          <w:tcPr>
            <w:tcW w:w="1935" w:type="pct"/>
          </w:tcPr>
          <w:p w14:paraId="4DA2AD8E" w14:textId="77777777" w:rsidR="00EF6C8E" w:rsidRDefault="00EF6C8E" w:rsidP="00EF6C8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语言</w:t>
            </w:r>
          </w:p>
          <w:p w14:paraId="74E90450" w14:textId="77777777" w:rsidR="00EF6C8E" w:rsidRDefault="00EF6C8E" w:rsidP="00EF6C8E">
            <w:pPr>
              <w:tabs>
                <w:tab w:val="left" w:pos="1176"/>
              </w:tabs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：中</w:t>
            </w:r>
          </w:p>
          <w:p w14:paraId="2A576833" w14:textId="77777777" w:rsidR="00EF6C8E" w:rsidRDefault="00EF6C8E" w:rsidP="00EF6C8E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1：</w:t>
            </w:r>
            <w:r>
              <w:rPr>
                <w:rFonts w:hint="eastAsia"/>
                <w:lang w:eastAsia="zh-CN"/>
              </w:rPr>
              <w:t>英</w:t>
            </w:r>
          </w:p>
          <w:p w14:paraId="72AE4592" w14:textId="76453F2C" w:rsidR="00EF6C8E" w:rsidRDefault="00EF6C8E" w:rsidP="00EF6C8E">
            <w:r>
              <w:rPr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：日</w:t>
            </w:r>
          </w:p>
        </w:tc>
      </w:tr>
      <w:tr w:rsidR="00EF6C8E" w14:paraId="63BCCCF0" w14:textId="77777777" w:rsidTr="00672F30">
        <w:tc>
          <w:tcPr>
            <w:tcW w:w="0" w:type="auto"/>
          </w:tcPr>
          <w:p w14:paraId="5D1E4A95" w14:textId="3EBEF47D" w:rsidR="00EF6C8E" w:rsidRDefault="00EF6C8E" w:rsidP="00EF6C8E">
            <w:pPr>
              <w:rPr>
                <w:rFonts w:hint="eastAsia"/>
              </w:rPr>
            </w:pPr>
            <w:r>
              <w:rPr>
                <w:lang w:eastAsia="zh-CN"/>
              </w:rPr>
              <w:t>f</w:t>
            </w:r>
            <w:r>
              <w:rPr>
                <w:rFonts w:hint="eastAsia"/>
                <w:lang w:eastAsia="zh-CN"/>
              </w:rPr>
              <w:t>ilter</w:t>
            </w:r>
          </w:p>
        </w:tc>
        <w:tc>
          <w:tcPr>
            <w:tcW w:w="0" w:type="auto"/>
          </w:tcPr>
          <w:p w14:paraId="6E2021A6" w14:textId="27C48E69" w:rsidR="00EF6C8E" w:rsidRDefault="00672F30" w:rsidP="00EF6C8E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json</w:t>
            </w:r>
          </w:p>
        </w:tc>
        <w:tc>
          <w:tcPr>
            <w:tcW w:w="1935" w:type="pct"/>
          </w:tcPr>
          <w:p w14:paraId="61B7D03E" w14:textId="788F59D5" w:rsidR="00EF6C8E" w:rsidRDefault="00EF6C8E" w:rsidP="00EF6C8E">
            <w:pPr>
              <w:rPr>
                <w:rFonts w:hint="eastAsia"/>
              </w:rPr>
            </w:pPr>
            <w:r>
              <w:rPr>
                <w:rFonts w:hint="eastAsia"/>
                <w:lang w:eastAsia="zh-CN"/>
              </w:rPr>
              <w:t>筛选条件</w:t>
            </w:r>
          </w:p>
        </w:tc>
      </w:tr>
      <w:tr w:rsidR="00EF6C8E" w14:paraId="5A3CC288" w14:textId="77777777" w:rsidTr="00672F30">
        <w:tc>
          <w:tcPr>
            <w:tcW w:w="0" w:type="auto"/>
          </w:tcPr>
          <w:p w14:paraId="4FC26ABD" w14:textId="77777777" w:rsidR="00EF6C8E" w:rsidRDefault="00EF6C8E" w:rsidP="00043737">
            <w:r w:rsidRPr="003D27CE">
              <w:t>noticeType</w:t>
            </w:r>
          </w:p>
        </w:tc>
        <w:tc>
          <w:tcPr>
            <w:tcW w:w="0" w:type="auto"/>
          </w:tcPr>
          <w:p w14:paraId="7085C041" w14:textId="77777777" w:rsidR="00EF6C8E" w:rsidRDefault="00EF6C8E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67DB118A" w14:textId="002CFAB9" w:rsidR="00EF6C8E" w:rsidRDefault="00EF6C8E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通知类型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同1</w:t>
            </w:r>
            <w:r>
              <w:rPr>
                <w:lang w:eastAsia="zh-CN"/>
              </w:rPr>
              <w:t>.1</w:t>
            </w:r>
          </w:p>
        </w:tc>
      </w:tr>
      <w:tr w:rsidR="00EF6C8E" w14:paraId="0B05E32A" w14:textId="77777777" w:rsidTr="00672F30">
        <w:tc>
          <w:tcPr>
            <w:tcW w:w="0" w:type="auto"/>
          </w:tcPr>
          <w:p w14:paraId="67FFCEB8" w14:textId="77777777" w:rsidR="00EF6C8E" w:rsidRDefault="00EF6C8E" w:rsidP="00043737">
            <w:r w:rsidRPr="003D27CE">
              <w:t>moduleType</w:t>
            </w:r>
          </w:p>
        </w:tc>
        <w:tc>
          <w:tcPr>
            <w:tcW w:w="0" w:type="auto"/>
          </w:tcPr>
          <w:p w14:paraId="5BAA5796" w14:textId="77777777" w:rsidR="00EF6C8E" w:rsidRDefault="00EF6C8E" w:rsidP="00043737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35" w:type="pct"/>
          </w:tcPr>
          <w:p w14:paraId="7CA2C253" w14:textId="589B4E31" w:rsidR="00EF6C8E" w:rsidRDefault="00EF6C8E" w:rsidP="00EF6C8E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模块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同1</w:t>
            </w:r>
            <w:r>
              <w:rPr>
                <w:lang w:eastAsia="zh-CN"/>
              </w:rPr>
              <w:t>.1</w:t>
            </w:r>
          </w:p>
        </w:tc>
      </w:tr>
      <w:tr w:rsidR="00EF6C8E" w14:paraId="09548C84" w14:textId="77777777" w:rsidTr="00672F30">
        <w:tc>
          <w:tcPr>
            <w:tcW w:w="0" w:type="auto"/>
          </w:tcPr>
          <w:p w14:paraId="7BE88338" w14:textId="77777777" w:rsidR="00EF6C8E" w:rsidRDefault="00EF6C8E" w:rsidP="00043737">
            <w:r w:rsidRPr="003D76DA">
              <w:t>noticeCode</w:t>
            </w:r>
          </w:p>
        </w:tc>
        <w:tc>
          <w:tcPr>
            <w:tcW w:w="0" w:type="auto"/>
          </w:tcPr>
          <w:p w14:paraId="21FEE7B1" w14:textId="77777777" w:rsidR="00EF6C8E" w:rsidRDefault="00EF6C8E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4B0B3DF4" w14:textId="77777777" w:rsidR="00EF6C8E" w:rsidRDefault="00EF6C8E" w:rsidP="0004373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EF6C8E" w14:paraId="667DB9D9" w14:textId="77777777" w:rsidTr="00672F30">
        <w:tc>
          <w:tcPr>
            <w:tcW w:w="0" w:type="auto"/>
          </w:tcPr>
          <w:p w14:paraId="0B9F5363" w14:textId="74FBC194" w:rsidR="00EF6C8E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ort</w:t>
            </w:r>
          </w:p>
        </w:tc>
        <w:tc>
          <w:tcPr>
            <w:tcW w:w="0" w:type="auto"/>
          </w:tcPr>
          <w:p w14:paraId="7A4EAF9D" w14:textId="72F88B64" w:rsidR="00EF6C8E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json</w:t>
            </w:r>
          </w:p>
        </w:tc>
        <w:tc>
          <w:tcPr>
            <w:tcW w:w="1935" w:type="pct"/>
          </w:tcPr>
          <w:p w14:paraId="278CFAC9" w14:textId="1DBDDF9C" w:rsidR="00EF6C8E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排序方式</w:t>
            </w:r>
          </w:p>
        </w:tc>
      </w:tr>
      <w:tr w:rsidR="00EF6C8E" w14:paraId="728685EB" w14:textId="77777777" w:rsidTr="00672F30">
        <w:tc>
          <w:tcPr>
            <w:tcW w:w="0" w:type="auto"/>
          </w:tcPr>
          <w:p w14:paraId="004FA8F4" w14:textId="27639575" w:rsidR="00EF6C8E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>rder</w:t>
            </w:r>
          </w:p>
        </w:tc>
        <w:tc>
          <w:tcPr>
            <w:tcW w:w="0" w:type="auto"/>
          </w:tcPr>
          <w:p w14:paraId="0B115A6E" w14:textId="4FEDB740" w:rsidR="00EF6C8E" w:rsidRDefault="00EF6C8E" w:rsidP="00043737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935" w:type="pct"/>
          </w:tcPr>
          <w:p w14:paraId="33C6F3DF" w14:textId="2FB0C391" w:rsidR="00EF6C8E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排序字段</w:t>
            </w:r>
          </w:p>
        </w:tc>
      </w:tr>
      <w:tr w:rsidR="00672F30" w14:paraId="126B31C1" w14:textId="77777777" w:rsidTr="00672F30">
        <w:tc>
          <w:tcPr>
            <w:tcW w:w="0" w:type="auto"/>
          </w:tcPr>
          <w:p w14:paraId="0ECB2844" w14:textId="728A18DC" w:rsidR="00672F30" w:rsidRDefault="00672F30" w:rsidP="00043737">
            <w:pPr>
              <w:rPr>
                <w:rFonts w:hint="eastAsia"/>
              </w:rPr>
            </w:pPr>
            <w:r>
              <w:rPr>
                <w:lang w:eastAsia="zh-CN"/>
              </w:rPr>
              <w:lastRenderedPageBreak/>
              <w:t>d</w:t>
            </w:r>
            <w:r>
              <w:rPr>
                <w:rFonts w:hint="eastAsia"/>
                <w:lang w:eastAsia="zh-CN"/>
              </w:rPr>
              <w:t>esc</w:t>
            </w:r>
          </w:p>
        </w:tc>
        <w:tc>
          <w:tcPr>
            <w:tcW w:w="0" w:type="auto"/>
          </w:tcPr>
          <w:p w14:paraId="22D482F6" w14:textId="074BABF8" w:rsidR="00672F30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5B5D4EF6" w14:textId="68F2784D" w:rsidR="00672F30" w:rsidRDefault="00672F30" w:rsidP="0004373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排序方式（默认升序）</w:t>
            </w:r>
          </w:p>
          <w:p w14:paraId="435D0C43" w14:textId="77777777" w:rsidR="00672F30" w:rsidRDefault="00672F30" w:rsidP="0004373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：降序</w:t>
            </w:r>
          </w:p>
          <w:p w14:paraId="4DB0CB11" w14:textId="71D62F17" w:rsidR="00672F30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其他：升序</w:t>
            </w:r>
          </w:p>
        </w:tc>
      </w:tr>
      <w:tr w:rsidR="00EF6C8E" w14:paraId="35C75F93" w14:textId="77777777" w:rsidTr="00672F30">
        <w:tc>
          <w:tcPr>
            <w:tcW w:w="0" w:type="auto"/>
          </w:tcPr>
          <w:p w14:paraId="2DCC8A1C" w14:textId="49956C16" w:rsidR="00EF6C8E" w:rsidRDefault="00672F30" w:rsidP="00043737">
            <w:r>
              <w:rPr>
                <w:lang w:eastAsia="zh-CN"/>
              </w:rPr>
              <w:t>p</w:t>
            </w:r>
            <w:r>
              <w:rPr>
                <w:rFonts w:hint="eastAsia"/>
                <w:lang w:eastAsia="zh-CN"/>
              </w:rPr>
              <w:t>age</w:t>
            </w:r>
          </w:p>
        </w:tc>
        <w:tc>
          <w:tcPr>
            <w:tcW w:w="0" w:type="auto"/>
          </w:tcPr>
          <w:p w14:paraId="1ADB2E77" w14:textId="033C9C81" w:rsidR="00EF6C8E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j</w:t>
            </w:r>
            <w:r>
              <w:rPr>
                <w:lang w:eastAsia="zh-CN"/>
              </w:rPr>
              <w:t>son</w:t>
            </w:r>
          </w:p>
        </w:tc>
        <w:tc>
          <w:tcPr>
            <w:tcW w:w="1935" w:type="pct"/>
          </w:tcPr>
          <w:p w14:paraId="659239FC" w14:textId="296A31CE" w:rsidR="00EF6C8E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页面信息</w:t>
            </w:r>
          </w:p>
        </w:tc>
      </w:tr>
      <w:tr w:rsidR="00EF6C8E" w14:paraId="0EA87778" w14:textId="77777777" w:rsidTr="00672F30">
        <w:tc>
          <w:tcPr>
            <w:tcW w:w="0" w:type="auto"/>
          </w:tcPr>
          <w:p w14:paraId="3CAA5AE0" w14:textId="7418D715" w:rsidR="00EF6C8E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urPage</w:t>
            </w:r>
          </w:p>
        </w:tc>
        <w:tc>
          <w:tcPr>
            <w:tcW w:w="0" w:type="auto"/>
          </w:tcPr>
          <w:p w14:paraId="6E6D205C" w14:textId="005351BE" w:rsidR="00EF6C8E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6B7F5338" w14:textId="19E5587C" w:rsidR="00EF6C8E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当前页</w:t>
            </w:r>
          </w:p>
        </w:tc>
      </w:tr>
      <w:tr w:rsidR="00672F30" w14:paraId="4D788655" w14:textId="77777777" w:rsidTr="00672F30">
        <w:tc>
          <w:tcPr>
            <w:tcW w:w="0" w:type="auto"/>
          </w:tcPr>
          <w:p w14:paraId="5659B631" w14:textId="75C6F55A" w:rsidR="00672F30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ageSize</w:t>
            </w:r>
          </w:p>
        </w:tc>
        <w:tc>
          <w:tcPr>
            <w:tcW w:w="0" w:type="auto"/>
          </w:tcPr>
          <w:p w14:paraId="4AAF47C6" w14:textId="5785484E" w:rsidR="00672F30" w:rsidRDefault="00672F30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4161514B" w14:textId="27FF05CF" w:rsidR="00672F30" w:rsidRDefault="00672F30" w:rsidP="00043737">
            <w:pPr>
              <w:rPr>
                <w:rFonts w:hint="eastAsia"/>
              </w:rPr>
            </w:pPr>
            <w:r>
              <w:rPr>
                <w:rFonts w:hint="eastAsia"/>
                <w:lang w:eastAsia="zh-CN"/>
              </w:rPr>
              <w:t>页面数据数量</w:t>
            </w:r>
          </w:p>
        </w:tc>
      </w:tr>
    </w:tbl>
    <w:p w14:paraId="3A78CC62" w14:textId="77777777" w:rsidR="00EF6C8E" w:rsidRDefault="00EF6C8E" w:rsidP="00D776E1">
      <w:pPr>
        <w:rPr>
          <w:b/>
          <w:bCs/>
        </w:rPr>
      </w:pPr>
    </w:p>
    <w:p w14:paraId="4D389B37" w14:textId="694295C6" w:rsidR="00313B8C" w:rsidRPr="00D4425A" w:rsidRDefault="00313B8C" w:rsidP="00D776E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202A46E3" w14:textId="591AB3B7" w:rsidR="00313B8C" w:rsidRDefault="00313B8C" w:rsidP="00D776E1"/>
    <w:p w14:paraId="68BEFFFC" w14:textId="04749F67" w:rsidR="00313B8C" w:rsidRDefault="000B0E6F" w:rsidP="00D776E1">
      <w:r>
        <w:rPr>
          <w:noProof/>
        </w:rPr>
      </w:r>
      <w:r w:rsidR="00131416">
        <w:pict w14:anchorId="584C27DD">
          <v:shape id="_x0000_s2218" type="#_x0000_t202" style="width:415.5pt;height:464.9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18">
              <w:txbxContent>
                <w:p w14:paraId="4173BBE7" w14:textId="77777777" w:rsidR="00131416" w:rsidRPr="00131416" w:rsidRDefault="000B0E6F" w:rsidP="00131416">
                  <w:pPr>
                    <w:widowControl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</w:t>
                  </w:r>
                  <w:r w:rsidR="00131416" w:rsidRPr="00131416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{</w:t>
                  </w:r>
                </w:p>
                <w:p w14:paraId="0FFC724D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Items"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: </w:t>
                  </w:r>
                  <w:r w:rsidRPr="00131416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 [</w:t>
                  </w:r>
                  <w:proofErr w:type="gramEnd"/>
                </w:p>
                <w:p w14:paraId="62B99E3B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 {</w:t>
                  </w:r>
                </w:p>
                <w:p w14:paraId="05F8285C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itemId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f7001cf7-d857-42b6-8420-5bfad8f703ab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  <w:proofErr w:type="gramEnd"/>
                </w:p>
                <w:p w14:paraId="1C310C9E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Type": 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20BDCFE8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moduleType": 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2CDDCE33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Code": 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101 ,</w:t>
                  </w:r>
                  <w:proofErr w:type="gramEnd"/>
                </w:p>
                <w:p w14:paraId="543C48FA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title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定位失败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27C87F7B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content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请手动选择定位点，帮助机器重新定位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51CF514C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jumplink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请手动选择定位点，帮助机器重新定位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</w:p>
                <w:p w14:paraId="196EB29E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},</w:t>
                  </w:r>
                </w:p>
                <w:p w14:paraId="46C7215A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 {</w:t>
                  </w:r>
                </w:p>
                <w:p w14:paraId="60575E3F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itemId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601a1afa-153f-44c1-a130-f983bd1b80e9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  <w:proofErr w:type="gramEnd"/>
                </w:p>
                <w:p w14:paraId="12C78DF3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Type": 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0C9D6ECF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moduleType": 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0EB0B246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Code": 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101 ,</w:t>
                  </w:r>
                  <w:proofErr w:type="gramEnd"/>
                </w:p>
                <w:p w14:paraId="2BB3EE50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title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地磁触发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30CA4675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content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机器处于地磁触发状态，请手动解除。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5AFDD6B6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jumplink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"</w:t>
                  </w:r>
                </w:p>
                <w:p w14:paraId="5722E6A6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},</w:t>
                  </w:r>
                </w:p>
                <w:p w14:paraId="70F742AC" w14:textId="1BC10E02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 </w:t>
                  </w:r>
                </w:p>
                <w:p w14:paraId="285F9EDB" w14:textId="6396243E" w:rsidR="000B0E6F" w:rsidRPr="000B0E6F" w:rsidRDefault="000B0E6F" w:rsidP="00131416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4286EA35" w14:textId="4CD3D389" w:rsidR="00131416" w:rsidRDefault="00131416" w:rsidP="00D776E1"/>
    <w:p w14:paraId="75671844" w14:textId="6ABE5A48" w:rsidR="00131416" w:rsidRDefault="00131416" w:rsidP="00D776E1">
      <w:r>
        <w:rPr>
          <w:noProof/>
        </w:rPr>
      </w:r>
      <w:r>
        <w:pict w14:anchorId="14F5EE96">
          <v:shape id="文本框 1" o:spid="_x0000_s2239" type="#_x0000_t202" style="width:415.5pt;height:237.2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文本框 1">
              <w:txbxContent>
                <w:p w14:paraId="49E99340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{</w:t>
                  </w:r>
                </w:p>
                <w:p w14:paraId="20C2CA9B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itemId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69cc2508-44c8-4c8b-a03c-8d4e1db30712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  <w:proofErr w:type="gramEnd"/>
                </w:p>
                <w:p w14:paraId="0AFFBD9E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Type": 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101A07A1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moduleType": 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51A36BED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Code": </w:t>
                  </w:r>
                  <w:proofErr w:type="gramStart"/>
                  <w:r w:rsidRPr="00131416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101 ,</w:t>
                  </w:r>
                  <w:proofErr w:type="gramEnd"/>
                </w:p>
                <w:p w14:paraId="05704508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title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WIFI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模块异常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3F1506E4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content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请点击查看解决方案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24B64181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216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jumplink": </w:t>
                  </w: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 "</w:t>
                  </w:r>
                </w:p>
                <w:p w14:paraId="7EFBC22F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b/>
                      <w:bCs/>
                      <w:color w:val="0A0A0A"/>
                      <w:kern w:val="0"/>
                      <w:sz w:val="24"/>
                      <w:szCs w:val="24"/>
                    </w:rPr>
                    <w:t>}</w:t>
                  </w:r>
                </w:p>
                <w:p w14:paraId="1B557A7D" w14:textId="77777777" w:rsidR="00131416" w:rsidRPr="00131416" w:rsidRDefault="00131416" w:rsidP="00131416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]</w:t>
                  </w:r>
                </w:p>
                <w:p w14:paraId="3948D92A" w14:textId="77777777" w:rsidR="00131416" w:rsidRPr="00131416" w:rsidRDefault="00131416" w:rsidP="00131416">
                  <w:pPr>
                    <w:widowControl/>
                    <w:shd w:val="clear" w:color="auto" w:fill="F1F5F9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131416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}</w:t>
                  </w:r>
                </w:p>
                <w:p w14:paraId="235E744C" w14:textId="77777777" w:rsidR="00131416" w:rsidRPr="000B0E6F" w:rsidRDefault="00131416" w:rsidP="00131416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7602E65A" w14:textId="53AD875F" w:rsidR="00131416" w:rsidRPr="00D4425A" w:rsidRDefault="00131416" w:rsidP="00131416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sponse</w:t>
      </w:r>
      <w:r>
        <w:rPr>
          <w:b/>
          <w:bCs/>
        </w:rPr>
        <w:t xml:space="preserve"> remark</w:t>
      </w:r>
      <w:r w:rsidRPr="00D4425A">
        <w:rPr>
          <w:b/>
          <w:bCs/>
        </w:rPr>
        <w:t>:</w:t>
      </w:r>
    </w:p>
    <w:p w14:paraId="469BBEB3" w14:textId="77777777" w:rsidR="00131416" w:rsidRDefault="00131416" w:rsidP="000A2652">
      <w:pPr>
        <w:ind w:firstLineChars="200" w:firstLine="420"/>
        <w:rPr>
          <w:rFonts w:hint="eastAsia"/>
          <w:b/>
          <w:bCs/>
        </w:rPr>
      </w:pPr>
    </w:p>
    <w:p w14:paraId="5FEFBDBB" w14:textId="77777777" w:rsidR="00131416" w:rsidRDefault="00131416" w:rsidP="00131416">
      <w:pPr>
        <w:rPr>
          <w:b/>
          <w:bCs/>
        </w:rPr>
      </w:pPr>
    </w:p>
    <w:tbl>
      <w:tblPr>
        <w:tblStyle w:val="Table"/>
        <w:tblW w:w="4887" w:type="pct"/>
        <w:tblLook w:val="07C0" w:firstRow="0" w:lastRow="1" w:firstColumn="1" w:lastColumn="1" w:noHBand="1" w:noVBand="1"/>
      </w:tblPr>
      <w:tblGrid>
        <w:gridCol w:w="2705"/>
        <w:gridCol w:w="2369"/>
        <w:gridCol w:w="3255"/>
      </w:tblGrid>
      <w:tr w:rsidR="000A2652" w14:paraId="3FD6A472" w14:textId="77777777" w:rsidTr="000A2652">
        <w:tc>
          <w:tcPr>
            <w:tcW w:w="0" w:type="auto"/>
          </w:tcPr>
          <w:p w14:paraId="0B4E8D92" w14:textId="77777777" w:rsidR="00131416" w:rsidRDefault="00131416" w:rsidP="00043737">
            <w:pPr>
              <w:rPr>
                <w:rFonts w:hint="eastAsia"/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5F99DD53" w14:textId="77777777" w:rsidR="00131416" w:rsidRDefault="00131416" w:rsidP="00043737">
            <w:r>
              <w:t>类型</w:t>
            </w:r>
          </w:p>
        </w:tc>
        <w:tc>
          <w:tcPr>
            <w:tcW w:w="1954" w:type="pct"/>
          </w:tcPr>
          <w:p w14:paraId="2CCC9757" w14:textId="77777777" w:rsidR="00131416" w:rsidRDefault="00131416" w:rsidP="00043737">
            <w:r>
              <w:t>注释</w:t>
            </w:r>
          </w:p>
        </w:tc>
      </w:tr>
      <w:tr w:rsidR="000A2652" w14:paraId="4284FE04" w14:textId="77777777" w:rsidTr="000A2652">
        <w:tc>
          <w:tcPr>
            <w:tcW w:w="0" w:type="auto"/>
          </w:tcPr>
          <w:p w14:paraId="6BE54C02" w14:textId="77777777" w:rsidR="00131416" w:rsidRDefault="00131416" w:rsidP="00043737">
            <w:r>
              <w:t>itemId</w:t>
            </w:r>
          </w:p>
        </w:tc>
        <w:tc>
          <w:tcPr>
            <w:tcW w:w="0" w:type="auto"/>
          </w:tcPr>
          <w:p w14:paraId="56A1CBC8" w14:textId="77777777" w:rsidR="00131416" w:rsidRDefault="00131416" w:rsidP="00043737">
            <w:r>
              <w:t>string</w:t>
            </w:r>
          </w:p>
        </w:tc>
        <w:tc>
          <w:tcPr>
            <w:tcW w:w="1954" w:type="pct"/>
          </w:tcPr>
          <w:p w14:paraId="18139698" w14:textId="77777777" w:rsidR="00131416" w:rsidRDefault="00131416" w:rsidP="00043737">
            <w:r>
              <w:rPr>
                <w:rFonts w:hint="eastAsia"/>
                <w:lang w:eastAsia="zh-CN"/>
              </w:rPr>
              <w:t>通知项</w:t>
            </w:r>
            <w:r>
              <w:t>id</w:t>
            </w:r>
          </w:p>
        </w:tc>
      </w:tr>
      <w:tr w:rsidR="000A2652" w14:paraId="7874A5DE" w14:textId="77777777" w:rsidTr="000A2652">
        <w:tc>
          <w:tcPr>
            <w:tcW w:w="0" w:type="auto"/>
          </w:tcPr>
          <w:p w14:paraId="0311AD28" w14:textId="77777777" w:rsidR="00131416" w:rsidRDefault="00131416" w:rsidP="00043737">
            <w:r w:rsidRPr="003D27CE">
              <w:t>noticeType</w:t>
            </w:r>
          </w:p>
        </w:tc>
        <w:tc>
          <w:tcPr>
            <w:tcW w:w="0" w:type="auto"/>
          </w:tcPr>
          <w:p w14:paraId="582C98DE" w14:textId="77777777" w:rsidR="00131416" w:rsidRDefault="00131416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54" w:type="pct"/>
          </w:tcPr>
          <w:p w14:paraId="228C3908" w14:textId="4684944E" w:rsidR="00131416" w:rsidRDefault="00131416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通知类型</w:t>
            </w:r>
            <w:r w:rsidR="000A2652">
              <w:rPr>
                <w:rFonts w:hint="eastAsia"/>
                <w:lang w:eastAsia="zh-CN"/>
              </w:rPr>
              <w:t xml:space="preserve"> </w:t>
            </w:r>
            <w:r w:rsidR="000A2652">
              <w:rPr>
                <w:lang w:eastAsia="zh-CN"/>
              </w:rPr>
              <w:t xml:space="preserve"> </w:t>
            </w:r>
            <w:r w:rsidR="000A2652">
              <w:rPr>
                <w:rFonts w:hint="eastAsia"/>
                <w:lang w:eastAsia="zh-CN"/>
              </w:rPr>
              <w:t>同1</w:t>
            </w:r>
            <w:r w:rsidR="000A2652">
              <w:rPr>
                <w:lang w:eastAsia="zh-CN"/>
              </w:rPr>
              <w:t>.1</w:t>
            </w:r>
          </w:p>
        </w:tc>
      </w:tr>
      <w:tr w:rsidR="000A2652" w14:paraId="275745D5" w14:textId="77777777" w:rsidTr="000A2652">
        <w:tc>
          <w:tcPr>
            <w:tcW w:w="0" w:type="auto"/>
          </w:tcPr>
          <w:p w14:paraId="2E0C3E2B" w14:textId="77777777" w:rsidR="00131416" w:rsidRDefault="00131416" w:rsidP="00043737">
            <w:r w:rsidRPr="003D27CE">
              <w:t>moduleType</w:t>
            </w:r>
          </w:p>
        </w:tc>
        <w:tc>
          <w:tcPr>
            <w:tcW w:w="0" w:type="auto"/>
          </w:tcPr>
          <w:p w14:paraId="26B9CFAA" w14:textId="77777777" w:rsidR="00131416" w:rsidRDefault="00131416" w:rsidP="00043737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54" w:type="pct"/>
          </w:tcPr>
          <w:p w14:paraId="2BEFBDF6" w14:textId="5BF7A512" w:rsidR="00131416" w:rsidRDefault="00131416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模块</w:t>
            </w:r>
            <w:r w:rsidR="000A2652">
              <w:rPr>
                <w:rFonts w:hint="eastAsia"/>
                <w:lang w:eastAsia="zh-CN"/>
              </w:rPr>
              <w:t>同1</w:t>
            </w:r>
            <w:r w:rsidR="000A2652">
              <w:rPr>
                <w:lang w:eastAsia="zh-CN"/>
              </w:rPr>
              <w:t>.1</w:t>
            </w:r>
          </w:p>
        </w:tc>
      </w:tr>
      <w:tr w:rsidR="000A2652" w14:paraId="62570B14" w14:textId="77777777" w:rsidTr="000A2652">
        <w:tc>
          <w:tcPr>
            <w:tcW w:w="0" w:type="auto"/>
          </w:tcPr>
          <w:p w14:paraId="5A1ED072" w14:textId="77777777" w:rsidR="00131416" w:rsidRDefault="00131416" w:rsidP="00043737">
            <w:r w:rsidRPr="003D76DA">
              <w:t>noticeCode</w:t>
            </w:r>
          </w:p>
        </w:tc>
        <w:tc>
          <w:tcPr>
            <w:tcW w:w="0" w:type="auto"/>
          </w:tcPr>
          <w:p w14:paraId="6B2F9DF9" w14:textId="77777777" w:rsidR="00131416" w:rsidRDefault="00131416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54" w:type="pct"/>
          </w:tcPr>
          <w:p w14:paraId="1CCC3D44" w14:textId="77777777" w:rsidR="00131416" w:rsidRDefault="00131416" w:rsidP="0004373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0A2652" w14:paraId="0C0C2046" w14:textId="77777777" w:rsidTr="000A2652">
        <w:tc>
          <w:tcPr>
            <w:tcW w:w="0" w:type="auto"/>
          </w:tcPr>
          <w:p w14:paraId="3A0A0C38" w14:textId="77777777" w:rsidR="00131416" w:rsidRDefault="00131416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itle</w:t>
            </w:r>
          </w:p>
        </w:tc>
        <w:tc>
          <w:tcPr>
            <w:tcW w:w="0" w:type="auto"/>
          </w:tcPr>
          <w:p w14:paraId="2E838E32" w14:textId="77777777" w:rsidR="00131416" w:rsidRDefault="00131416" w:rsidP="00043737">
            <w:proofErr w:type="gramStart"/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</w:t>
            </w:r>
            <w:proofErr w:type="gramEnd"/>
            <w:r>
              <w:t>60)</w:t>
            </w:r>
          </w:p>
        </w:tc>
        <w:tc>
          <w:tcPr>
            <w:tcW w:w="1954" w:type="pct"/>
          </w:tcPr>
          <w:p w14:paraId="07F2E371" w14:textId="77777777" w:rsidR="00131416" w:rsidRDefault="00131416" w:rsidP="00043737">
            <w:r>
              <w:rPr>
                <w:rFonts w:hint="eastAsia"/>
                <w:lang w:eastAsia="zh-CN"/>
              </w:rPr>
              <w:t>通知标题</w:t>
            </w:r>
          </w:p>
        </w:tc>
      </w:tr>
      <w:tr w:rsidR="000A2652" w14:paraId="45662E1F" w14:textId="77777777" w:rsidTr="000A2652">
        <w:tc>
          <w:tcPr>
            <w:tcW w:w="0" w:type="auto"/>
          </w:tcPr>
          <w:p w14:paraId="483ED613" w14:textId="77777777" w:rsidR="00131416" w:rsidRDefault="00131416" w:rsidP="00043737">
            <w:r>
              <w:t>content</w:t>
            </w:r>
          </w:p>
        </w:tc>
        <w:tc>
          <w:tcPr>
            <w:tcW w:w="0" w:type="auto"/>
          </w:tcPr>
          <w:p w14:paraId="2DA77D08" w14:textId="77777777" w:rsidR="00131416" w:rsidRDefault="00131416" w:rsidP="00043737">
            <w:proofErr w:type="gramStart"/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</w:t>
            </w:r>
            <w:proofErr w:type="gramEnd"/>
            <w:r>
              <w:t>500)</w:t>
            </w:r>
          </w:p>
        </w:tc>
        <w:tc>
          <w:tcPr>
            <w:tcW w:w="1954" w:type="pct"/>
          </w:tcPr>
          <w:p w14:paraId="0D74657D" w14:textId="77777777" w:rsidR="00131416" w:rsidRDefault="00131416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通知内容</w:t>
            </w:r>
          </w:p>
        </w:tc>
      </w:tr>
      <w:tr w:rsidR="000A2652" w14:paraId="00CB6402" w14:textId="77777777" w:rsidTr="000A2652">
        <w:tc>
          <w:tcPr>
            <w:tcW w:w="0" w:type="auto"/>
          </w:tcPr>
          <w:p w14:paraId="7C044090" w14:textId="77777777" w:rsidR="00131416" w:rsidRDefault="00131416" w:rsidP="00043737">
            <w:r>
              <w:t>jumpLink</w:t>
            </w:r>
          </w:p>
        </w:tc>
        <w:tc>
          <w:tcPr>
            <w:tcW w:w="0" w:type="auto"/>
          </w:tcPr>
          <w:p w14:paraId="4A2DC454" w14:textId="77777777" w:rsidR="00131416" w:rsidRDefault="00131416" w:rsidP="00043737">
            <w:proofErr w:type="gramStart"/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</w:t>
            </w:r>
            <w:proofErr w:type="gramEnd"/>
            <w:r>
              <w:t>500)</w:t>
            </w:r>
          </w:p>
        </w:tc>
        <w:tc>
          <w:tcPr>
            <w:tcW w:w="1954" w:type="pct"/>
          </w:tcPr>
          <w:p w14:paraId="58D1B9A2" w14:textId="77777777" w:rsidR="00131416" w:rsidRDefault="00131416" w:rsidP="00043737">
            <w:r>
              <w:rPr>
                <w:rFonts w:hint="eastAsia"/>
                <w:lang w:eastAsia="zh-CN"/>
              </w:rPr>
              <w:t>跳转链接</w:t>
            </w:r>
          </w:p>
        </w:tc>
      </w:tr>
    </w:tbl>
    <w:p w14:paraId="2094580E" w14:textId="77777777" w:rsidR="00131416" w:rsidRDefault="00131416" w:rsidP="00D776E1">
      <w:pPr>
        <w:rPr>
          <w:rFonts w:hint="eastAsia"/>
        </w:rPr>
      </w:pPr>
    </w:p>
    <w:p w14:paraId="315FE4D9" w14:textId="03A5E3EE" w:rsidR="00B94338" w:rsidRDefault="00946074" w:rsidP="00946074">
      <w:pPr>
        <w:pStyle w:val="3"/>
      </w:pPr>
      <w:r>
        <w:t>1</w:t>
      </w:r>
      <w:r w:rsidR="00B94338">
        <w:t>.</w:t>
      </w:r>
      <w:r w:rsidR="006B79C7">
        <w:t>4</w:t>
      </w:r>
      <w:r w:rsidR="00406703">
        <w:t xml:space="preserve"> </w:t>
      </w:r>
      <w:r w:rsidR="00EF6C8E">
        <w:rPr>
          <w:rFonts w:hint="eastAsia"/>
        </w:rPr>
        <w:t>通知</w:t>
      </w:r>
      <w:r w:rsidR="00B94338">
        <w:rPr>
          <w:rFonts w:hint="eastAsia"/>
        </w:rPr>
        <w:t>项详情</w:t>
      </w:r>
    </w:p>
    <w:p w14:paraId="46DB1872" w14:textId="470AA7F9" w:rsidR="00B94338" w:rsidRDefault="00946074" w:rsidP="00B94338">
      <w:r w:rsidRPr="00DE3A30">
        <w:t>url:/notice/noticeitem/noticeItemDetail</w:t>
      </w:r>
      <w:r>
        <w:t xml:space="preserve">         </w:t>
      </w:r>
      <w:r>
        <w:rPr>
          <w:rFonts w:hint="eastAsia"/>
        </w:rPr>
        <w:t>method</w:t>
      </w:r>
      <w:r>
        <w:t>: post</w:t>
      </w:r>
    </w:p>
    <w:p w14:paraId="1370955C" w14:textId="77777777" w:rsidR="00B94338" w:rsidRDefault="00B94338" w:rsidP="00B94338"/>
    <w:p w14:paraId="74732C02" w14:textId="77777777" w:rsidR="00406703" w:rsidRPr="00D4425A" w:rsidRDefault="00406703" w:rsidP="00406703">
      <w:pPr>
        <w:rPr>
          <w:b/>
          <w:bCs/>
        </w:rPr>
      </w:pPr>
      <w:r w:rsidRPr="00D4425A">
        <w:rPr>
          <w:rFonts w:hint="eastAsia"/>
          <w:b/>
          <w:bCs/>
        </w:rPr>
        <w:t>request</w:t>
      </w:r>
      <w:r w:rsidRPr="00D4425A">
        <w:rPr>
          <w:b/>
          <w:bCs/>
        </w:rPr>
        <w:t>:</w:t>
      </w:r>
    </w:p>
    <w:p w14:paraId="016C2E7C" w14:textId="5056F284" w:rsidR="00406703" w:rsidRDefault="00DC6F1B" w:rsidP="00406703">
      <w:r>
        <w:rPr>
          <w:noProof/>
        </w:rPr>
      </w:r>
      <w:r w:rsidR="00EF6C8E">
        <w:pict w14:anchorId="777C2632">
          <v:shape id="_x0000_s2179" type="#_x0000_t202" style="width:415.5pt;height:58.2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179">
              <w:txbxContent>
                <w:p w14:paraId="1847F0AF" w14:textId="0A9DCF36" w:rsidR="00EF6C8E" w:rsidRPr="00EF6C8E" w:rsidRDefault="00EF6C8E" w:rsidP="00EF6C8E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EF6C8E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{</w:t>
                  </w:r>
                </w:p>
                <w:p w14:paraId="1AE92871" w14:textId="77777777" w:rsidR="00EF6C8E" w:rsidRPr="00EF6C8E" w:rsidRDefault="00EF6C8E" w:rsidP="00EF6C8E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itemId": </w:t>
                  </w:r>
                  <w:r w:rsidRPr="00EF6C8E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0c317117-b302-4510-b899-1352947696fb"</w:t>
                  </w:r>
                </w:p>
                <w:p w14:paraId="7BBA7DEB" w14:textId="5CCC22D6" w:rsidR="00DC6F1B" w:rsidRPr="00EF6C8E" w:rsidRDefault="00EF6C8E" w:rsidP="00EF6C8E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EF6C8E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</w:txbxContent>
            </v:textbox>
            <w10:anchorlock/>
          </v:shape>
        </w:pict>
      </w:r>
    </w:p>
    <w:p w14:paraId="2E3FF1F0" w14:textId="77777777" w:rsidR="00406703" w:rsidRDefault="00406703" w:rsidP="00406703"/>
    <w:p w14:paraId="66314214" w14:textId="77777777" w:rsidR="00406703" w:rsidRPr="00D4425A" w:rsidRDefault="00406703" w:rsidP="0040670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0AC0DFF5" w14:textId="06CD9A57" w:rsidR="00406703" w:rsidRDefault="000B0E6F" w:rsidP="00406703">
      <w:r>
        <w:rPr>
          <w:noProof/>
        </w:rPr>
      </w:r>
      <w:r w:rsidR="000A2652">
        <w:pict w14:anchorId="5C65CA29">
          <v:shape id="_x0000_s2219" type="#_x0000_t202" style="width:415.5pt;height:153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19">
              <w:txbxContent>
                <w:p w14:paraId="221F5464" w14:textId="77777777" w:rsidR="000A2652" w:rsidRPr="000A2652" w:rsidRDefault="000A2652" w:rsidP="000A2652">
                  <w:pPr>
                    <w:widowControl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A2652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{</w:t>
                  </w:r>
                </w:p>
                <w:p w14:paraId="26F55107" w14:textId="77777777" w:rsidR="000A2652" w:rsidRPr="000A2652" w:rsidRDefault="000A2652" w:rsidP="000A2652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itemId": </w:t>
                  </w: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f7001cf7-d857-42b6-8420-5bfad8f703ab</w:t>
                  </w:r>
                  <w:proofErr w:type="gramStart"/>
                  <w:r w:rsidRPr="000A2652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  <w:proofErr w:type="gramEnd"/>
                </w:p>
                <w:p w14:paraId="2C324512" w14:textId="77777777" w:rsidR="000A2652" w:rsidRPr="000A2652" w:rsidRDefault="000A2652" w:rsidP="000A2652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Type": </w:t>
                  </w:r>
                  <w:proofErr w:type="gramStart"/>
                  <w:r w:rsidRPr="000A2652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1F90A0FA" w14:textId="77777777" w:rsidR="000A2652" w:rsidRPr="000A2652" w:rsidRDefault="000A2652" w:rsidP="000A2652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moduleType": </w:t>
                  </w:r>
                  <w:proofErr w:type="gramStart"/>
                  <w:r w:rsidRPr="000A2652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0 ,</w:t>
                  </w:r>
                  <w:proofErr w:type="gramEnd"/>
                </w:p>
                <w:p w14:paraId="0A7C5DB5" w14:textId="77777777" w:rsidR="000A2652" w:rsidRPr="000A2652" w:rsidRDefault="000A2652" w:rsidP="000A2652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noticeCode": </w:t>
                  </w:r>
                  <w:proofErr w:type="gramStart"/>
                  <w:r w:rsidRPr="000A2652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</w:rPr>
                    <w:t>101 ,</w:t>
                  </w:r>
                  <w:proofErr w:type="gramEnd"/>
                </w:p>
                <w:p w14:paraId="602395C9" w14:textId="77777777" w:rsidR="000A2652" w:rsidRPr="000A2652" w:rsidRDefault="000A2652" w:rsidP="000A2652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title": </w:t>
                  </w: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定位失败</w:t>
                  </w: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5036203A" w14:textId="77777777" w:rsidR="000A2652" w:rsidRPr="000A2652" w:rsidRDefault="000A2652" w:rsidP="000A2652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content": </w:t>
                  </w: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请手动选择定位点，帮助机器重新定位</w:t>
                  </w: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 ,</w:t>
                  </w:r>
                </w:p>
                <w:p w14:paraId="477F339A" w14:textId="77777777" w:rsidR="000A2652" w:rsidRPr="000A2652" w:rsidRDefault="000A2652" w:rsidP="000A2652">
                  <w:pPr>
                    <w:widowControl/>
                    <w:shd w:val="clear" w:color="auto" w:fill="F1F5F9"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</w:rPr>
                    <w:t>"jumplink": </w:t>
                  </w: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请手动选择定位点，帮助机器重新定位</w:t>
                  </w:r>
                  <w:r w:rsidRPr="000A2652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</w:rPr>
                    <w:t>"</w:t>
                  </w:r>
                </w:p>
                <w:p w14:paraId="75EB6F50" w14:textId="77777777" w:rsidR="000A2652" w:rsidRPr="000A2652" w:rsidRDefault="000A2652" w:rsidP="000A2652">
                  <w:pPr>
                    <w:widowControl/>
                    <w:shd w:val="clear" w:color="auto" w:fill="F1F5F9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</w:pPr>
                  <w:r w:rsidRPr="000A2652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</w:rPr>
                    <w:t>}</w:t>
                  </w:r>
                </w:p>
                <w:p w14:paraId="2B7F548E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4EDB85CE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18A6AAF6" w14:textId="77777777" w:rsidR="000A2652" w:rsidRDefault="000A2652" w:rsidP="00406703"/>
    <w:p w14:paraId="54B0329F" w14:textId="77777777" w:rsidR="000A2652" w:rsidRPr="00D4425A" w:rsidRDefault="000A2652" w:rsidP="000A2652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sponse remark</w:t>
      </w:r>
      <w:r w:rsidRPr="00D4425A">
        <w:rPr>
          <w:b/>
          <w:bCs/>
        </w:rPr>
        <w:t>:</w:t>
      </w:r>
    </w:p>
    <w:p w14:paraId="49B6A881" w14:textId="77777777" w:rsidR="000A2652" w:rsidRDefault="000A2652" w:rsidP="000A2652">
      <w:pPr>
        <w:rPr>
          <w:rFonts w:hint="eastAsia"/>
          <w:b/>
          <w:bCs/>
        </w:rPr>
      </w:pPr>
    </w:p>
    <w:tbl>
      <w:tblPr>
        <w:tblStyle w:val="Table"/>
        <w:tblW w:w="4887" w:type="pct"/>
        <w:tblLook w:val="07C0" w:firstRow="0" w:lastRow="1" w:firstColumn="1" w:lastColumn="1" w:noHBand="1" w:noVBand="1"/>
      </w:tblPr>
      <w:tblGrid>
        <w:gridCol w:w="2705"/>
        <w:gridCol w:w="2369"/>
        <w:gridCol w:w="3255"/>
      </w:tblGrid>
      <w:tr w:rsidR="000A2652" w14:paraId="2DF39527" w14:textId="77777777" w:rsidTr="000A2652">
        <w:tc>
          <w:tcPr>
            <w:tcW w:w="0" w:type="auto"/>
          </w:tcPr>
          <w:p w14:paraId="7F6B4B74" w14:textId="77777777" w:rsidR="000A2652" w:rsidRDefault="000A2652" w:rsidP="00043737">
            <w:pPr>
              <w:rPr>
                <w:rFonts w:hint="eastAsia"/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523AA53D" w14:textId="77777777" w:rsidR="000A2652" w:rsidRDefault="000A2652" w:rsidP="00043737">
            <w:r>
              <w:t>类型</w:t>
            </w:r>
          </w:p>
        </w:tc>
        <w:tc>
          <w:tcPr>
            <w:tcW w:w="1954" w:type="pct"/>
          </w:tcPr>
          <w:p w14:paraId="2EE1F7FE" w14:textId="77777777" w:rsidR="000A2652" w:rsidRDefault="000A2652" w:rsidP="00043737">
            <w:r>
              <w:t>注释</w:t>
            </w:r>
          </w:p>
        </w:tc>
      </w:tr>
      <w:tr w:rsidR="000A2652" w14:paraId="11F994C8" w14:textId="77777777" w:rsidTr="000A2652">
        <w:tc>
          <w:tcPr>
            <w:tcW w:w="0" w:type="auto"/>
          </w:tcPr>
          <w:p w14:paraId="74ADD6C0" w14:textId="77777777" w:rsidR="000A2652" w:rsidRDefault="000A2652" w:rsidP="00043737">
            <w:r>
              <w:t>itemId</w:t>
            </w:r>
          </w:p>
        </w:tc>
        <w:tc>
          <w:tcPr>
            <w:tcW w:w="0" w:type="auto"/>
          </w:tcPr>
          <w:p w14:paraId="4C147EEF" w14:textId="77777777" w:rsidR="000A2652" w:rsidRDefault="000A2652" w:rsidP="00043737">
            <w:r>
              <w:t>string</w:t>
            </w:r>
          </w:p>
        </w:tc>
        <w:tc>
          <w:tcPr>
            <w:tcW w:w="1954" w:type="pct"/>
          </w:tcPr>
          <w:p w14:paraId="495661FA" w14:textId="77777777" w:rsidR="000A2652" w:rsidRDefault="000A2652" w:rsidP="00043737">
            <w:r>
              <w:rPr>
                <w:rFonts w:hint="eastAsia"/>
                <w:lang w:eastAsia="zh-CN"/>
              </w:rPr>
              <w:t>通知项</w:t>
            </w:r>
            <w:r>
              <w:t>id</w:t>
            </w:r>
          </w:p>
        </w:tc>
      </w:tr>
      <w:tr w:rsidR="000A2652" w14:paraId="0C5FE0BB" w14:textId="77777777" w:rsidTr="000A2652">
        <w:tc>
          <w:tcPr>
            <w:tcW w:w="0" w:type="auto"/>
          </w:tcPr>
          <w:p w14:paraId="2ECD71C8" w14:textId="77777777" w:rsidR="000A2652" w:rsidRDefault="000A2652" w:rsidP="00043737">
            <w:r w:rsidRPr="003D27CE">
              <w:t>noticeType</w:t>
            </w:r>
          </w:p>
        </w:tc>
        <w:tc>
          <w:tcPr>
            <w:tcW w:w="0" w:type="auto"/>
          </w:tcPr>
          <w:p w14:paraId="1A92D72E" w14:textId="77777777" w:rsidR="000A2652" w:rsidRDefault="000A2652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54" w:type="pct"/>
          </w:tcPr>
          <w:p w14:paraId="0E55CB2B" w14:textId="77777777" w:rsidR="000A2652" w:rsidRDefault="000A2652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通知类型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同1</w:t>
            </w:r>
            <w:r>
              <w:rPr>
                <w:lang w:eastAsia="zh-CN"/>
              </w:rPr>
              <w:t>.1</w:t>
            </w:r>
          </w:p>
        </w:tc>
      </w:tr>
      <w:tr w:rsidR="000A2652" w14:paraId="0CBDBA82" w14:textId="77777777" w:rsidTr="000A2652">
        <w:tc>
          <w:tcPr>
            <w:tcW w:w="0" w:type="auto"/>
          </w:tcPr>
          <w:p w14:paraId="553D0A93" w14:textId="77777777" w:rsidR="000A2652" w:rsidRDefault="000A2652" w:rsidP="00043737">
            <w:r w:rsidRPr="003D27CE">
              <w:t>moduleType</w:t>
            </w:r>
          </w:p>
        </w:tc>
        <w:tc>
          <w:tcPr>
            <w:tcW w:w="0" w:type="auto"/>
          </w:tcPr>
          <w:p w14:paraId="21CB7C6D" w14:textId="77777777" w:rsidR="000A2652" w:rsidRDefault="000A2652" w:rsidP="00043737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54" w:type="pct"/>
          </w:tcPr>
          <w:p w14:paraId="16711EF7" w14:textId="77777777" w:rsidR="000A2652" w:rsidRDefault="000A2652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模块同1</w:t>
            </w:r>
            <w:r>
              <w:rPr>
                <w:lang w:eastAsia="zh-CN"/>
              </w:rPr>
              <w:t>.1</w:t>
            </w:r>
          </w:p>
        </w:tc>
      </w:tr>
      <w:tr w:rsidR="000A2652" w14:paraId="2A2AEB3F" w14:textId="77777777" w:rsidTr="000A2652">
        <w:tc>
          <w:tcPr>
            <w:tcW w:w="0" w:type="auto"/>
          </w:tcPr>
          <w:p w14:paraId="65A8B95B" w14:textId="77777777" w:rsidR="000A2652" w:rsidRDefault="000A2652" w:rsidP="00043737">
            <w:r w:rsidRPr="003D76DA">
              <w:t>noticeCode</w:t>
            </w:r>
          </w:p>
        </w:tc>
        <w:tc>
          <w:tcPr>
            <w:tcW w:w="0" w:type="auto"/>
          </w:tcPr>
          <w:p w14:paraId="14DBD7BD" w14:textId="77777777" w:rsidR="000A2652" w:rsidRDefault="000A2652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54" w:type="pct"/>
          </w:tcPr>
          <w:p w14:paraId="50F034EB" w14:textId="77777777" w:rsidR="000A2652" w:rsidRDefault="000A2652" w:rsidP="0004373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0A2652" w14:paraId="363F55B5" w14:textId="77777777" w:rsidTr="000A2652">
        <w:tc>
          <w:tcPr>
            <w:tcW w:w="0" w:type="auto"/>
          </w:tcPr>
          <w:p w14:paraId="4B8F9B7D" w14:textId="77777777" w:rsidR="000A2652" w:rsidRDefault="000A2652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itle</w:t>
            </w:r>
          </w:p>
        </w:tc>
        <w:tc>
          <w:tcPr>
            <w:tcW w:w="0" w:type="auto"/>
          </w:tcPr>
          <w:p w14:paraId="5F4CEED0" w14:textId="77777777" w:rsidR="000A2652" w:rsidRDefault="000A2652" w:rsidP="00043737">
            <w:proofErr w:type="gramStart"/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</w:t>
            </w:r>
            <w:proofErr w:type="gramEnd"/>
            <w:r>
              <w:t>60)</w:t>
            </w:r>
          </w:p>
        </w:tc>
        <w:tc>
          <w:tcPr>
            <w:tcW w:w="1954" w:type="pct"/>
          </w:tcPr>
          <w:p w14:paraId="25728AB0" w14:textId="77777777" w:rsidR="000A2652" w:rsidRDefault="000A2652" w:rsidP="00043737">
            <w:r>
              <w:rPr>
                <w:rFonts w:hint="eastAsia"/>
                <w:lang w:eastAsia="zh-CN"/>
              </w:rPr>
              <w:t>通知标题</w:t>
            </w:r>
          </w:p>
        </w:tc>
      </w:tr>
      <w:tr w:rsidR="000A2652" w14:paraId="53772846" w14:textId="77777777" w:rsidTr="000A2652">
        <w:tc>
          <w:tcPr>
            <w:tcW w:w="0" w:type="auto"/>
          </w:tcPr>
          <w:p w14:paraId="36C7DD71" w14:textId="77777777" w:rsidR="000A2652" w:rsidRDefault="000A2652" w:rsidP="00043737">
            <w:r>
              <w:t>content</w:t>
            </w:r>
          </w:p>
        </w:tc>
        <w:tc>
          <w:tcPr>
            <w:tcW w:w="0" w:type="auto"/>
          </w:tcPr>
          <w:p w14:paraId="2C8705FA" w14:textId="77777777" w:rsidR="000A2652" w:rsidRDefault="000A2652" w:rsidP="00043737">
            <w:proofErr w:type="gramStart"/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</w:t>
            </w:r>
            <w:proofErr w:type="gramEnd"/>
            <w:r>
              <w:t>500)</w:t>
            </w:r>
          </w:p>
        </w:tc>
        <w:tc>
          <w:tcPr>
            <w:tcW w:w="1954" w:type="pct"/>
          </w:tcPr>
          <w:p w14:paraId="52FD1E10" w14:textId="77777777" w:rsidR="000A2652" w:rsidRDefault="000A2652" w:rsidP="0004373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通知内容</w:t>
            </w:r>
          </w:p>
        </w:tc>
      </w:tr>
      <w:tr w:rsidR="000A2652" w14:paraId="4D1DAEF4" w14:textId="77777777" w:rsidTr="000A2652">
        <w:tc>
          <w:tcPr>
            <w:tcW w:w="0" w:type="auto"/>
          </w:tcPr>
          <w:p w14:paraId="1D50E4D1" w14:textId="77777777" w:rsidR="000A2652" w:rsidRDefault="000A2652" w:rsidP="00043737">
            <w:r>
              <w:t>jumpLink</w:t>
            </w:r>
          </w:p>
        </w:tc>
        <w:tc>
          <w:tcPr>
            <w:tcW w:w="0" w:type="auto"/>
          </w:tcPr>
          <w:p w14:paraId="4366E22B" w14:textId="77777777" w:rsidR="000A2652" w:rsidRDefault="000A2652" w:rsidP="00043737">
            <w:proofErr w:type="gramStart"/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</w:t>
            </w:r>
            <w:proofErr w:type="gramEnd"/>
            <w:r>
              <w:t>500)</w:t>
            </w:r>
          </w:p>
        </w:tc>
        <w:tc>
          <w:tcPr>
            <w:tcW w:w="1954" w:type="pct"/>
          </w:tcPr>
          <w:p w14:paraId="5CFF66F5" w14:textId="77777777" w:rsidR="000A2652" w:rsidRDefault="000A2652" w:rsidP="00043737">
            <w:r>
              <w:rPr>
                <w:rFonts w:hint="eastAsia"/>
                <w:lang w:eastAsia="zh-CN"/>
              </w:rPr>
              <w:t>跳转链接</w:t>
            </w:r>
          </w:p>
        </w:tc>
      </w:tr>
    </w:tbl>
    <w:p w14:paraId="06E823E0" w14:textId="52E16151" w:rsidR="00313B8C" w:rsidRDefault="00313B8C" w:rsidP="00D776E1"/>
    <w:p w14:paraId="566E9749" w14:textId="329170AD" w:rsidR="00313B8C" w:rsidRDefault="00946074" w:rsidP="00946074">
      <w:pPr>
        <w:pStyle w:val="2"/>
      </w:pPr>
      <w:r>
        <w:rPr>
          <w:rFonts w:hint="eastAsia"/>
        </w:rPr>
        <w:t>2</w:t>
      </w:r>
      <w:r>
        <w:t>.</w:t>
      </w:r>
      <w:r w:rsidR="00406703">
        <w:t xml:space="preserve"> </w:t>
      </w:r>
      <w:r w:rsidR="00406703">
        <w:rPr>
          <w:rFonts w:hint="eastAsia"/>
        </w:rPr>
        <w:t>模板</w:t>
      </w:r>
    </w:p>
    <w:p w14:paraId="04BAAFE6" w14:textId="77777777" w:rsidR="00DA6E01" w:rsidRDefault="00DA6E01" w:rsidP="00DA6E01">
      <w:pPr>
        <w:pStyle w:val="3"/>
      </w:pPr>
      <w:r>
        <w:t xml:space="preserve">2.2 </w:t>
      </w:r>
      <w:r>
        <w:rPr>
          <w:rFonts w:hint="eastAsia"/>
        </w:rPr>
        <w:t>模板列表</w:t>
      </w:r>
    </w:p>
    <w:p w14:paraId="08FAB8B7" w14:textId="77777777" w:rsidR="00DA6E01" w:rsidRDefault="00DA6E01" w:rsidP="00DA6E01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158CF3C3" w14:textId="77777777" w:rsidR="00DA6E01" w:rsidRPr="00406703" w:rsidRDefault="00DA6E01" w:rsidP="00DA6E01"/>
    <w:p w14:paraId="5B704AEB" w14:textId="77777777" w:rsidR="00DA6E01" w:rsidRDefault="00DA6E01" w:rsidP="00DA6E01"/>
    <w:p w14:paraId="7DF6F35B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05E2F009" w14:textId="106CD9F4" w:rsidR="00DA6E01" w:rsidRDefault="00DC6F1B" w:rsidP="00DA6E01">
      <w:r>
        <w:rPr>
          <w:noProof/>
        </w:rPr>
      </w:r>
      <w:r>
        <w:pict w14:anchorId="777C2632">
          <v:shape id="_x0000_s2183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183">
              <w:txbxContent>
                <w:p w14:paraId="74B4A5D3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514A97A5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35A888D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1D971353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47CD21DB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2398AC12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330DFC64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3A98579A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01658F88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30400D0E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244191DA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02852D48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4A26CD27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4D9936E3" w14:textId="77777777" w:rsidR="00DC6F1B" w:rsidRDefault="00DC6F1B" w:rsidP="00DC6F1B"/>
              </w:txbxContent>
            </v:textbox>
            <w10:anchorlock/>
          </v:shape>
        </w:pict>
      </w:r>
    </w:p>
    <w:p w14:paraId="6E1F340D" w14:textId="77777777" w:rsidR="00DA6E01" w:rsidRDefault="00DA6E01" w:rsidP="00DA6E01"/>
    <w:p w14:paraId="3E1CCC10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71CD46AB" w14:textId="426CB192" w:rsidR="00DA6E01" w:rsidRDefault="000B0E6F" w:rsidP="00DA6E01">
      <w:r>
        <w:rPr>
          <w:noProof/>
        </w:rPr>
      </w:r>
      <w:r>
        <w:pict w14:anchorId="7378570B">
          <v:shape id="_x0000_s2220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20">
              <w:txbxContent>
                <w:p w14:paraId="6AB0233A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02444702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1064D087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06A07263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5450F1F1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405E8A4F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05ECD7C9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6A1F00C0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6B1D0B8C" w14:textId="77777777" w:rsidR="00DA6E01" w:rsidRDefault="00DA6E01" w:rsidP="00DA6E01"/>
    <w:p w14:paraId="1D72E3E4" w14:textId="46CF28C0" w:rsidR="00BD62F0" w:rsidRDefault="00BD62F0" w:rsidP="00BD62F0">
      <w:pPr>
        <w:pStyle w:val="3"/>
      </w:pPr>
      <w:r>
        <w:t xml:space="preserve">2.1 </w:t>
      </w:r>
      <w:r>
        <w:rPr>
          <w:rFonts w:hint="eastAsia"/>
        </w:rPr>
        <w:t>生成默认模板</w:t>
      </w:r>
    </w:p>
    <w:p w14:paraId="5B9D50A8" w14:textId="77777777" w:rsidR="00BD62F0" w:rsidRDefault="00BD62F0" w:rsidP="00BD62F0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3D2C2B07" w14:textId="77777777" w:rsidR="00BD62F0" w:rsidRPr="00406703" w:rsidRDefault="00BD62F0" w:rsidP="00BD62F0"/>
    <w:p w14:paraId="627B77E5" w14:textId="77777777" w:rsidR="00BD62F0" w:rsidRDefault="00BD62F0" w:rsidP="00BD62F0"/>
    <w:p w14:paraId="35B3698E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3EE52C80" w14:textId="0488DDCD" w:rsidR="00BD62F0" w:rsidRDefault="00DC6F1B" w:rsidP="00BD62F0">
      <w:r>
        <w:rPr>
          <w:noProof/>
        </w:rPr>
      </w:r>
      <w:r>
        <w:pict w14:anchorId="777C2632">
          <v:shape id="_x0000_s2185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185">
              <w:txbxContent>
                <w:p w14:paraId="69DF1B4B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2F26EABB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0307E3A6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60B5175E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1E4E569B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3E5D408A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1A81CBDF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0076E668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6C71E6B1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68ABF602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28098AB6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111B35BF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5BE99AC1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2BE2CB10" w14:textId="77777777" w:rsidR="00DC6F1B" w:rsidRDefault="00DC6F1B" w:rsidP="00DC6F1B"/>
              </w:txbxContent>
            </v:textbox>
            <w10:anchorlock/>
          </v:shape>
        </w:pict>
      </w:r>
    </w:p>
    <w:p w14:paraId="78E90203" w14:textId="77777777" w:rsidR="00BD62F0" w:rsidRDefault="00BD62F0" w:rsidP="00BD62F0"/>
    <w:p w14:paraId="1DFF334A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625F5DA5" w14:textId="537BBE98" w:rsidR="00BD62F0" w:rsidRDefault="000B0E6F" w:rsidP="00BD62F0">
      <w:r>
        <w:rPr>
          <w:noProof/>
        </w:rPr>
      </w:r>
      <w:r>
        <w:pict w14:anchorId="0A59321F">
          <v:shape id="_x0000_s2221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21">
              <w:txbxContent>
                <w:p w14:paraId="1AE4964C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4E669C94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5191B1BB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5D5C3636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3598A94F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3CA4008F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7AB64503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3D8286D7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473C5AD8" w14:textId="7F9872E1" w:rsidR="00BD62F0" w:rsidRDefault="00BD62F0" w:rsidP="00BD62F0"/>
    <w:p w14:paraId="48551336" w14:textId="4747F60A" w:rsidR="00BD62F0" w:rsidRDefault="00DA6E01" w:rsidP="00BD62F0">
      <w:pPr>
        <w:pStyle w:val="3"/>
      </w:pPr>
      <w:r>
        <w:t>2</w:t>
      </w:r>
      <w:r w:rsidR="00BD62F0">
        <w:t>.</w:t>
      </w:r>
      <w:r>
        <w:t>3</w:t>
      </w:r>
      <w:r w:rsidR="00BD62F0">
        <w:t xml:space="preserve"> </w:t>
      </w:r>
      <w:r>
        <w:rPr>
          <w:rFonts w:hint="eastAsia"/>
        </w:rPr>
        <w:t>新增/编辑模板</w:t>
      </w:r>
    </w:p>
    <w:p w14:paraId="02CED90F" w14:textId="77777777" w:rsidR="00BD62F0" w:rsidRDefault="00BD62F0" w:rsidP="00BD62F0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5469D124" w14:textId="77777777" w:rsidR="00BD62F0" w:rsidRPr="00406703" w:rsidRDefault="00BD62F0" w:rsidP="00BD62F0"/>
    <w:p w14:paraId="7A8930DD" w14:textId="77777777" w:rsidR="00BD62F0" w:rsidRDefault="00BD62F0" w:rsidP="00BD62F0"/>
    <w:p w14:paraId="7C247682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1DE34C8B" w14:textId="4C832834" w:rsidR="00BD62F0" w:rsidRDefault="00DC6F1B" w:rsidP="00BD62F0">
      <w:r>
        <w:rPr>
          <w:noProof/>
        </w:rPr>
      </w:r>
      <w:r>
        <w:pict w14:anchorId="777C2632">
          <v:shape id="_x0000_s2187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187">
              <w:txbxContent>
                <w:p w14:paraId="40AB3D4E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045BB4E7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4D37B40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6D02F7B0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25E51825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60DC0AFF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749EC461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09E0C516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0EF59C9C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7F85C850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4A629561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43098EDE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60BAB250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755794D4" w14:textId="77777777" w:rsidR="00DC6F1B" w:rsidRDefault="00DC6F1B" w:rsidP="00DC6F1B"/>
              </w:txbxContent>
            </v:textbox>
            <w10:anchorlock/>
          </v:shape>
        </w:pict>
      </w:r>
    </w:p>
    <w:p w14:paraId="33FC38F4" w14:textId="77777777" w:rsidR="00BD62F0" w:rsidRDefault="00BD62F0" w:rsidP="00BD62F0"/>
    <w:p w14:paraId="6E21B4EA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1E2671C4" w14:textId="29BDFFC4" w:rsidR="00BD62F0" w:rsidRDefault="000B0E6F" w:rsidP="00BD62F0">
      <w:r>
        <w:rPr>
          <w:noProof/>
        </w:rPr>
      </w:r>
      <w:r>
        <w:pict w14:anchorId="59A133C5">
          <v:shape id="_x0000_s2222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22">
              <w:txbxContent>
                <w:p w14:paraId="184BFD69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36456DC0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209038F7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57E629E1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33E187E3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6E26DF90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645B77D1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24108B55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78DFF083" w14:textId="43E73050" w:rsidR="00BD62F0" w:rsidRDefault="00BD62F0" w:rsidP="00BD62F0"/>
    <w:p w14:paraId="067DA95C" w14:textId="4B97F198" w:rsidR="00BD62F0" w:rsidRDefault="00DA6E01" w:rsidP="00BD62F0">
      <w:pPr>
        <w:pStyle w:val="3"/>
      </w:pPr>
      <w:r>
        <w:t>2</w:t>
      </w:r>
      <w:r w:rsidR="00BD62F0">
        <w:t xml:space="preserve">.4 </w:t>
      </w:r>
      <w:r w:rsidR="00BD62F0">
        <w:rPr>
          <w:rFonts w:hint="eastAsia"/>
        </w:rPr>
        <w:t>删除</w:t>
      </w:r>
      <w:r>
        <w:rPr>
          <w:rFonts w:hint="eastAsia"/>
        </w:rPr>
        <w:t>模板</w:t>
      </w:r>
    </w:p>
    <w:p w14:paraId="1DD6D0BE" w14:textId="77777777" w:rsidR="00BD62F0" w:rsidRDefault="00BD62F0" w:rsidP="00BD62F0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5512C3D7" w14:textId="77777777" w:rsidR="00BD62F0" w:rsidRPr="00406703" w:rsidRDefault="00BD62F0" w:rsidP="00BD62F0"/>
    <w:p w14:paraId="4BEFFF7F" w14:textId="77777777" w:rsidR="00BD62F0" w:rsidRDefault="00BD62F0" w:rsidP="00BD62F0"/>
    <w:p w14:paraId="512996A8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43859DF9" w14:textId="76569ABA" w:rsidR="00BD62F0" w:rsidRDefault="00DC6F1B" w:rsidP="00BD62F0">
      <w:r>
        <w:rPr>
          <w:noProof/>
        </w:rPr>
      </w:r>
      <w:r>
        <w:pict w14:anchorId="777C2632">
          <v:shape id="_x0000_s2189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189">
              <w:txbxContent>
                <w:p w14:paraId="47EE6033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1EED5BAC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12E2927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191A269E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1B483C24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3D37E228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23EBF166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2D9899DE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52539BE2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6C901CD1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6FAE7775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1329B553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421DE155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0F5A4BDB" w14:textId="77777777" w:rsidR="00DC6F1B" w:rsidRDefault="00DC6F1B" w:rsidP="00DC6F1B"/>
              </w:txbxContent>
            </v:textbox>
            <w10:anchorlock/>
          </v:shape>
        </w:pict>
      </w:r>
    </w:p>
    <w:p w14:paraId="780A255B" w14:textId="77777777" w:rsidR="00BD62F0" w:rsidRDefault="00BD62F0" w:rsidP="00BD62F0"/>
    <w:p w14:paraId="38481456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4040FFE2" w14:textId="0ECCD8D6" w:rsidR="00BD62F0" w:rsidRDefault="000B0E6F" w:rsidP="00BD62F0">
      <w:r>
        <w:rPr>
          <w:noProof/>
        </w:rPr>
      </w:r>
      <w:r>
        <w:pict w14:anchorId="1704513E">
          <v:shape id="_x0000_s2223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23">
              <w:txbxContent>
                <w:p w14:paraId="1BAD6E4C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676D2AFB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6216C310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1E461B86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029AADF0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030F83E4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0543820C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09E0C406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17354B2D" w14:textId="18A5565F" w:rsidR="00BD62F0" w:rsidRDefault="00BD62F0" w:rsidP="00BD62F0"/>
    <w:p w14:paraId="2EE1EC5A" w14:textId="5E70A4E0" w:rsidR="00406703" w:rsidRDefault="00406703" w:rsidP="00406703">
      <w:pPr>
        <w:pStyle w:val="2"/>
      </w:pPr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方案</w:t>
      </w:r>
    </w:p>
    <w:p w14:paraId="6302421B" w14:textId="28E7B48F" w:rsidR="00BD62F0" w:rsidRDefault="00BD62F0" w:rsidP="00BD62F0">
      <w:pPr>
        <w:pStyle w:val="3"/>
      </w:pPr>
      <w:r>
        <w:t xml:space="preserve">3.1 </w:t>
      </w:r>
      <w:r>
        <w:rPr>
          <w:rFonts w:hint="eastAsia"/>
        </w:rPr>
        <w:t>生成默认方案</w:t>
      </w:r>
    </w:p>
    <w:p w14:paraId="68AEF440" w14:textId="77777777" w:rsidR="00BD62F0" w:rsidRDefault="00BD62F0" w:rsidP="00BD62F0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1ADD316A" w14:textId="77777777" w:rsidR="00BD62F0" w:rsidRPr="00406703" w:rsidRDefault="00BD62F0" w:rsidP="00BD62F0"/>
    <w:p w14:paraId="32BD7425" w14:textId="77777777" w:rsidR="00BD62F0" w:rsidRDefault="00BD62F0" w:rsidP="00BD62F0"/>
    <w:p w14:paraId="291D719B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699C09B1" w14:textId="0A8DE2F1" w:rsidR="00BD62F0" w:rsidRDefault="00DC6F1B" w:rsidP="00BD62F0">
      <w:r>
        <w:rPr>
          <w:noProof/>
        </w:rPr>
      </w:r>
      <w:r>
        <w:pict w14:anchorId="777C2632">
          <v:shape id="_x0000_s2191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191">
              <w:txbxContent>
                <w:p w14:paraId="62D3B46B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6EBD60EF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723CA6E9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1BDC1CAD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6644DF34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7B33BD3B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0AEF7D7E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20AE0465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4EEB6451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37745829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0566E37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57319D34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2568C496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3F4A6929" w14:textId="77777777" w:rsidR="00DC6F1B" w:rsidRDefault="00DC6F1B" w:rsidP="00DC6F1B"/>
              </w:txbxContent>
            </v:textbox>
            <w10:anchorlock/>
          </v:shape>
        </w:pict>
      </w:r>
    </w:p>
    <w:p w14:paraId="222CC8F5" w14:textId="77777777" w:rsidR="00BD62F0" w:rsidRDefault="00BD62F0" w:rsidP="00BD62F0"/>
    <w:p w14:paraId="2B2629EF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722381E0" w14:textId="5B552552" w:rsidR="00BD62F0" w:rsidRDefault="000B0E6F" w:rsidP="00BD62F0">
      <w:r>
        <w:rPr>
          <w:noProof/>
        </w:rPr>
      </w:r>
      <w:r>
        <w:pict w14:anchorId="7E47EB34">
          <v:shape id="_x0000_s2224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24">
              <w:txbxContent>
                <w:p w14:paraId="281716D7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18D3EDC8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1555C390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163C1DBE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1B4DBEDE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10A01102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67B942B4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4940F072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6D50F58E" w14:textId="0BEBF816" w:rsidR="00BD62F0" w:rsidRDefault="00BD62F0" w:rsidP="00BD62F0">
      <w:pPr>
        <w:pStyle w:val="3"/>
      </w:pPr>
      <w:r>
        <w:t xml:space="preserve">3.2 </w:t>
      </w:r>
      <w:r>
        <w:rPr>
          <w:rFonts w:hint="eastAsia"/>
        </w:rPr>
        <w:t>新增自定义方案</w:t>
      </w:r>
    </w:p>
    <w:p w14:paraId="55E92738" w14:textId="77777777" w:rsidR="00BD62F0" w:rsidRDefault="00BD62F0" w:rsidP="00BD62F0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6C927911" w14:textId="77777777" w:rsidR="00BD62F0" w:rsidRPr="00406703" w:rsidRDefault="00BD62F0" w:rsidP="00BD62F0"/>
    <w:p w14:paraId="4A3B6654" w14:textId="77777777" w:rsidR="00BD62F0" w:rsidRDefault="00BD62F0" w:rsidP="00BD62F0"/>
    <w:p w14:paraId="63D186BF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782B2C3E" w14:textId="7F8FCC37" w:rsidR="00BD62F0" w:rsidRDefault="00DC6F1B" w:rsidP="00BD62F0">
      <w:r>
        <w:rPr>
          <w:noProof/>
        </w:rPr>
      </w:r>
      <w:r>
        <w:pict w14:anchorId="777C2632">
          <v:shape id="_x0000_s2193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193">
              <w:txbxContent>
                <w:p w14:paraId="205159ED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6BF3A72C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7D612729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13284A8E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0BC0EA67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02ED2978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5F5C8EF9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7CE5D101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17900F73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0CAD5A77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717436B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1264AA48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3AE559DC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0BB50E43" w14:textId="77777777" w:rsidR="00DC6F1B" w:rsidRDefault="00DC6F1B" w:rsidP="00DC6F1B"/>
              </w:txbxContent>
            </v:textbox>
            <w10:anchorlock/>
          </v:shape>
        </w:pict>
      </w:r>
    </w:p>
    <w:p w14:paraId="2B4D4514" w14:textId="77777777" w:rsidR="00BD62F0" w:rsidRDefault="00BD62F0" w:rsidP="00BD62F0"/>
    <w:p w14:paraId="4E5FE229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4F742D30" w14:textId="543716CB" w:rsidR="00BD62F0" w:rsidRDefault="000B0E6F" w:rsidP="00BD62F0">
      <w:r>
        <w:rPr>
          <w:noProof/>
        </w:rPr>
      </w:r>
      <w:r>
        <w:pict w14:anchorId="72945459">
          <v:shape id="_x0000_s2225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25">
              <w:txbxContent>
                <w:p w14:paraId="3F74D7EA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008BEFF9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1381CD45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75AC912D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784A7121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5AE2F84C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505C5872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01B9E948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7B004067" w14:textId="351372D3" w:rsidR="00BD62F0" w:rsidRDefault="00BD62F0" w:rsidP="00BD62F0">
      <w:pPr>
        <w:pStyle w:val="3"/>
      </w:pPr>
      <w:r>
        <w:t xml:space="preserve">3.3 </w:t>
      </w:r>
      <w:r>
        <w:rPr>
          <w:rFonts w:hint="eastAsia"/>
        </w:rPr>
        <w:t>编辑方案</w:t>
      </w:r>
    </w:p>
    <w:p w14:paraId="53B3A6A1" w14:textId="77777777" w:rsidR="00BD62F0" w:rsidRDefault="00BD62F0" w:rsidP="00BD62F0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2E0C4807" w14:textId="77777777" w:rsidR="00BD62F0" w:rsidRPr="00406703" w:rsidRDefault="00BD62F0" w:rsidP="00BD62F0"/>
    <w:p w14:paraId="283410B5" w14:textId="77777777" w:rsidR="00BD62F0" w:rsidRDefault="00BD62F0" w:rsidP="00BD62F0"/>
    <w:p w14:paraId="7071B343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54F7046E" w14:textId="6DF526E8" w:rsidR="00BD62F0" w:rsidRDefault="00DC6F1B" w:rsidP="00BD62F0">
      <w:r>
        <w:rPr>
          <w:noProof/>
        </w:rPr>
      </w:r>
      <w:r>
        <w:pict w14:anchorId="777C2632">
          <v:shape id="_x0000_s2195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195">
              <w:txbxContent>
                <w:p w14:paraId="3C5A308E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6B0584D6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4DC5E9FF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3CAEB6FA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15AE5869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5C82617A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10E25B0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56CB60AE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5348C914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2A56E440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627F38E0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45B5CA1B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6A175AC1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1D017C00" w14:textId="77777777" w:rsidR="00DC6F1B" w:rsidRDefault="00DC6F1B" w:rsidP="00DC6F1B"/>
              </w:txbxContent>
            </v:textbox>
            <w10:anchorlock/>
          </v:shape>
        </w:pict>
      </w:r>
    </w:p>
    <w:p w14:paraId="2371C9CD" w14:textId="77777777" w:rsidR="00BD62F0" w:rsidRDefault="00BD62F0" w:rsidP="00BD62F0"/>
    <w:p w14:paraId="5F578F25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3D1B57D5" w14:textId="422F1CD7" w:rsidR="00BD62F0" w:rsidRDefault="000B0E6F" w:rsidP="00BD62F0">
      <w:r>
        <w:rPr>
          <w:noProof/>
        </w:rPr>
      </w:r>
      <w:r>
        <w:pict w14:anchorId="7036EE67">
          <v:shape id="_x0000_s2226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26">
              <w:txbxContent>
                <w:p w14:paraId="0664EACB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68902D82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7E2EC42A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63288DB2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25D0CB0B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560A359E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60B7D952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08190059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237B19E3" w14:textId="0BF0E903" w:rsidR="00BD62F0" w:rsidRDefault="00BD62F0" w:rsidP="00BD62F0">
      <w:pPr>
        <w:pStyle w:val="3"/>
      </w:pPr>
      <w:r>
        <w:t xml:space="preserve">3.4 </w:t>
      </w:r>
      <w:r>
        <w:rPr>
          <w:rFonts w:hint="eastAsia"/>
        </w:rPr>
        <w:t>删除自定义方案</w:t>
      </w:r>
    </w:p>
    <w:p w14:paraId="449CD435" w14:textId="77777777" w:rsidR="00BD62F0" w:rsidRDefault="00BD62F0" w:rsidP="00BD62F0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4F85DEAD" w14:textId="77777777" w:rsidR="00BD62F0" w:rsidRPr="00406703" w:rsidRDefault="00BD62F0" w:rsidP="00BD62F0"/>
    <w:p w14:paraId="5DBC827D" w14:textId="77777777" w:rsidR="00BD62F0" w:rsidRDefault="00BD62F0" w:rsidP="00BD62F0"/>
    <w:p w14:paraId="23E6E7FA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6C5E313E" w14:textId="5B5DCA35" w:rsidR="00BD62F0" w:rsidRDefault="00DC6F1B" w:rsidP="00BD62F0">
      <w:r>
        <w:rPr>
          <w:noProof/>
        </w:rPr>
      </w:r>
      <w:r>
        <w:pict w14:anchorId="777C2632">
          <v:shape id="_x0000_s2197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197">
              <w:txbxContent>
                <w:p w14:paraId="3BD2DD5F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23834893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7E83F8AE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27E81DC7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0ECB2ACC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23357CDF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560449A8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7D8A9947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49274489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027D0C79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12542320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40D439B3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28B665EA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78708C55" w14:textId="77777777" w:rsidR="00DC6F1B" w:rsidRDefault="00DC6F1B" w:rsidP="00DC6F1B"/>
              </w:txbxContent>
            </v:textbox>
            <w10:anchorlock/>
          </v:shape>
        </w:pict>
      </w:r>
    </w:p>
    <w:p w14:paraId="7494060A" w14:textId="77777777" w:rsidR="00BD62F0" w:rsidRDefault="00BD62F0" w:rsidP="00BD62F0"/>
    <w:p w14:paraId="6DB8AAD6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607EC1A9" w14:textId="52258FC6" w:rsidR="00BD62F0" w:rsidRDefault="000B0E6F" w:rsidP="00BD62F0">
      <w:r>
        <w:rPr>
          <w:noProof/>
        </w:rPr>
      </w:r>
      <w:r>
        <w:pict w14:anchorId="3DC24BA6">
          <v:shape id="_x0000_s2227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27">
              <w:txbxContent>
                <w:p w14:paraId="61DCE4D6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7243D528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2F55638E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79D91A85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18DB5BA7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3257C88C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6CB56325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05A97CCE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78E2025A" w14:textId="77777777" w:rsidR="00BD62F0" w:rsidRPr="00BD62F0" w:rsidRDefault="00BD62F0" w:rsidP="00BD62F0"/>
    <w:p w14:paraId="2BA5DF8B" w14:textId="36445509" w:rsidR="00BD62F0" w:rsidRDefault="00BD62F0" w:rsidP="00BD62F0">
      <w:pPr>
        <w:pStyle w:val="3"/>
      </w:pPr>
      <w:r>
        <w:t xml:space="preserve">3.5 </w:t>
      </w:r>
      <w:r>
        <w:rPr>
          <w:rFonts w:hint="eastAsia"/>
        </w:rPr>
        <w:t>查看用户列表</w:t>
      </w:r>
    </w:p>
    <w:p w14:paraId="157D96E3" w14:textId="77777777" w:rsidR="00BD62F0" w:rsidRDefault="00BD62F0" w:rsidP="00BD62F0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0E124F92" w14:textId="77777777" w:rsidR="00BD62F0" w:rsidRPr="00406703" w:rsidRDefault="00BD62F0" w:rsidP="00BD62F0"/>
    <w:p w14:paraId="6F8343FE" w14:textId="77777777" w:rsidR="00BD62F0" w:rsidRDefault="00BD62F0" w:rsidP="00BD62F0"/>
    <w:p w14:paraId="19D44AB5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0042B6BC" w14:textId="242D4E65" w:rsidR="00BD62F0" w:rsidRDefault="00DC6F1B" w:rsidP="00BD62F0">
      <w:r>
        <w:rPr>
          <w:noProof/>
        </w:rPr>
      </w:r>
      <w:r>
        <w:pict w14:anchorId="777C2632">
          <v:shape id="_x0000_s2199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199">
              <w:txbxContent>
                <w:p w14:paraId="2435C71C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3E245344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129B263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651666B2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276E9C86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59777CB2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57F7A575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52936FD1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7D35777E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0736236C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42F9A972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7EE651A1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64D677CF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12BF36D0" w14:textId="77777777" w:rsidR="00DC6F1B" w:rsidRDefault="00DC6F1B" w:rsidP="00DC6F1B"/>
              </w:txbxContent>
            </v:textbox>
            <w10:anchorlock/>
          </v:shape>
        </w:pict>
      </w:r>
    </w:p>
    <w:p w14:paraId="1A68E786" w14:textId="77777777" w:rsidR="00BD62F0" w:rsidRDefault="00BD62F0" w:rsidP="00BD62F0"/>
    <w:p w14:paraId="4586AD03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5AA8302D" w14:textId="2A5749ED" w:rsidR="00BD62F0" w:rsidRDefault="000B0E6F" w:rsidP="00BD62F0">
      <w:r>
        <w:rPr>
          <w:noProof/>
        </w:rPr>
      </w:r>
      <w:r>
        <w:pict w14:anchorId="0F8FFB5E">
          <v:shape id="_x0000_s2228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28">
              <w:txbxContent>
                <w:p w14:paraId="21AAF5DB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36A69F96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31450CD8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410A7BA8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4A36B6EB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30143BE0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1349C670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104E63CC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7F85994A" w14:textId="149FC646" w:rsidR="00BD62F0" w:rsidRDefault="00BD62F0" w:rsidP="00BD62F0">
      <w:pPr>
        <w:pStyle w:val="3"/>
      </w:pPr>
      <w:r>
        <w:t xml:space="preserve">3.6 </w:t>
      </w:r>
      <w:r>
        <w:rPr>
          <w:rFonts w:hint="eastAsia"/>
        </w:rPr>
        <w:t>查看手机号状态</w:t>
      </w:r>
    </w:p>
    <w:p w14:paraId="4356A39E" w14:textId="77777777" w:rsidR="00BD62F0" w:rsidRDefault="00BD62F0" w:rsidP="00BD62F0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6DCFC86D" w14:textId="77777777" w:rsidR="00BD62F0" w:rsidRPr="00406703" w:rsidRDefault="00BD62F0" w:rsidP="00BD62F0"/>
    <w:p w14:paraId="5748EA3E" w14:textId="77777777" w:rsidR="00BD62F0" w:rsidRDefault="00BD62F0" w:rsidP="00BD62F0"/>
    <w:p w14:paraId="234F350D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30B2F61C" w14:textId="49A05805" w:rsidR="00BD62F0" w:rsidRDefault="00DC6F1B" w:rsidP="00BD62F0">
      <w:r>
        <w:rPr>
          <w:noProof/>
        </w:rPr>
      </w:r>
      <w:r>
        <w:pict w14:anchorId="777C2632">
          <v:shape id="_x0000_s2201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01">
              <w:txbxContent>
                <w:p w14:paraId="4A22D44B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353728F3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202AB4BE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216494EC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2AB1E88B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0632E8ED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6A1E8A10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30A369F8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082526FD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14556DDD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2C64625F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221E9B00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0B2D033B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58E192B3" w14:textId="77777777" w:rsidR="00DC6F1B" w:rsidRDefault="00DC6F1B" w:rsidP="00DC6F1B"/>
              </w:txbxContent>
            </v:textbox>
            <w10:anchorlock/>
          </v:shape>
        </w:pict>
      </w:r>
    </w:p>
    <w:p w14:paraId="5C986776" w14:textId="77777777" w:rsidR="00BD62F0" w:rsidRDefault="00BD62F0" w:rsidP="00BD62F0"/>
    <w:p w14:paraId="5DC60B28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11A6EFF3" w14:textId="759D040A" w:rsidR="00BD62F0" w:rsidRDefault="000B0E6F" w:rsidP="00BD62F0">
      <w:r>
        <w:rPr>
          <w:noProof/>
        </w:rPr>
      </w:r>
      <w:r>
        <w:pict w14:anchorId="60760B66">
          <v:shape id="_x0000_s2229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29">
              <w:txbxContent>
                <w:p w14:paraId="2BA04483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3E71241D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1583542A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6A408AC0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4917CA21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30B240C9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416C2EF8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6E52B2AA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3B34E010" w14:textId="75A073BA" w:rsidR="00406703" w:rsidRDefault="00406703" w:rsidP="00406703"/>
    <w:p w14:paraId="6D388424" w14:textId="0075DBC0" w:rsidR="00DA6E01" w:rsidRDefault="00DA6E01" w:rsidP="00DA6E01">
      <w:pPr>
        <w:pStyle w:val="3"/>
      </w:pPr>
      <w:r>
        <w:t xml:space="preserve">3.7 </w:t>
      </w:r>
      <w:r>
        <w:rPr>
          <w:rFonts w:hint="eastAsia"/>
        </w:rPr>
        <w:t>方案列表</w:t>
      </w:r>
    </w:p>
    <w:p w14:paraId="2C32382A" w14:textId="77777777" w:rsidR="00DA6E01" w:rsidRDefault="00DA6E01" w:rsidP="00DA6E01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1DA16A11" w14:textId="77777777" w:rsidR="00DA6E01" w:rsidRPr="00406703" w:rsidRDefault="00DA6E01" w:rsidP="00DA6E01"/>
    <w:p w14:paraId="546EDA9A" w14:textId="77777777" w:rsidR="00DA6E01" w:rsidRDefault="00DA6E01" w:rsidP="00DA6E01"/>
    <w:p w14:paraId="3BC52A46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15F3A197" w14:textId="7325F92F" w:rsidR="00DA6E01" w:rsidRDefault="00DC6F1B" w:rsidP="00DA6E01">
      <w:r>
        <w:rPr>
          <w:noProof/>
        </w:rPr>
      </w:r>
      <w:r>
        <w:pict w14:anchorId="777C2632">
          <v:shape id="_x0000_s2203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03">
              <w:txbxContent>
                <w:p w14:paraId="201D7E34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267F6410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002E851F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13B5986F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38A58735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4140DCE5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706704AC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3B2B1F43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005B3306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45C10CF3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1A1AA0B8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0A947DED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7DAFA0B8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55B5B8D1" w14:textId="77777777" w:rsidR="00DC6F1B" w:rsidRDefault="00DC6F1B" w:rsidP="00DC6F1B"/>
              </w:txbxContent>
            </v:textbox>
            <w10:anchorlock/>
          </v:shape>
        </w:pict>
      </w:r>
    </w:p>
    <w:p w14:paraId="3E8ACF62" w14:textId="77777777" w:rsidR="00DA6E01" w:rsidRDefault="00DA6E01" w:rsidP="00DA6E01"/>
    <w:p w14:paraId="6E42BEE9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11A2E875" w14:textId="54EB80EA" w:rsidR="00DA6E01" w:rsidRDefault="000B0E6F" w:rsidP="00DA6E01">
      <w:r>
        <w:rPr>
          <w:noProof/>
        </w:rPr>
      </w:r>
      <w:r>
        <w:pict w14:anchorId="5F1DCD39">
          <v:shape id="_x0000_s2230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30">
              <w:txbxContent>
                <w:p w14:paraId="1556F7B3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44694866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160B37A4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4762461A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20281DC7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3E0B15F6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4A5660D3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6ECD4C0D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2784941E" w14:textId="77777777" w:rsidR="00DA6E01" w:rsidRDefault="00DA6E01" w:rsidP="00406703"/>
    <w:p w14:paraId="415A4F10" w14:textId="51FEA582" w:rsidR="00406703" w:rsidRDefault="00406703" w:rsidP="00406703">
      <w:pPr>
        <w:pStyle w:val="2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通知记录</w:t>
      </w:r>
    </w:p>
    <w:p w14:paraId="39FA4459" w14:textId="494B2B3E" w:rsidR="00406703" w:rsidRDefault="00406703" w:rsidP="00406703">
      <w:pPr>
        <w:pStyle w:val="3"/>
      </w:pPr>
      <w:r>
        <w:rPr>
          <w:rFonts w:hint="eastAsia"/>
        </w:rPr>
        <w:t>4</w:t>
      </w:r>
      <w:r>
        <w:t xml:space="preserve">.1 </w:t>
      </w:r>
      <w:r>
        <w:rPr>
          <w:rFonts w:hint="eastAsia"/>
        </w:rPr>
        <w:t>通知</w:t>
      </w:r>
      <w:r w:rsidRPr="005A5868">
        <w:rPr>
          <w:rFonts w:asciiTheme="majorEastAsia" w:eastAsiaTheme="majorEastAsia" w:hAnsiTheme="majorEastAsia" w:hint="eastAsia"/>
        </w:rPr>
        <w:t>记录</w:t>
      </w:r>
    </w:p>
    <w:p w14:paraId="272377AA" w14:textId="04B42967" w:rsidR="00406703" w:rsidRDefault="00406703" w:rsidP="00406703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16B26EE8" w14:textId="77777777" w:rsidR="00406703" w:rsidRPr="00406703" w:rsidRDefault="00406703" w:rsidP="00406703"/>
    <w:p w14:paraId="56556BF5" w14:textId="77777777" w:rsidR="00406703" w:rsidRDefault="00406703" w:rsidP="00406703"/>
    <w:p w14:paraId="261B8041" w14:textId="77777777" w:rsidR="00406703" w:rsidRPr="00D4425A" w:rsidRDefault="00406703" w:rsidP="0040670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081406D2" w14:textId="12065A7A" w:rsidR="00406703" w:rsidRDefault="00DC6F1B" w:rsidP="00406703">
      <w:r>
        <w:rPr>
          <w:noProof/>
        </w:rPr>
      </w:r>
      <w:r>
        <w:pict w14:anchorId="777C2632">
          <v:shape id="_x0000_s2205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05">
              <w:txbxContent>
                <w:p w14:paraId="0C149D2C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0DDE6061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27240FFA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2D85C024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7F28E224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5E7880B4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4FEE5C85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06604013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3586BFA4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0D72CCE6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082B50A0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00C0BF07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7D6D2C28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6043F8B6" w14:textId="77777777" w:rsidR="00DC6F1B" w:rsidRDefault="00DC6F1B" w:rsidP="00DC6F1B"/>
              </w:txbxContent>
            </v:textbox>
            <w10:anchorlock/>
          </v:shape>
        </w:pict>
      </w:r>
    </w:p>
    <w:p w14:paraId="03566B87" w14:textId="77777777" w:rsidR="00406703" w:rsidRDefault="00406703" w:rsidP="00406703"/>
    <w:p w14:paraId="2567C73A" w14:textId="77777777" w:rsidR="00406703" w:rsidRPr="00D4425A" w:rsidRDefault="00406703" w:rsidP="0040670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1952C3DB" w14:textId="2511FABA" w:rsidR="00406703" w:rsidRDefault="000B0E6F" w:rsidP="00406703">
      <w:r>
        <w:rPr>
          <w:noProof/>
        </w:rPr>
      </w:r>
      <w:r>
        <w:pict w14:anchorId="17BD7530">
          <v:shape id="_x0000_s2231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31">
              <w:txbxContent>
                <w:p w14:paraId="5A457CD7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36D32C1B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5E4FE624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3A3CE738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4D7F17A6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1FBB2003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68C7CB5C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53D17212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774473A1" w14:textId="77777777" w:rsidR="00406703" w:rsidRPr="00406703" w:rsidRDefault="00406703" w:rsidP="00406703"/>
    <w:p w14:paraId="6C619905" w14:textId="77777777" w:rsidR="00406703" w:rsidRPr="00406703" w:rsidRDefault="00406703" w:rsidP="00406703"/>
    <w:p w14:paraId="66B04B56" w14:textId="5913F18C" w:rsidR="00406703" w:rsidRPr="00406703" w:rsidRDefault="00406703" w:rsidP="00406703">
      <w:pPr>
        <w:pStyle w:val="3"/>
      </w:pPr>
      <w:r>
        <w:rPr>
          <w:rFonts w:hint="eastAsia"/>
        </w:rPr>
        <w:t>4</w:t>
      </w:r>
      <w:r>
        <w:t xml:space="preserve">.3 </w:t>
      </w:r>
      <w:r>
        <w:rPr>
          <w:rFonts w:hint="eastAsia"/>
        </w:rPr>
        <w:t>通知详情</w:t>
      </w:r>
    </w:p>
    <w:p w14:paraId="69A25AB2" w14:textId="3BBB7520" w:rsidR="00406703" w:rsidRDefault="00406703" w:rsidP="00406703">
      <w:r w:rsidRPr="00DE3A30">
        <w:t>url:/notice/noticerecord/getNoticeRecordDetail</w:t>
      </w:r>
      <w:r>
        <w:t xml:space="preserve">         </w:t>
      </w:r>
      <w:r>
        <w:rPr>
          <w:rFonts w:hint="eastAsia"/>
        </w:rPr>
        <w:t>method</w:t>
      </w:r>
      <w:r>
        <w:t>: post</w:t>
      </w:r>
    </w:p>
    <w:p w14:paraId="147E6131" w14:textId="77777777" w:rsidR="00406703" w:rsidRDefault="00406703" w:rsidP="00406703"/>
    <w:p w14:paraId="4F635850" w14:textId="77777777" w:rsidR="00406703" w:rsidRDefault="00406703" w:rsidP="00406703"/>
    <w:p w14:paraId="313FC1CA" w14:textId="77777777" w:rsidR="00406703" w:rsidRPr="00D4425A" w:rsidRDefault="00406703" w:rsidP="0040670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75FA3C38" w14:textId="2FF244FA" w:rsidR="00406703" w:rsidRDefault="00DC6F1B" w:rsidP="00406703">
      <w:r>
        <w:rPr>
          <w:noProof/>
        </w:rPr>
      </w:r>
      <w:r>
        <w:pict w14:anchorId="777C2632">
          <v:shape id="_x0000_s2207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07">
              <w:txbxContent>
                <w:p w14:paraId="30D58349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0A1A4D48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2E137AC1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3C590F69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3FB10C0E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062857EC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54C19C40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229420D6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27BC8690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06830D78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6CA86F2F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14BE5FEE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6672D8B1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5EEFF715" w14:textId="77777777" w:rsidR="00DC6F1B" w:rsidRDefault="00DC6F1B" w:rsidP="00DC6F1B"/>
              </w:txbxContent>
            </v:textbox>
            <w10:anchorlock/>
          </v:shape>
        </w:pict>
      </w:r>
    </w:p>
    <w:p w14:paraId="1BE52862" w14:textId="77777777" w:rsidR="00406703" w:rsidRDefault="00406703" w:rsidP="00406703"/>
    <w:p w14:paraId="414AEAC7" w14:textId="77777777" w:rsidR="00406703" w:rsidRPr="00D4425A" w:rsidRDefault="00406703" w:rsidP="0040670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1231B03E" w14:textId="292D1BA3" w:rsidR="00946074" w:rsidRDefault="000B0E6F" w:rsidP="00D776E1">
      <w:r>
        <w:rPr>
          <w:noProof/>
        </w:rPr>
      </w:r>
      <w:r>
        <w:pict w14:anchorId="3760D83B">
          <v:shape id="_x0000_s2232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32">
              <w:txbxContent>
                <w:p w14:paraId="19541BDD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4ABDAB40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695F9867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1366A5AD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63EE93CB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52A8CA8E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306F946F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439E40EA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73A4F73C" w14:textId="1AADABF7" w:rsidR="00DA6E01" w:rsidRDefault="00DA6E01" w:rsidP="00D776E1"/>
    <w:p w14:paraId="13D81565" w14:textId="782CAAA3" w:rsidR="00DA6E01" w:rsidRDefault="00DA6E01" w:rsidP="00DA6E01">
      <w:pPr>
        <w:pStyle w:val="2"/>
      </w:pPr>
      <w:r>
        <w:t xml:space="preserve">5. </w:t>
      </w:r>
      <w:r>
        <w:rPr>
          <w:rFonts w:hint="eastAsia"/>
        </w:rPr>
        <w:t>通知中心</w:t>
      </w:r>
    </w:p>
    <w:p w14:paraId="63B97524" w14:textId="2EA262A0" w:rsidR="00DA6E01" w:rsidRDefault="00DA6E01" w:rsidP="00DA6E01">
      <w:pPr>
        <w:pStyle w:val="3"/>
      </w:pPr>
      <w:r>
        <w:rPr>
          <w:rFonts w:hint="eastAsia"/>
        </w:rPr>
        <w:t>4</w:t>
      </w:r>
      <w:r>
        <w:t xml:space="preserve">.1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卡片</w:t>
      </w:r>
    </w:p>
    <w:p w14:paraId="5CCFE1C9" w14:textId="77777777" w:rsidR="00DA6E01" w:rsidRDefault="00DA6E01" w:rsidP="00DA6E01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2E15B197" w14:textId="77777777" w:rsidR="00DA6E01" w:rsidRPr="00406703" w:rsidRDefault="00DA6E01" w:rsidP="00DA6E01"/>
    <w:p w14:paraId="114AB1F8" w14:textId="77777777" w:rsidR="00DA6E01" w:rsidRDefault="00DA6E01" w:rsidP="00DA6E01"/>
    <w:p w14:paraId="799A2ED6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2B03CD57" w14:textId="7A277741" w:rsidR="00DA6E01" w:rsidRDefault="00DC6F1B" w:rsidP="00DA6E01">
      <w:r>
        <w:rPr>
          <w:noProof/>
        </w:rPr>
      </w:r>
      <w:r>
        <w:pict w14:anchorId="777C2632">
          <v:shape id="_x0000_s2209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09">
              <w:txbxContent>
                <w:p w14:paraId="24D8F855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32BB8BE1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5FF1F6A7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60903C2F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1861B6E9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77B2C855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20BC4DD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73039077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6ACA1120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64FFE80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4875CBB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6A15A7B0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5BCEF436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2D7B9D53" w14:textId="77777777" w:rsidR="00DC6F1B" w:rsidRDefault="00DC6F1B" w:rsidP="00DC6F1B"/>
              </w:txbxContent>
            </v:textbox>
            <w10:anchorlock/>
          </v:shape>
        </w:pict>
      </w:r>
    </w:p>
    <w:p w14:paraId="4BE95759" w14:textId="77777777" w:rsidR="00DA6E01" w:rsidRDefault="00DA6E01" w:rsidP="00DA6E01"/>
    <w:p w14:paraId="51C8DBE1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21A82BD2" w14:textId="62506B65" w:rsidR="00DA6E01" w:rsidRDefault="000B0E6F" w:rsidP="00DA6E01">
      <w:r>
        <w:rPr>
          <w:noProof/>
        </w:rPr>
      </w:r>
      <w:r>
        <w:pict w14:anchorId="4AA608F6">
          <v:shape id="_x0000_s2233" type="#_x0000_t202" style="width:415.5pt;height:144.05pt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33">
              <w:txbxContent>
                <w:p w14:paraId="5EB294DD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</w:p>
                <w:p w14:paraId="0405D7C7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code": 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 w:val="24"/>
                      <w:szCs w:val="24"/>
                      <w:shd w:val="clear" w:color="auto" w:fill="F1F5F9"/>
                    </w:rPr>
                    <w:t>100000000 ,</w:t>
                  </w:r>
                  <w:proofErr w:type="gramEnd"/>
                </w:p>
                <w:p w14:paraId="6F339993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data"</w:t>
                  </w:r>
                  <w:proofErr w:type="gramStart"/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: </w:t>
                  </w: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 {</w:t>
                  </w:r>
                  <w:proofErr w:type="gramEnd"/>
                </w:p>
                <w:p w14:paraId="299783A8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 w:val="24"/>
                      <w:szCs w:val="24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,</w:t>
                  </w:r>
                </w:p>
                <w:p w14:paraId="34A28332" w14:textId="77777777" w:rsidR="000B0E6F" w:rsidRPr="000B0E6F" w:rsidRDefault="000B0E6F" w:rsidP="000B0E6F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 w:val="24"/>
                      <w:szCs w:val="24"/>
                      <w:shd w:val="clear" w:color="auto" w:fill="F1F5F9"/>
                    </w:rPr>
                    <w:t>"msg": </w:t>
                  </w:r>
                  <w:r w:rsidRPr="000B0E6F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 w:val="24"/>
                      <w:szCs w:val="24"/>
                      <w:shd w:val="clear" w:color="auto" w:fill="F1F5F9"/>
                    </w:rPr>
                    <w:t>"success"</w:t>
                  </w:r>
                </w:p>
                <w:p w14:paraId="598FF3B9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</w:pPr>
                  <w:r w:rsidRPr="000B0E6F">
                    <w:rPr>
                      <w:rFonts w:ascii="Consolas" w:eastAsia="宋体" w:hAnsi="Consolas" w:cs="宋体"/>
                      <w:color w:val="0A0A0A"/>
                      <w:kern w:val="0"/>
                      <w:sz w:val="24"/>
                      <w:szCs w:val="24"/>
                      <w:shd w:val="clear" w:color="auto" w:fill="F1F5F9"/>
                    </w:rPr>
                    <w:t>}</w:t>
                  </w:r>
                </w:p>
                <w:p w14:paraId="0285E2E4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  <w:p w14:paraId="655E00C5" w14:textId="77777777" w:rsidR="000B0E6F" w:rsidRPr="000B0E6F" w:rsidRDefault="000B0E6F" w:rsidP="000B0E6F">
                  <w:pPr>
                    <w:widowControl/>
                    <w:jc w:val="left"/>
                    <w:rPr>
                      <w:rFonts w:ascii="Consolas" w:eastAsia="宋体" w:hAnsi="Consolas" w:cs="宋体" w:hint="eastAsia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</w:p>
              </w:txbxContent>
            </v:textbox>
            <w10:anchorlock/>
          </v:shape>
        </w:pict>
      </w:r>
    </w:p>
    <w:p w14:paraId="6E6C7388" w14:textId="5D70F56A" w:rsidR="00DA6E01" w:rsidRDefault="00DA6E01" w:rsidP="00DA6E01">
      <w:pPr>
        <w:pStyle w:val="3"/>
      </w:pPr>
      <w:r>
        <w:rPr>
          <w:rFonts w:hint="eastAsia"/>
        </w:rPr>
        <w:t>4</w:t>
      </w:r>
      <w:r>
        <w:t xml:space="preserve">.2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中心列表</w:t>
      </w:r>
    </w:p>
    <w:p w14:paraId="51992250" w14:textId="77777777" w:rsidR="00DA6E01" w:rsidRDefault="00DA6E01" w:rsidP="00DA6E01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7AC64547" w14:textId="77777777" w:rsidR="00DA6E01" w:rsidRPr="00406703" w:rsidRDefault="00DA6E01" w:rsidP="00DA6E01"/>
    <w:p w14:paraId="235CBC6A" w14:textId="77777777" w:rsidR="00DA6E01" w:rsidRDefault="00DA6E01" w:rsidP="00DA6E01"/>
    <w:p w14:paraId="37B4FFA8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35C09F02" w14:textId="5C0D0045" w:rsidR="00DA6E01" w:rsidRDefault="00DC6F1B" w:rsidP="00DA6E01">
      <w:r>
        <w:rPr>
          <w:noProof/>
        </w:rPr>
      </w:r>
      <w:r>
        <w:pict w14:anchorId="777C2632">
          <v:shape id="_x0000_s2211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11">
              <w:txbxContent>
                <w:p w14:paraId="46D958F3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1B362D22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086E3670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072B2C4D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1E4F2FA3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5EE33364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4D375F7D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60572848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0AB14540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4DBA5BBA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015DC03F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04A4E3EB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44C8563C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54A1130C" w14:textId="77777777" w:rsidR="00DC6F1B" w:rsidRDefault="00DC6F1B" w:rsidP="00DC6F1B"/>
              </w:txbxContent>
            </v:textbox>
            <w10:anchorlock/>
          </v:shape>
        </w:pict>
      </w:r>
    </w:p>
    <w:p w14:paraId="39A0D470" w14:textId="77777777" w:rsidR="00DA6E01" w:rsidRDefault="00DA6E01" w:rsidP="00DA6E01"/>
    <w:p w14:paraId="6A0295D1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003A578F" w14:textId="41F942F8" w:rsidR="00DA6E01" w:rsidRDefault="00DC6F1B" w:rsidP="00DA6E01">
      <w:r>
        <w:rPr>
          <w:noProof/>
        </w:rPr>
      </w:r>
      <w:r>
        <w:pict w14:anchorId="777C2632">
          <v:shape id="_x0000_s2212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12">
              <w:txbxContent>
                <w:p w14:paraId="7B47B3F5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08CFA8A1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2184EE40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03B4C4DA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48F08A21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4EEFF0E6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65F98A62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313EC1D8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4F9F590E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2F2842E8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369B896F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07F44849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4185CDA5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452F0477" w14:textId="77777777" w:rsidR="00DC6F1B" w:rsidRDefault="00DC6F1B" w:rsidP="00DC6F1B"/>
              </w:txbxContent>
            </v:textbox>
            <w10:anchorlock/>
          </v:shape>
        </w:pict>
      </w:r>
    </w:p>
    <w:p w14:paraId="25CF3136" w14:textId="4324A2AD" w:rsidR="00DA6E01" w:rsidRDefault="00DA6E01" w:rsidP="00DA6E01">
      <w:pPr>
        <w:pStyle w:val="3"/>
      </w:pPr>
      <w:r>
        <w:rPr>
          <w:rFonts w:hint="eastAsia"/>
        </w:rPr>
        <w:t>4</w:t>
      </w:r>
      <w:r>
        <w:t xml:space="preserve">.3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详情</w:t>
      </w:r>
    </w:p>
    <w:p w14:paraId="189FAC7A" w14:textId="77777777" w:rsidR="00DA6E01" w:rsidRDefault="00DA6E01" w:rsidP="00DA6E01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40A87F37" w14:textId="77777777" w:rsidR="00DA6E01" w:rsidRPr="00406703" w:rsidRDefault="00DA6E01" w:rsidP="00DA6E01"/>
    <w:p w14:paraId="1B2531FB" w14:textId="77777777" w:rsidR="00DA6E01" w:rsidRDefault="00DA6E01" w:rsidP="00DA6E01"/>
    <w:p w14:paraId="7CFB2B38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4AB5F6A8" w14:textId="1289086A" w:rsidR="00DA6E01" w:rsidRDefault="00DC6F1B" w:rsidP="00DA6E01">
      <w:r>
        <w:rPr>
          <w:noProof/>
        </w:rPr>
      </w:r>
      <w:r>
        <w:pict w14:anchorId="777C2632">
          <v:shape id="_x0000_s2213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13">
              <w:txbxContent>
                <w:p w14:paraId="6656DA01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2CF6551F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012C4A4D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1B2B1CC1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5FFAD51B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34CE4C9B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695DA5B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48ABE574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058E69E9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4381D028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661B776E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46C19C30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0C91C67E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4F787636" w14:textId="77777777" w:rsidR="00DC6F1B" w:rsidRDefault="00DC6F1B" w:rsidP="00DC6F1B"/>
              </w:txbxContent>
            </v:textbox>
            <w10:anchorlock/>
          </v:shape>
        </w:pict>
      </w:r>
    </w:p>
    <w:p w14:paraId="41C479DA" w14:textId="77777777" w:rsidR="00DA6E01" w:rsidRDefault="00DA6E01" w:rsidP="00DA6E01"/>
    <w:p w14:paraId="29836C79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31E5345A" w14:textId="5C52A4BC" w:rsidR="00DA6E01" w:rsidRDefault="00DC6F1B" w:rsidP="00DA6E01">
      <w:r>
        <w:rPr>
          <w:noProof/>
        </w:rPr>
      </w:r>
      <w:r>
        <w:pict w14:anchorId="777C2632">
          <v:shape id="_x0000_s2214" type="#_x0000_t202" style="width:415.5pt;height:3in;visibility:visible;mso-left-percent:-10001;mso-top-percent:-10001;mso-position-horizontal:absolute;mso-position-horizontal-relative:char;mso-position-vertical:absolute;mso-position-vertical-relative:line;mso-left-percent:-10001;mso-top-percent:-10001;v-text-anchor:bottom" fillcolor="#f2f2f2 [3052]" stroked="f" strokeweight=".5pt">
            <v:textbox style="mso-next-textbox:#_x0000_s2214">
              <w:txbxContent>
                <w:p w14:paraId="6FDED3D4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</w:p>
                <w:p w14:paraId="527151FE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60635F5A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pageSize": 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0 ,</w:t>
                  </w:r>
                  <w:proofErr w:type="gramEnd"/>
                </w:p>
                <w:p w14:paraId="5F4DF6FB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curPag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1</w:t>
                  </w:r>
                </w:p>
                <w:p w14:paraId="4D08DB9E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67DE0D78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filter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4CB7A2F6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mapName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"</w:t>
                  </w:r>
                </w:p>
                <w:p w14:paraId="3BF3A690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,</w:t>
                  </w:r>
                </w:p>
                <w:p w14:paraId="0D49AB12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sort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: </w:t>
                  </w: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 {</w:t>
                  </w:r>
                  <w:proofErr w:type="gramEnd"/>
                </w:p>
                <w:p w14:paraId="5E349353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宋体" w:eastAsia="宋体" w:hAnsi="宋体" w:cs="宋体"/>
                      <w:kern w:val="0"/>
                      <w:szCs w:val="21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order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</w:t>
                  </w:r>
                  <w:proofErr w:type="gramStart"/>
                  <w:r w:rsidRPr="00787C93">
                    <w:rPr>
                      <w:rFonts w:ascii="Consolas" w:eastAsia="宋体" w:hAnsi="Consolas" w:cs="宋体"/>
                      <w:b/>
                      <w:bCs/>
                      <w:color w:val="3AB54A"/>
                      <w:kern w:val="0"/>
                      <w:szCs w:val="21"/>
                      <w:shd w:val="clear" w:color="auto" w:fill="F1F5F9"/>
                    </w:rPr>
                    <w:t>" ,</w:t>
                  </w:r>
                  <w:proofErr w:type="gramEnd"/>
                </w:p>
                <w:p w14:paraId="2204C36D" w14:textId="77777777" w:rsidR="00DC6F1B" w:rsidRPr="00787C93" w:rsidRDefault="00DC6F1B" w:rsidP="00DC6F1B">
                  <w:pPr>
                    <w:widowControl/>
                    <w:spacing w:line="300" w:lineRule="atLeast"/>
                    <w:ind w:left="144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92278F"/>
                      <w:kern w:val="0"/>
                      <w:szCs w:val="21"/>
                      <w:shd w:val="clear" w:color="auto" w:fill="F1F5F9"/>
                    </w:rPr>
                    <w:t>"desc": </w:t>
                  </w:r>
                  <w:r w:rsidRPr="00787C93">
                    <w:rPr>
                      <w:rFonts w:ascii="Consolas" w:eastAsia="宋体" w:hAnsi="Consolas" w:cs="宋体"/>
                      <w:b/>
                      <w:bCs/>
                      <w:color w:val="25AAE2"/>
                      <w:kern w:val="0"/>
                      <w:szCs w:val="21"/>
                      <w:shd w:val="clear" w:color="auto" w:fill="F1F5F9"/>
                    </w:rPr>
                    <w:t>0</w:t>
                  </w:r>
                </w:p>
                <w:p w14:paraId="2BC9F222" w14:textId="77777777" w:rsidR="00DC6F1B" w:rsidRPr="00787C93" w:rsidRDefault="00DC6F1B" w:rsidP="00DC6F1B">
                  <w:pPr>
                    <w:widowControl/>
                    <w:spacing w:line="300" w:lineRule="atLeast"/>
                    <w:ind w:left="720"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7D5ACB67" w14:textId="77777777" w:rsidR="00DC6F1B" w:rsidRPr="00787C93" w:rsidRDefault="00DC6F1B" w:rsidP="00DC6F1B">
                  <w:pPr>
                    <w:widowControl/>
                    <w:jc w:val="left"/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</w:pPr>
                  <w:r w:rsidRPr="00787C93">
                    <w:rPr>
                      <w:rFonts w:ascii="Consolas" w:eastAsia="宋体" w:hAnsi="Consolas" w:cs="宋体"/>
                      <w:color w:val="0A0A0A"/>
                      <w:kern w:val="0"/>
                      <w:szCs w:val="21"/>
                      <w:shd w:val="clear" w:color="auto" w:fill="F1F5F9"/>
                    </w:rPr>
                    <w:t>}</w:t>
                  </w:r>
                </w:p>
                <w:p w14:paraId="1F3A3272" w14:textId="77777777" w:rsidR="00DC6F1B" w:rsidRDefault="00DC6F1B" w:rsidP="00DC6F1B"/>
              </w:txbxContent>
            </v:textbox>
            <w10:anchorlock/>
          </v:shape>
        </w:pict>
      </w:r>
    </w:p>
    <w:p w14:paraId="53FD7855" w14:textId="77777777" w:rsidR="00DA6E01" w:rsidRDefault="00DA6E01" w:rsidP="00DA6E01"/>
    <w:p w14:paraId="13AADD41" w14:textId="77777777" w:rsidR="00DA6E01" w:rsidRPr="00313B8C" w:rsidRDefault="00DA6E01" w:rsidP="00D776E1"/>
    <w:p w14:paraId="5E6A8B74" w14:textId="1E94E1F5" w:rsidR="00D64B68" w:rsidRDefault="00D64B68" w:rsidP="00D64B68">
      <w:pPr>
        <w:pStyle w:val="1"/>
      </w:pPr>
      <w:r>
        <w:rPr>
          <w:rFonts w:hint="eastAsia"/>
        </w:rPr>
        <w:t>二．阿里接口</w:t>
      </w:r>
    </w:p>
    <w:p w14:paraId="50AD33FE" w14:textId="3A7B16C6" w:rsidR="00967BE2" w:rsidRDefault="00967BE2" w:rsidP="00967BE2"/>
    <w:p w14:paraId="1F258592" w14:textId="7D81EB22" w:rsidR="00967BE2" w:rsidRDefault="00967BE2" w:rsidP="00967BE2"/>
    <w:p w14:paraId="7C2660EC" w14:textId="67613B63" w:rsidR="00967BE2" w:rsidRDefault="00967BE2" w:rsidP="00967BE2"/>
    <w:p w14:paraId="18303656" w14:textId="0CA12DE7" w:rsidR="00967BE2" w:rsidRDefault="00967BE2" w:rsidP="00967BE2"/>
    <w:p w14:paraId="1E6AB449" w14:textId="7E93254A" w:rsidR="00967BE2" w:rsidRDefault="00967BE2" w:rsidP="00967BE2"/>
    <w:p w14:paraId="3FC29DAE" w14:textId="77777777" w:rsidR="00967BE2" w:rsidRPr="00967BE2" w:rsidRDefault="00967BE2" w:rsidP="00967BE2"/>
    <w:p w14:paraId="3545310A" w14:textId="71989B92" w:rsidR="00787C93" w:rsidRDefault="00D776E1" w:rsidP="005A5868">
      <w:pPr>
        <w:pStyle w:val="1"/>
      </w:pPr>
      <w:r>
        <w:rPr>
          <w:rFonts w:hint="eastAsia"/>
        </w:rPr>
        <w:lastRenderedPageBreak/>
        <w:t>三．表结构</w:t>
      </w:r>
    </w:p>
    <w:p w14:paraId="241C91E4" w14:textId="164B8085" w:rsidR="005A5868" w:rsidRDefault="005A5868" w:rsidP="005A5868">
      <w:pPr>
        <w:pStyle w:val="2"/>
      </w:pPr>
      <w:bookmarkStart w:id="0" w:name="状态配置项"/>
      <w:r>
        <w:t>1</w:t>
      </w:r>
      <w:r>
        <w:rPr>
          <w:rFonts w:hint="eastAsia"/>
        </w:rPr>
        <w:t>.</w:t>
      </w:r>
      <w:r>
        <w:t xml:space="preserve"> 配置项</w:t>
      </w:r>
      <w:bookmarkEnd w:id="0"/>
    </w:p>
    <w:p w14:paraId="771594D1" w14:textId="77777777" w:rsidR="005A5868" w:rsidRDefault="005A5868" w:rsidP="005A5868">
      <w:pPr>
        <w:pStyle w:val="FirstParagraph"/>
      </w:pPr>
      <w:r>
        <w:t>表名：notice_items</w:t>
      </w:r>
    </w:p>
    <w:p w14:paraId="32CA3958" w14:textId="4AFB29CA" w:rsidR="005A5868" w:rsidRDefault="005A5868" w:rsidP="005A5868">
      <w:pPr>
        <w:pStyle w:val="af"/>
      </w:pPr>
      <w:r>
        <w:t>表结构</w:t>
      </w:r>
    </w:p>
    <w:tbl>
      <w:tblPr>
        <w:tblStyle w:val="Table"/>
        <w:tblW w:w="4638" w:type="pct"/>
        <w:tblLook w:val="07C0" w:firstRow="0" w:lastRow="1" w:firstColumn="1" w:lastColumn="1" w:noHBand="1" w:noVBand="1"/>
      </w:tblPr>
      <w:tblGrid>
        <w:gridCol w:w="2075"/>
        <w:gridCol w:w="908"/>
        <w:gridCol w:w="4922"/>
      </w:tblGrid>
      <w:tr w:rsidR="005A5868" w14:paraId="4A297B65" w14:textId="77777777" w:rsidTr="001934DE">
        <w:tc>
          <w:tcPr>
            <w:tcW w:w="0" w:type="auto"/>
          </w:tcPr>
          <w:p w14:paraId="1306B811" w14:textId="77777777" w:rsidR="005A5868" w:rsidRDefault="005A5868" w:rsidP="001E0888">
            <w:r>
              <w:t>字段</w:t>
            </w:r>
          </w:p>
        </w:tc>
        <w:tc>
          <w:tcPr>
            <w:tcW w:w="0" w:type="auto"/>
          </w:tcPr>
          <w:p w14:paraId="03D02884" w14:textId="77777777" w:rsidR="005A5868" w:rsidRDefault="005A5868" w:rsidP="001E0888">
            <w:r>
              <w:t>类型</w:t>
            </w:r>
          </w:p>
        </w:tc>
        <w:tc>
          <w:tcPr>
            <w:tcW w:w="3113" w:type="pct"/>
          </w:tcPr>
          <w:p w14:paraId="63AEF63D" w14:textId="77777777" w:rsidR="005A5868" w:rsidRDefault="005A5868" w:rsidP="001E0888">
            <w:r>
              <w:t>释义</w:t>
            </w:r>
          </w:p>
        </w:tc>
      </w:tr>
      <w:tr w:rsidR="005A5868" w14:paraId="295CEA4F" w14:textId="77777777" w:rsidTr="001934DE">
        <w:tc>
          <w:tcPr>
            <w:tcW w:w="0" w:type="auto"/>
          </w:tcPr>
          <w:p w14:paraId="346FA77C" w14:textId="77777777" w:rsidR="005A5868" w:rsidRDefault="005A5868" w:rsidP="001E0888">
            <w:r>
              <w:t>itemId</w:t>
            </w:r>
          </w:p>
        </w:tc>
        <w:tc>
          <w:tcPr>
            <w:tcW w:w="0" w:type="auto"/>
          </w:tcPr>
          <w:p w14:paraId="3A791910" w14:textId="77777777" w:rsidR="005A5868" w:rsidRDefault="005A5868" w:rsidP="001E0888">
            <w:r>
              <w:t>uuid</w:t>
            </w:r>
          </w:p>
        </w:tc>
        <w:tc>
          <w:tcPr>
            <w:tcW w:w="3113" w:type="pct"/>
          </w:tcPr>
          <w:p w14:paraId="52C34C8F" w14:textId="77777777" w:rsidR="005A5868" w:rsidRDefault="005A5868" w:rsidP="001E0888">
            <w:r>
              <w:t>通知项id</w:t>
            </w:r>
          </w:p>
        </w:tc>
      </w:tr>
      <w:tr w:rsidR="005A5868" w14:paraId="53B9BDB7" w14:textId="77777777" w:rsidTr="001934DE">
        <w:tc>
          <w:tcPr>
            <w:tcW w:w="0" w:type="auto"/>
          </w:tcPr>
          <w:p w14:paraId="6C95A2CD" w14:textId="77777777" w:rsidR="005A5868" w:rsidRDefault="005A5868" w:rsidP="001E0888">
            <w:r>
              <w:t>productCode</w:t>
            </w:r>
          </w:p>
        </w:tc>
        <w:tc>
          <w:tcPr>
            <w:tcW w:w="0" w:type="auto"/>
          </w:tcPr>
          <w:p w14:paraId="439384F7" w14:textId="27F5A36B" w:rsidR="005A5868" w:rsidRDefault="000C6410" w:rsidP="001E0888">
            <w:r>
              <w:t>text</w:t>
            </w:r>
          </w:p>
        </w:tc>
        <w:tc>
          <w:tcPr>
            <w:tcW w:w="3113" w:type="pct"/>
          </w:tcPr>
          <w:p w14:paraId="0D60C031" w14:textId="0881CE61" w:rsidR="005A5868" w:rsidRDefault="0036614A" w:rsidP="001E0888">
            <w:r>
              <w:rPr>
                <w:rFonts w:hint="eastAsia"/>
                <w:lang w:eastAsia="zh-CN"/>
              </w:rPr>
              <w:t>产品</w:t>
            </w:r>
            <w:r w:rsidR="005A5868">
              <w:t>类型(海浪seaWave、海潮seaTide)</w:t>
            </w:r>
          </w:p>
        </w:tc>
      </w:tr>
      <w:tr w:rsidR="00444A50" w14:paraId="25892E25" w14:textId="77777777" w:rsidTr="001934DE">
        <w:tc>
          <w:tcPr>
            <w:tcW w:w="0" w:type="auto"/>
          </w:tcPr>
          <w:p w14:paraId="0D7DC2E9" w14:textId="7633D343" w:rsidR="00444A50" w:rsidRPr="00444A50" w:rsidRDefault="00444A50" w:rsidP="001E0888">
            <w:pPr>
              <w:rPr>
                <w:color w:val="FF0000"/>
                <w:lang w:eastAsia="zh-CN"/>
              </w:rPr>
            </w:pPr>
            <w:r w:rsidRPr="00444A50">
              <w:rPr>
                <w:rFonts w:hint="eastAsia"/>
                <w:color w:val="FF0000"/>
                <w:lang w:eastAsia="zh-CN"/>
              </w:rPr>
              <w:t>l</w:t>
            </w:r>
            <w:r w:rsidRPr="00444A50">
              <w:rPr>
                <w:color w:val="FF0000"/>
                <w:lang w:eastAsia="zh-CN"/>
              </w:rPr>
              <w:t>anguage</w:t>
            </w:r>
            <w:r w:rsidR="00D4425A">
              <w:rPr>
                <w:rFonts w:hint="eastAsia"/>
                <w:color w:val="FF0000"/>
                <w:lang w:eastAsia="zh-CN"/>
              </w:rPr>
              <w:t>Type</w:t>
            </w:r>
          </w:p>
        </w:tc>
        <w:tc>
          <w:tcPr>
            <w:tcW w:w="0" w:type="auto"/>
          </w:tcPr>
          <w:p w14:paraId="2CAB2323" w14:textId="2105B77A" w:rsidR="00444A50" w:rsidRPr="00444A50" w:rsidRDefault="00D4425A" w:rsidP="001E0888">
            <w:pPr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t>i</w:t>
            </w:r>
            <w:r>
              <w:rPr>
                <w:rFonts w:hint="eastAsia"/>
                <w:color w:val="FF0000"/>
                <w:lang w:eastAsia="zh-CN"/>
              </w:rPr>
              <w:t>nt</w:t>
            </w:r>
          </w:p>
        </w:tc>
        <w:tc>
          <w:tcPr>
            <w:tcW w:w="3113" w:type="pct"/>
          </w:tcPr>
          <w:p w14:paraId="5B012400" w14:textId="77777777" w:rsidR="00444A50" w:rsidRDefault="00444A50" w:rsidP="001E0888">
            <w:pPr>
              <w:rPr>
                <w:color w:val="FF0000"/>
                <w:lang w:eastAsia="zh-CN"/>
              </w:rPr>
            </w:pPr>
            <w:r w:rsidRPr="00444A50">
              <w:rPr>
                <w:rFonts w:hint="eastAsia"/>
                <w:color w:val="FF0000"/>
                <w:lang w:eastAsia="zh-CN"/>
              </w:rPr>
              <w:t>语言（中、英、日</w:t>
            </w:r>
            <w:r w:rsidRPr="00444A50">
              <w:rPr>
                <w:color w:val="FF0000"/>
                <w:lang w:eastAsia="zh-CN"/>
              </w:rPr>
              <w:t>…</w:t>
            </w:r>
            <w:r w:rsidRPr="00444A50">
              <w:rPr>
                <w:rFonts w:hint="eastAsia"/>
                <w:color w:val="FF0000"/>
                <w:lang w:eastAsia="zh-CN"/>
              </w:rPr>
              <w:t>）</w:t>
            </w:r>
          </w:p>
          <w:p w14:paraId="46780009" w14:textId="764A894E" w:rsidR="00D4425A" w:rsidRDefault="00D4425A" w:rsidP="001E0888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：中</w:t>
            </w:r>
          </w:p>
          <w:p w14:paraId="66BB95AC" w14:textId="3EC346A1" w:rsidR="00D4425A" w:rsidRDefault="00D4425A" w:rsidP="001E0888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：英</w:t>
            </w:r>
          </w:p>
          <w:p w14:paraId="3C6FBBEC" w14:textId="10DA0675" w:rsidR="00D4425A" w:rsidRPr="00444A50" w:rsidRDefault="00D4425A" w:rsidP="001E0888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：日</w:t>
            </w:r>
          </w:p>
        </w:tc>
      </w:tr>
      <w:tr w:rsidR="001934DE" w14:paraId="093E6618" w14:textId="77777777" w:rsidTr="001934DE">
        <w:tc>
          <w:tcPr>
            <w:tcW w:w="0" w:type="auto"/>
          </w:tcPr>
          <w:p w14:paraId="3D83A1AA" w14:textId="7099B589" w:rsidR="001934DE" w:rsidRPr="00444A50" w:rsidRDefault="001934DE" w:rsidP="001934DE">
            <w:pPr>
              <w:rPr>
                <w:color w:val="FF0000"/>
              </w:rPr>
            </w:pPr>
            <w:r>
              <w:t>noticeCode</w:t>
            </w:r>
          </w:p>
        </w:tc>
        <w:tc>
          <w:tcPr>
            <w:tcW w:w="0" w:type="auto"/>
          </w:tcPr>
          <w:p w14:paraId="7DDDCDE5" w14:textId="53D63C3C" w:rsidR="001934DE" w:rsidRPr="00444A50" w:rsidRDefault="001934DE" w:rsidP="001934DE">
            <w:pPr>
              <w:rPr>
                <w:color w:val="FF0000"/>
              </w:rPr>
            </w:pPr>
            <w:r>
              <w:t>int</w:t>
            </w:r>
          </w:p>
        </w:tc>
        <w:tc>
          <w:tcPr>
            <w:tcW w:w="3113" w:type="pct"/>
          </w:tcPr>
          <w:p w14:paraId="4130D3E9" w14:textId="3C1C1266" w:rsidR="001934DE" w:rsidRPr="00444A50" w:rsidRDefault="001934DE" w:rsidP="001934DE">
            <w:pPr>
              <w:rPr>
                <w:color w:val="FF0000"/>
                <w:lang w:eastAsia="zh-CN"/>
              </w:rPr>
            </w:pPr>
            <w:r>
              <w:rPr>
                <w:lang w:eastAsia="zh-CN"/>
              </w:rPr>
              <w:t>状态码</w:t>
            </w:r>
            <w:r>
              <w:rPr>
                <w:rFonts w:hint="eastAsia"/>
                <w:lang w:eastAsia="zh-CN"/>
              </w:rPr>
              <w:t xml:space="preserve">/通知编码 </w:t>
            </w:r>
            <w:r>
              <w:rPr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 xml:space="preserve"> e</w:t>
            </w:r>
            <w:r>
              <w:rPr>
                <w:lang w:eastAsia="zh-CN"/>
              </w:rPr>
              <w:t xml:space="preserve">g:  3008 </w:t>
            </w:r>
            <w:r>
              <w:rPr>
                <w:rFonts w:hint="eastAsia"/>
                <w:lang w:eastAsia="zh-CN"/>
              </w:rPr>
              <w:t>急停</w:t>
            </w:r>
          </w:p>
        </w:tc>
      </w:tr>
      <w:tr w:rsidR="001934DE" w14:paraId="5EBC4C55" w14:textId="77777777" w:rsidTr="001934DE">
        <w:tc>
          <w:tcPr>
            <w:tcW w:w="0" w:type="auto"/>
          </w:tcPr>
          <w:p w14:paraId="5299FBAB" w14:textId="77777777" w:rsidR="001934DE" w:rsidRDefault="001934DE" w:rsidP="001934DE">
            <w:r>
              <w:t>moduleType</w:t>
            </w:r>
          </w:p>
        </w:tc>
        <w:tc>
          <w:tcPr>
            <w:tcW w:w="0" w:type="auto"/>
          </w:tcPr>
          <w:p w14:paraId="7858B638" w14:textId="77777777" w:rsidR="001934DE" w:rsidRDefault="001934DE" w:rsidP="001934DE">
            <w:r>
              <w:t>int</w:t>
            </w:r>
          </w:p>
        </w:tc>
        <w:tc>
          <w:tcPr>
            <w:tcW w:w="3113" w:type="pct"/>
          </w:tcPr>
          <w:p w14:paraId="7E538025" w14:textId="709B053B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功能模块</w:t>
            </w:r>
            <w:r w:rsidR="007A3EFF">
              <w:rPr>
                <w:rFonts w:hint="eastAsia"/>
                <w:lang w:eastAsia="zh-CN"/>
              </w:rPr>
              <w:t>/</w:t>
            </w:r>
            <w:r w:rsidR="00411957">
              <w:rPr>
                <w:rFonts w:hint="eastAsia"/>
                <w:lang w:eastAsia="zh-CN"/>
              </w:rPr>
              <w:t>通知来源</w:t>
            </w:r>
          </w:p>
          <w:p w14:paraId="64680ABE" w14:textId="678AAD38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整机状态</w:t>
            </w:r>
          </w:p>
          <w:p w14:paraId="06710C3E" w14:textId="5C4C18B5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硬件组件</w:t>
            </w:r>
          </w:p>
          <w:p w14:paraId="39EF6B9C" w14:textId="7646982E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电器组件</w:t>
            </w:r>
          </w:p>
          <w:p w14:paraId="31000548" w14:textId="469CA923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3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传感器</w:t>
            </w:r>
          </w:p>
          <w:p w14:paraId="68D76B2D" w14:textId="51861CB2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4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软件系统</w:t>
            </w:r>
          </w:p>
          <w:p w14:paraId="2B379D40" w14:textId="583770DE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5</w:t>
            </w:r>
            <w:r w:rsidR="00D4425A">
              <w:rPr>
                <w:rFonts w:hint="eastAsia"/>
                <w:lang w:eastAsia="zh-CN"/>
              </w:rPr>
              <w:t>：</w:t>
            </w:r>
            <w:r w:rsidR="00D4425A" w:rsidRPr="00D4425A">
              <w:rPr>
                <w:rFonts w:hint="eastAsia"/>
                <w:color w:val="FF0000"/>
                <w:lang w:eastAsia="zh-CN"/>
              </w:rPr>
              <w:t>充电桩</w:t>
            </w:r>
            <w:r w:rsidR="00D4425A">
              <w:rPr>
                <w:lang w:eastAsia="zh-CN"/>
              </w:rPr>
              <w:t xml:space="preserve"> </w:t>
            </w:r>
          </w:p>
          <w:p w14:paraId="0F987C6A" w14:textId="4A008646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6</w:t>
            </w:r>
            <w:r w:rsidR="00D4425A">
              <w:rPr>
                <w:rFonts w:hint="eastAsia"/>
                <w:lang w:eastAsia="zh-CN"/>
              </w:rPr>
              <w:t>：</w:t>
            </w:r>
            <w:r w:rsidR="00D4425A" w:rsidRPr="00D4425A">
              <w:rPr>
                <w:rFonts w:hint="eastAsia"/>
                <w:color w:val="FF0000"/>
                <w:lang w:eastAsia="zh-CN"/>
              </w:rPr>
              <w:t>基站</w:t>
            </w:r>
            <w:r w:rsidR="00D4425A">
              <w:rPr>
                <w:lang w:eastAsia="zh-CN"/>
              </w:rPr>
              <w:t xml:space="preserve"> </w:t>
            </w:r>
          </w:p>
          <w:p w14:paraId="67E9B204" w14:textId="13A29E08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7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耗材</w:t>
            </w:r>
          </w:p>
          <w:p w14:paraId="0B5F368C" w14:textId="5D9CBADF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8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部件</w:t>
            </w:r>
          </w:p>
        </w:tc>
      </w:tr>
      <w:tr w:rsidR="001934DE" w14:paraId="4C603158" w14:textId="77777777" w:rsidTr="001934DE">
        <w:tc>
          <w:tcPr>
            <w:tcW w:w="0" w:type="auto"/>
          </w:tcPr>
          <w:p w14:paraId="416DAAE0" w14:textId="77777777" w:rsidR="001934DE" w:rsidRDefault="001934DE" w:rsidP="001934DE">
            <w:r>
              <w:t>level</w:t>
            </w:r>
          </w:p>
        </w:tc>
        <w:tc>
          <w:tcPr>
            <w:tcW w:w="0" w:type="auto"/>
          </w:tcPr>
          <w:p w14:paraId="2741348F" w14:textId="77777777" w:rsidR="001934DE" w:rsidRDefault="001934DE" w:rsidP="001934DE">
            <w:r>
              <w:t>int</w:t>
            </w:r>
          </w:p>
        </w:tc>
        <w:tc>
          <w:tcPr>
            <w:tcW w:w="3113" w:type="pct"/>
          </w:tcPr>
          <w:p w14:paraId="6D081FBC" w14:textId="77777777" w:rsidR="00411957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状态等级</w:t>
            </w:r>
            <w:r>
              <w:rPr>
                <w:rFonts w:hint="eastAsia"/>
                <w:lang w:eastAsia="zh-CN"/>
              </w:rPr>
              <w:t>/事件</w:t>
            </w:r>
            <w:r w:rsidR="00411957">
              <w:rPr>
                <w:rFonts w:hint="eastAsia"/>
                <w:lang w:eastAsia="zh-CN"/>
              </w:rPr>
              <w:t>(通知</w:t>
            </w:r>
            <w:r w:rsidR="00411957">
              <w:rPr>
                <w:lang w:eastAsia="zh-CN"/>
              </w:rPr>
              <w:t>)</w:t>
            </w:r>
            <w:r>
              <w:rPr>
                <w:rFonts w:hint="eastAsia"/>
                <w:lang w:eastAsia="zh-CN"/>
              </w:rPr>
              <w:t>类型</w:t>
            </w:r>
          </w:p>
          <w:p w14:paraId="0B8A1BFB" w14:textId="4FB4FAD8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（0 状态 1 异常 2 告警 ）</w:t>
            </w:r>
          </w:p>
        </w:tc>
      </w:tr>
      <w:tr w:rsidR="001934DE" w14:paraId="02E66E34" w14:textId="77777777" w:rsidTr="001934DE">
        <w:tc>
          <w:tcPr>
            <w:tcW w:w="0" w:type="auto"/>
          </w:tcPr>
          <w:p w14:paraId="55BD0E75" w14:textId="77777777" w:rsidR="001934DE" w:rsidRDefault="001934DE" w:rsidP="001934DE">
            <w:r>
              <w:lastRenderedPageBreak/>
              <w:t>sceneDesc</w:t>
            </w:r>
          </w:p>
        </w:tc>
        <w:tc>
          <w:tcPr>
            <w:tcW w:w="0" w:type="auto"/>
          </w:tcPr>
          <w:p w14:paraId="50E07412" w14:textId="77777777" w:rsidR="001934DE" w:rsidRDefault="001934DE" w:rsidP="001934DE">
            <w:r>
              <w:t>text</w:t>
            </w:r>
          </w:p>
        </w:tc>
        <w:tc>
          <w:tcPr>
            <w:tcW w:w="3113" w:type="pct"/>
          </w:tcPr>
          <w:p w14:paraId="4DD1C103" w14:textId="08AE357E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场景描述</w:t>
            </w:r>
            <w:r>
              <w:rPr>
                <w:rFonts w:hint="eastAsia"/>
                <w:lang w:eastAsia="zh-CN"/>
              </w:rPr>
              <w:t xml:space="preserve">/场景补充 </w:t>
            </w:r>
            <w:r>
              <w:rPr>
                <w:lang w:eastAsia="zh-CN"/>
              </w:rPr>
              <w:t xml:space="preserve">      </w:t>
            </w:r>
            <w:r>
              <w:rPr>
                <w:rFonts w:hint="eastAsia"/>
                <w:lang w:eastAsia="zh-CN"/>
              </w:rPr>
              <w:t>预留</w:t>
            </w:r>
          </w:p>
        </w:tc>
      </w:tr>
      <w:tr w:rsidR="001934DE" w14:paraId="32E44128" w14:textId="77777777" w:rsidTr="001934DE">
        <w:tc>
          <w:tcPr>
            <w:tcW w:w="0" w:type="auto"/>
          </w:tcPr>
          <w:p w14:paraId="3E396E2D" w14:textId="5924B276" w:rsidR="001934DE" w:rsidRPr="00967BE2" w:rsidRDefault="001934DE" w:rsidP="001934DE">
            <w:pPr>
              <w:rPr>
                <w:color w:val="FF0000"/>
                <w:lang w:eastAsia="zh-CN"/>
              </w:rPr>
            </w:pPr>
            <w:r w:rsidRPr="00967BE2">
              <w:rPr>
                <w:rFonts w:hint="eastAsia"/>
                <w:color w:val="FF0000"/>
                <w:lang w:eastAsia="zh-CN"/>
              </w:rPr>
              <w:t>t</w:t>
            </w:r>
            <w:r w:rsidRPr="00967BE2">
              <w:rPr>
                <w:color w:val="FF0000"/>
                <w:lang w:eastAsia="zh-CN"/>
              </w:rPr>
              <w:t>itle</w:t>
            </w:r>
          </w:p>
        </w:tc>
        <w:tc>
          <w:tcPr>
            <w:tcW w:w="0" w:type="auto"/>
          </w:tcPr>
          <w:p w14:paraId="3C448B0A" w14:textId="12925CD0" w:rsidR="001934DE" w:rsidRPr="00967BE2" w:rsidRDefault="001934DE" w:rsidP="001934DE">
            <w:pPr>
              <w:rPr>
                <w:color w:val="FF0000"/>
                <w:lang w:eastAsia="zh-CN"/>
              </w:rPr>
            </w:pPr>
            <w:r w:rsidRPr="00967BE2">
              <w:rPr>
                <w:color w:val="FF0000"/>
                <w:lang w:eastAsia="zh-CN"/>
              </w:rPr>
              <w:t>text</w:t>
            </w:r>
          </w:p>
        </w:tc>
        <w:tc>
          <w:tcPr>
            <w:tcW w:w="3113" w:type="pct"/>
          </w:tcPr>
          <w:p w14:paraId="2C96DE8B" w14:textId="5C1AF976" w:rsidR="001934DE" w:rsidRPr="00967BE2" w:rsidRDefault="001934DE" w:rsidP="001934DE">
            <w:pPr>
              <w:rPr>
                <w:color w:val="FF0000"/>
                <w:lang w:eastAsia="zh-CN"/>
              </w:rPr>
            </w:pPr>
            <w:r w:rsidRPr="00967BE2">
              <w:rPr>
                <w:rFonts w:hint="eastAsia"/>
                <w:color w:val="FF0000"/>
                <w:lang w:eastAsia="zh-CN"/>
              </w:rPr>
              <w:t>通知标题</w:t>
            </w:r>
          </w:p>
        </w:tc>
      </w:tr>
      <w:tr w:rsidR="001934DE" w14:paraId="747972E5" w14:textId="77777777" w:rsidTr="001934DE">
        <w:tc>
          <w:tcPr>
            <w:tcW w:w="0" w:type="auto"/>
          </w:tcPr>
          <w:p w14:paraId="25B9A06C" w14:textId="5F209E87" w:rsidR="001934DE" w:rsidRPr="00522C06" w:rsidRDefault="001934DE" w:rsidP="001934DE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c</w:t>
            </w:r>
            <w:r>
              <w:rPr>
                <w:color w:val="FF0000"/>
                <w:lang w:eastAsia="zh-CN"/>
              </w:rPr>
              <w:t>ontent</w:t>
            </w:r>
          </w:p>
        </w:tc>
        <w:tc>
          <w:tcPr>
            <w:tcW w:w="0" w:type="auto"/>
          </w:tcPr>
          <w:p w14:paraId="5D4C25B4" w14:textId="464D1504" w:rsidR="001934DE" w:rsidRPr="00967BE2" w:rsidRDefault="001934DE" w:rsidP="001934DE">
            <w:pPr>
              <w:rPr>
                <w:color w:val="FF0000"/>
              </w:rPr>
            </w:pPr>
            <w:r w:rsidRPr="00967BE2">
              <w:rPr>
                <w:color w:val="FF0000"/>
                <w:lang w:eastAsia="zh-CN"/>
              </w:rPr>
              <w:t>text</w:t>
            </w:r>
          </w:p>
        </w:tc>
        <w:tc>
          <w:tcPr>
            <w:tcW w:w="3113" w:type="pct"/>
          </w:tcPr>
          <w:p w14:paraId="4D4F40E5" w14:textId="76A341D8" w:rsidR="001934DE" w:rsidRPr="00967BE2" w:rsidRDefault="001934DE" w:rsidP="001934DE">
            <w:pPr>
              <w:rPr>
                <w:color w:val="FF0000"/>
                <w:lang w:eastAsia="zh-CN"/>
              </w:rPr>
            </w:pPr>
            <w:r w:rsidRPr="00967BE2">
              <w:rPr>
                <w:rFonts w:hint="eastAsia"/>
                <w:color w:val="FF0000"/>
                <w:lang w:eastAsia="zh-CN"/>
              </w:rPr>
              <w:t>通知内容</w:t>
            </w:r>
          </w:p>
        </w:tc>
      </w:tr>
      <w:tr w:rsidR="001934DE" w14:paraId="44627443" w14:textId="77777777" w:rsidTr="001934DE">
        <w:tc>
          <w:tcPr>
            <w:tcW w:w="0" w:type="auto"/>
          </w:tcPr>
          <w:p w14:paraId="5CC687BC" w14:textId="0A3045A6" w:rsidR="001934DE" w:rsidRPr="00522C06" w:rsidRDefault="001934DE" w:rsidP="001934DE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j</w:t>
            </w:r>
            <w:r>
              <w:rPr>
                <w:color w:val="FF0000"/>
                <w:lang w:eastAsia="zh-CN"/>
              </w:rPr>
              <w:t>umpLink</w:t>
            </w:r>
          </w:p>
        </w:tc>
        <w:tc>
          <w:tcPr>
            <w:tcW w:w="0" w:type="auto"/>
          </w:tcPr>
          <w:p w14:paraId="475216AE" w14:textId="35ED9D95" w:rsidR="001934DE" w:rsidRPr="00967BE2" w:rsidRDefault="001934DE" w:rsidP="001934DE">
            <w:pPr>
              <w:rPr>
                <w:color w:val="FF0000"/>
                <w:lang w:eastAsia="zh-CN"/>
              </w:rPr>
            </w:pPr>
            <w:r w:rsidRPr="00967BE2">
              <w:rPr>
                <w:color w:val="FF0000"/>
                <w:lang w:eastAsia="zh-CN"/>
              </w:rPr>
              <w:t>text</w:t>
            </w:r>
          </w:p>
        </w:tc>
        <w:tc>
          <w:tcPr>
            <w:tcW w:w="3113" w:type="pct"/>
          </w:tcPr>
          <w:p w14:paraId="333CF3D1" w14:textId="5FF50782" w:rsidR="001934DE" w:rsidRPr="00967BE2" w:rsidRDefault="001934DE" w:rsidP="001934DE">
            <w:pPr>
              <w:rPr>
                <w:color w:val="FF0000"/>
              </w:rPr>
            </w:pPr>
            <w:r w:rsidRPr="00967BE2">
              <w:rPr>
                <w:rFonts w:hint="eastAsia"/>
                <w:color w:val="FF0000"/>
                <w:lang w:eastAsia="zh-CN"/>
              </w:rPr>
              <w:t>跳转链接</w:t>
            </w:r>
          </w:p>
        </w:tc>
      </w:tr>
      <w:tr w:rsidR="001934DE" w14:paraId="3511F855" w14:textId="77777777" w:rsidTr="001934DE">
        <w:tc>
          <w:tcPr>
            <w:tcW w:w="0" w:type="auto"/>
          </w:tcPr>
          <w:p w14:paraId="5D1E79C2" w14:textId="77777777" w:rsidR="001934DE" w:rsidRDefault="001934DE" w:rsidP="001934DE">
            <w:r>
              <w:t>createTime</w:t>
            </w:r>
          </w:p>
        </w:tc>
        <w:tc>
          <w:tcPr>
            <w:tcW w:w="0" w:type="auto"/>
          </w:tcPr>
          <w:p w14:paraId="75320282" w14:textId="77777777" w:rsidR="001934DE" w:rsidRDefault="001934DE" w:rsidP="001934DE">
            <w:pPr>
              <w:rPr>
                <w:lang w:eastAsia="zh-CN"/>
              </w:rPr>
            </w:pPr>
            <w:r>
              <w:t>int64</w:t>
            </w:r>
          </w:p>
        </w:tc>
        <w:tc>
          <w:tcPr>
            <w:tcW w:w="3113" w:type="pct"/>
          </w:tcPr>
          <w:p w14:paraId="1A972FD0" w14:textId="77777777" w:rsidR="001934DE" w:rsidRDefault="001934DE" w:rsidP="001934DE">
            <w:r>
              <w:t>创建时间</w:t>
            </w:r>
          </w:p>
        </w:tc>
      </w:tr>
      <w:tr w:rsidR="001934DE" w14:paraId="0F6399DC" w14:textId="77777777" w:rsidTr="001934DE">
        <w:tc>
          <w:tcPr>
            <w:tcW w:w="0" w:type="auto"/>
          </w:tcPr>
          <w:p w14:paraId="0D70B072" w14:textId="77777777" w:rsidR="001934DE" w:rsidRDefault="001934DE" w:rsidP="001934DE">
            <w:r>
              <w:t>createUser</w:t>
            </w:r>
          </w:p>
        </w:tc>
        <w:tc>
          <w:tcPr>
            <w:tcW w:w="0" w:type="auto"/>
          </w:tcPr>
          <w:p w14:paraId="372DB78B" w14:textId="77777777" w:rsidR="001934DE" w:rsidRDefault="001934DE" w:rsidP="001934DE">
            <w:r>
              <w:t>text</w:t>
            </w:r>
          </w:p>
        </w:tc>
        <w:tc>
          <w:tcPr>
            <w:tcW w:w="3113" w:type="pct"/>
          </w:tcPr>
          <w:p w14:paraId="6FE716D3" w14:textId="77777777" w:rsidR="001934DE" w:rsidRDefault="001934DE" w:rsidP="001934DE">
            <w:r>
              <w:t>创建人</w:t>
            </w:r>
          </w:p>
        </w:tc>
      </w:tr>
      <w:tr w:rsidR="001934DE" w14:paraId="4FD3E3AD" w14:textId="77777777" w:rsidTr="001934DE">
        <w:tc>
          <w:tcPr>
            <w:tcW w:w="0" w:type="auto"/>
          </w:tcPr>
          <w:p w14:paraId="7B12547A" w14:textId="77777777" w:rsidR="001934DE" w:rsidRDefault="001934DE" w:rsidP="001934DE">
            <w:r>
              <w:t>updateTime</w:t>
            </w:r>
          </w:p>
        </w:tc>
        <w:tc>
          <w:tcPr>
            <w:tcW w:w="0" w:type="auto"/>
          </w:tcPr>
          <w:p w14:paraId="093FB812" w14:textId="77777777" w:rsidR="001934DE" w:rsidRDefault="001934DE" w:rsidP="001934DE">
            <w:r>
              <w:t>int64</w:t>
            </w:r>
          </w:p>
        </w:tc>
        <w:tc>
          <w:tcPr>
            <w:tcW w:w="3113" w:type="pct"/>
          </w:tcPr>
          <w:p w14:paraId="6C8545CE" w14:textId="77777777" w:rsidR="001934DE" w:rsidRDefault="001934DE" w:rsidP="001934DE">
            <w:r>
              <w:t>更新时间</w:t>
            </w:r>
          </w:p>
        </w:tc>
      </w:tr>
      <w:tr w:rsidR="001934DE" w14:paraId="491D1D62" w14:textId="77777777" w:rsidTr="001934DE">
        <w:tc>
          <w:tcPr>
            <w:tcW w:w="0" w:type="auto"/>
          </w:tcPr>
          <w:p w14:paraId="0ED236CC" w14:textId="77777777" w:rsidR="001934DE" w:rsidRDefault="001934DE" w:rsidP="001934DE">
            <w:r>
              <w:t>updateUser</w:t>
            </w:r>
          </w:p>
        </w:tc>
        <w:tc>
          <w:tcPr>
            <w:tcW w:w="0" w:type="auto"/>
          </w:tcPr>
          <w:p w14:paraId="318CE682" w14:textId="77777777" w:rsidR="001934DE" w:rsidRDefault="001934DE" w:rsidP="001934DE">
            <w:r>
              <w:t>text</w:t>
            </w:r>
          </w:p>
        </w:tc>
        <w:tc>
          <w:tcPr>
            <w:tcW w:w="3113" w:type="pct"/>
          </w:tcPr>
          <w:p w14:paraId="0573DE20" w14:textId="77777777" w:rsidR="001934DE" w:rsidRDefault="001934DE" w:rsidP="001934DE">
            <w:r>
              <w:t>更新人</w:t>
            </w:r>
          </w:p>
        </w:tc>
      </w:tr>
    </w:tbl>
    <w:p w14:paraId="25C5CBC5" w14:textId="77777777" w:rsidR="00967BE2" w:rsidRDefault="00967BE2" w:rsidP="00967BE2">
      <w:pPr>
        <w:pStyle w:val="FirstParagraph"/>
      </w:pPr>
    </w:p>
    <w:p w14:paraId="30270861" w14:textId="3473D72D" w:rsidR="00967BE2" w:rsidRDefault="00967BE2" w:rsidP="00967BE2">
      <w:pPr>
        <w:pStyle w:val="2"/>
      </w:pPr>
      <w:r>
        <w:t>2.通知</w:t>
      </w:r>
      <w:r>
        <w:rPr>
          <w:rFonts w:hint="eastAsia"/>
        </w:rPr>
        <w:t>模板</w:t>
      </w:r>
    </w:p>
    <w:p w14:paraId="64793379" w14:textId="36EFBE1F" w:rsidR="00967BE2" w:rsidRDefault="00967BE2" w:rsidP="00967BE2">
      <w:pPr>
        <w:pStyle w:val="FirstParagraph"/>
      </w:pPr>
      <w:r>
        <w:t>表名：</w:t>
      </w:r>
      <w:r w:rsidRPr="000C6410">
        <w:rPr>
          <w:color w:val="FF0000"/>
        </w:rPr>
        <w:t>notice_</w:t>
      </w:r>
      <w:r w:rsidR="000C6410" w:rsidRPr="000C6410">
        <w:rPr>
          <w:rFonts w:hint="eastAsia"/>
          <w:color w:val="FF0000"/>
          <w:lang w:eastAsia="zh-CN"/>
        </w:rPr>
        <w:t>template</w:t>
      </w:r>
    </w:p>
    <w:p w14:paraId="18B898AE" w14:textId="77777777" w:rsidR="00967BE2" w:rsidRDefault="00967BE2" w:rsidP="00967BE2">
      <w:pPr>
        <w:pStyle w:val="af"/>
      </w:pPr>
      <w:r>
        <w:t>表结构</w:t>
      </w:r>
    </w:p>
    <w:tbl>
      <w:tblPr>
        <w:tblStyle w:val="Table"/>
        <w:tblW w:w="4721" w:type="pct"/>
        <w:tblLook w:val="07C0" w:firstRow="0" w:lastRow="1" w:firstColumn="1" w:lastColumn="1" w:noHBand="1" w:noVBand="1"/>
      </w:tblPr>
      <w:tblGrid>
        <w:gridCol w:w="2305"/>
        <w:gridCol w:w="850"/>
        <w:gridCol w:w="4891"/>
      </w:tblGrid>
      <w:tr w:rsidR="000C6410" w14:paraId="7A8FB2DC" w14:textId="77777777" w:rsidTr="00585A28">
        <w:tc>
          <w:tcPr>
            <w:tcW w:w="1301" w:type="pct"/>
          </w:tcPr>
          <w:p w14:paraId="7CC5F804" w14:textId="77777777" w:rsidR="00967BE2" w:rsidRDefault="00967BE2" w:rsidP="001E0888">
            <w:r>
              <w:t>字段</w:t>
            </w:r>
          </w:p>
        </w:tc>
        <w:tc>
          <w:tcPr>
            <w:tcW w:w="594" w:type="pct"/>
          </w:tcPr>
          <w:p w14:paraId="51C8A31E" w14:textId="77777777" w:rsidR="00967BE2" w:rsidRDefault="00967BE2" w:rsidP="001E0888">
            <w:r>
              <w:t>类型</w:t>
            </w:r>
          </w:p>
        </w:tc>
        <w:tc>
          <w:tcPr>
            <w:tcW w:w="3105" w:type="pct"/>
          </w:tcPr>
          <w:p w14:paraId="1926A4DF" w14:textId="77777777" w:rsidR="00967BE2" w:rsidRDefault="00967BE2" w:rsidP="001E0888">
            <w:r>
              <w:t>释义</w:t>
            </w:r>
          </w:p>
        </w:tc>
      </w:tr>
      <w:tr w:rsidR="000C6410" w14:paraId="5602D06E" w14:textId="77777777" w:rsidTr="00585A28">
        <w:tc>
          <w:tcPr>
            <w:tcW w:w="1301" w:type="pct"/>
          </w:tcPr>
          <w:p w14:paraId="75CD966F" w14:textId="1CB639CC" w:rsidR="00967BE2" w:rsidRDefault="000C6410" w:rsidP="001E0888">
            <w:r>
              <w:rPr>
                <w:rFonts w:hint="eastAsia"/>
                <w:lang w:eastAsia="zh-CN"/>
              </w:rPr>
              <w:t>tem</w:t>
            </w:r>
            <w:r>
              <w:t>plate</w:t>
            </w:r>
            <w:r w:rsidR="00967BE2">
              <w:t>tId</w:t>
            </w:r>
          </w:p>
        </w:tc>
        <w:tc>
          <w:tcPr>
            <w:tcW w:w="594" w:type="pct"/>
          </w:tcPr>
          <w:p w14:paraId="6B110B8B" w14:textId="77777777" w:rsidR="00967BE2" w:rsidRDefault="00967BE2" w:rsidP="001E0888">
            <w:r>
              <w:t>uuid</w:t>
            </w:r>
          </w:p>
        </w:tc>
        <w:tc>
          <w:tcPr>
            <w:tcW w:w="3105" w:type="pct"/>
          </w:tcPr>
          <w:p w14:paraId="07F4D101" w14:textId="3217BABC" w:rsidR="00967BE2" w:rsidRDefault="000C6410" w:rsidP="001E0888">
            <w:r>
              <w:rPr>
                <w:rFonts w:hint="eastAsia"/>
                <w:lang w:eastAsia="zh-CN"/>
              </w:rPr>
              <w:t>模板</w:t>
            </w:r>
            <w:r w:rsidR="00967BE2">
              <w:t>id</w:t>
            </w:r>
          </w:p>
        </w:tc>
      </w:tr>
      <w:tr w:rsidR="002979F4" w14:paraId="0E27C9D8" w14:textId="77777777" w:rsidTr="00585A28">
        <w:tc>
          <w:tcPr>
            <w:tcW w:w="1301" w:type="pct"/>
          </w:tcPr>
          <w:p w14:paraId="04440D3E" w14:textId="46E44840" w:rsidR="002979F4" w:rsidRDefault="002979F4" w:rsidP="001E0888">
            <w:r>
              <w:rPr>
                <w:lang w:eastAsia="zh-CN"/>
              </w:rPr>
              <w:t>templateName</w:t>
            </w:r>
          </w:p>
        </w:tc>
        <w:tc>
          <w:tcPr>
            <w:tcW w:w="594" w:type="pct"/>
          </w:tcPr>
          <w:p w14:paraId="41BCB5A7" w14:textId="2DE58D67" w:rsidR="002979F4" w:rsidRDefault="002979F4" w:rsidP="001E088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xt</w:t>
            </w:r>
          </w:p>
        </w:tc>
        <w:tc>
          <w:tcPr>
            <w:tcW w:w="3105" w:type="pct"/>
          </w:tcPr>
          <w:p w14:paraId="7F918EFF" w14:textId="41CA00F7" w:rsidR="002979F4" w:rsidRDefault="002979F4" w:rsidP="001E088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名称</w:t>
            </w:r>
          </w:p>
        </w:tc>
      </w:tr>
      <w:tr w:rsidR="000C6410" w14:paraId="0A8A6347" w14:textId="77777777" w:rsidTr="00585A28">
        <w:tc>
          <w:tcPr>
            <w:tcW w:w="1301" w:type="pct"/>
          </w:tcPr>
          <w:p w14:paraId="24BA3858" w14:textId="35BB831A" w:rsidR="000C6410" w:rsidRDefault="000C6410" w:rsidP="000C6410">
            <w:pPr>
              <w:rPr>
                <w:lang w:eastAsia="zh-CN"/>
              </w:rPr>
            </w:pPr>
            <w:r>
              <w:t>productCode</w:t>
            </w:r>
          </w:p>
        </w:tc>
        <w:tc>
          <w:tcPr>
            <w:tcW w:w="594" w:type="pct"/>
          </w:tcPr>
          <w:p w14:paraId="17105C6A" w14:textId="75A147F8" w:rsidR="000C6410" w:rsidRDefault="000C6410" w:rsidP="000C6410">
            <w:pPr>
              <w:rPr>
                <w:lang w:eastAsia="zh-CN"/>
              </w:rPr>
            </w:pPr>
            <w:r>
              <w:t>text</w:t>
            </w:r>
          </w:p>
        </w:tc>
        <w:tc>
          <w:tcPr>
            <w:tcW w:w="3105" w:type="pct"/>
          </w:tcPr>
          <w:p w14:paraId="69B61D2E" w14:textId="17BCE724" w:rsidR="000C6410" w:rsidRPr="000C6410" w:rsidRDefault="0036614A" w:rsidP="000C6410">
            <w:pPr>
              <w:rPr>
                <w:color w:val="000000" w:themeColor="text1"/>
                <w:lang w:eastAsia="zh-CN"/>
              </w:rPr>
            </w:pPr>
            <w:r>
              <w:rPr>
                <w:rFonts w:hint="eastAsia"/>
                <w:lang w:eastAsia="zh-CN"/>
              </w:rPr>
              <w:t>产品</w:t>
            </w:r>
            <w:r w:rsidR="00070E02">
              <w:rPr>
                <w:rFonts w:hint="eastAsia"/>
                <w:lang w:eastAsia="zh-CN"/>
              </w:rPr>
              <w:t>类</w:t>
            </w:r>
            <w:r w:rsidR="000C7CD6">
              <w:rPr>
                <w:rFonts w:hint="eastAsia"/>
                <w:lang w:eastAsia="zh-CN"/>
              </w:rPr>
              <w:t>型</w:t>
            </w:r>
            <w:r w:rsidR="002979F4">
              <w:rPr>
                <w:rFonts w:hint="eastAsia"/>
                <w:lang w:eastAsia="zh-CN"/>
              </w:rPr>
              <w:t>（s</w:t>
            </w:r>
            <w:r w:rsidR="002979F4">
              <w:rPr>
                <w:lang w:eastAsia="zh-CN"/>
              </w:rPr>
              <w:t>eaWave</w:t>
            </w:r>
            <w:r w:rsidR="002979F4">
              <w:rPr>
                <w:rFonts w:hint="eastAsia"/>
                <w:lang w:eastAsia="zh-CN"/>
              </w:rPr>
              <w:t>、seaTide）</w:t>
            </w:r>
          </w:p>
        </w:tc>
      </w:tr>
      <w:tr w:rsidR="000C6410" w14:paraId="35C3FFB5" w14:textId="77777777" w:rsidTr="00585A28">
        <w:tc>
          <w:tcPr>
            <w:tcW w:w="1301" w:type="pct"/>
          </w:tcPr>
          <w:p w14:paraId="78376212" w14:textId="7AFCD973" w:rsidR="000C6410" w:rsidRPr="007D5D4F" w:rsidRDefault="000C6410" w:rsidP="000C6410">
            <w:pPr>
              <w:rPr>
                <w:color w:val="FF0000"/>
              </w:rPr>
            </w:pPr>
            <w:r w:rsidRPr="007D5D4F">
              <w:rPr>
                <w:color w:val="FF0000"/>
                <w:lang w:eastAsia="zh-CN"/>
              </w:rPr>
              <w:t>l</w:t>
            </w:r>
            <w:r w:rsidRPr="007D5D4F">
              <w:rPr>
                <w:rFonts w:hint="eastAsia"/>
                <w:color w:val="FF0000"/>
                <w:lang w:eastAsia="zh-CN"/>
              </w:rPr>
              <w:t>anguage</w:t>
            </w:r>
            <w:r w:rsidR="00D4425A">
              <w:rPr>
                <w:rFonts w:hint="eastAsia"/>
                <w:color w:val="FF0000"/>
                <w:lang w:eastAsia="zh-CN"/>
              </w:rPr>
              <w:t>Type</w:t>
            </w:r>
          </w:p>
        </w:tc>
        <w:tc>
          <w:tcPr>
            <w:tcW w:w="594" w:type="pct"/>
          </w:tcPr>
          <w:p w14:paraId="7FBA3702" w14:textId="6BA09F47" w:rsidR="000C6410" w:rsidRPr="007D5D4F" w:rsidRDefault="00D4425A" w:rsidP="000C6410">
            <w:pPr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t>int</w:t>
            </w:r>
          </w:p>
        </w:tc>
        <w:tc>
          <w:tcPr>
            <w:tcW w:w="3105" w:type="pct"/>
          </w:tcPr>
          <w:p w14:paraId="0D455374" w14:textId="77777777" w:rsidR="000C6410" w:rsidRDefault="000C6410" w:rsidP="000C6410">
            <w:pPr>
              <w:rPr>
                <w:color w:val="FF0000"/>
                <w:lang w:eastAsia="zh-CN"/>
              </w:rPr>
            </w:pPr>
            <w:r w:rsidRPr="007D5D4F">
              <w:rPr>
                <w:rFonts w:hint="eastAsia"/>
                <w:color w:val="FF0000"/>
                <w:lang w:eastAsia="zh-CN"/>
              </w:rPr>
              <w:t>语言（中、英、日</w:t>
            </w:r>
            <w:r w:rsidRPr="007D5D4F">
              <w:rPr>
                <w:color w:val="FF0000"/>
                <w:lang w:eastAsia="zh-CN"/>
              </w:rPr>
              <w:t>…</w:t>
            </w:r>
            <w:r w:rsidRPr="007D5D4F">
              <w:rPr>
                <w:rFonts w:hint="eastAsia"/>
                <w:color w:val="FF0000"/>
                <w:lang w:eastAsia="zh-CN"/>
              </w:rPr>
              <w:t>）</w:t>
            </w:r>
          </w:p>
          <w:p w14:paraId="379F3F17" w14:textId="76E46A76" w:rsidR="00D4425A" w:rsidRDefault="00D4425A" w:rsidP="00D4425A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：中</w:t>
            </w:r>
          </w:p>
          <w:p w14:paraId="734426CD" w14:textId="2F6C1C77" w:rsidR="00D4425A" w:rsidRDefault="00D4425A" w:rsidP="00D4425A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：英</w:t>
            </w:r>
          </w:p>
          <w:p w14:paraId="25DD4C47" w14:textId="263DA3D1" w:rsidR="00D4425A" w:rsidRPr="007D5D4F" w:rsidRDefault="00D4425A" w:rsidP="00D4425A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：日</w:t>
            </w:r>
          </w:p>
        </w:tc>
      </w:tr>
      <w:tr w:rsidR="002979F4" w14:paraId="479D7A48" w14:textId="77777777" w:rsidTr="00585A28">
        <w:tc>
          <w:tcPr>
            <w:tcW w:w="1301" w:type="pct"/>
          </w:tcPr>
          <w:p w14:paraId="250620F8" w14:textId="2C98D057" w:rsidR="002979F4" w:rsidRPr="007D5D4F" w:rsidRDefault="002979F4" w:rsidP="002979F4">
            <w:pPr>
              <w:rPr>
                <w:color w:val="FF0000"/>
                <w:lang w:eastAsia="zh-CN"/>
              </w:rPr>
            </w:pPr>
            <w:r w:rsidRPr="007D5D4F">
              <w:rPr>
                <w:color w:val="FF0000"/>
                <w:lang w:eastAsia="zh-CN"/>
              </w:rPr>
              <w:t>templateT</w:t>
            </w:r>
            <w:r w:rsidRPr="007D5D4F">
              <w:rPr>
                <w:rFonts w:hint="eastAsia"/>
                <w:color w:val="FF0000"/>
                <w:lang w:eastAsia="zh-CN"/>
              </w:rPr>
              <w:t>ype</w:t>
            </w:r>
          </w:p>
        </w:tc>
        <w:tc>
          <w:tcPr>
            <w:tcW w:w="594" w:type="pct"/>
          </w:tcPr>
          <w:p w14:paraId="772B8090" w14:textId="7D7D6BE0" w:rsidR="002979F4" w:rsidRPr="007D5D4F" w:rsidRDefault="002979F4" w:rsidP="002979F4">
            <w:pPr>
              <w:rPr>
                <w:color w:val="FF0000"/>
                <w:lang w:eastAsia="zh-CN"/>
              </w:rPr>
            </w:pPr>
            <w:r w:rsidRPr="007D5D4F">
              <w:rPr>
                <w:color w:val="FF0000"/>
              </w:rPr>
              <w:t>int</w:t>
            </w:r>
          </w:p>
        </w:tc>
        <w:tc>
          <w:tcPr>
            <w:tcW w:w="3105" w:type="pct"/>
          </w:tcPr>
          <w:p w14:paraId="4FA05B26" w14:textId="77777777" w:rsidR="002979F4" w:rsidRPr="007D5D4F" w:rsidRDefault="002979F4" w:rsidP="002979F4">
            <w:pPr>
              <w:rPr>
                <w:color w:val="FF0000"/>
                <w:lang w:eastAsia="zh-CN"/>
              </w:rPr>
            </w:pPr>
            <w:r w:rsidRPr="007D5D4F">
              <w:rPr>
                <w:rFonts w:hint="eastAsia"/>
                <w:color w:val="FF0000"/>
                <w:lang w:eastAsia="zh-CN"/>
              </w:rPr>
              <w:t>模板类型：</w:t>
            </w:r>
          </w:p>
          <w:p w14:paraId="55D59480" w14:textId="7E283180" w:rsidR="002979F4" w:rsidRPr="007D5D4F" w:rsidRDefault="00094D18" w:rsidP="002979F4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</w:t>
            </w:r>
            <w:r w:rsidR="00D4425A">
              <w:rPr>
                <w:rFonts w:hint="eastAsia"/>
                <w:color w:val="FF0000"/>
                <w:lang w:eastAsia="zh-CN"/>
              </w:rPr>
              <w:t>：</w:t>
            </w:r>
            <w:r w:rsidR="002979F4" w:rsidRPr="007D5D4F">
              <w:rPr>
                <w:rFonts w:hint="eastAsia"/>
                <w:color w:val="FF0000"/>
                <w:lang w:eastAsia="zh-CN"/>
              </w:rPr>
              <w:t>默认模板</w:t>
            </w:r>
          </w:p>
          <w:p w14:paraId="5AF01689" w14:textId="560171D5" w:rsidR="002979F4" w:rsidRPr="007D5D4F" w:rsidRDefault="00094D18" w:rsidP="002979F4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lastRenderedPageBreak/>
              <w:t>1</w:t>
            </w:r>
            <w:r w:rsidR="00D4425A">
              <w:rPr>
                <w:rFonts w:hint="eastAsia"/>
                <w:color w:val="FF0000"/>
                <w:lang w:eastAsia="zh-CN"/>
              </w:rPr>
              <w:t>：</w:t>
            </w:r>
            <w:r w:rsidR="00D4425A">
              <w:rPr>
                <w:color w:val="FF0000"/>
                <w:lang w:eastAsia="zh-CN"/>
              </w:rPr>
              <w:t xml:space="preserve"> </w:t>
            </w:r>
            <w:r w:rsidR="002979F4" w:rsidRPr="007D5D4F">
              <w:rPr>
                <w:rFonts w:hint="eastAsia"/>
                <w:color w:val="FF0000"/>
                <w:lang w:eastAsia="zh-CN"/>
              </w:rPr>
              <w:t>自定义模板</w:t>
            </w:r>
          </w:p>
        </w:tc>
      </w:tr>
      <w:tr w:rsidR="00585A28" w14:paraId="76893EB5" w14:textId="77777777" w:rsidTr="00585A28">
        <w:tc>
          <w:tcPr>
            <w:tcW w:w="1301" w:type="pct"/>
          </w:tcPr>
          <w:p w14:paraId="2A2E6400" w14:textId="2DB140A2" w:rsidR="00585A28" w:rsidRPr="007D5D4F" w:rsidRDefault="00585A28" w:rsidP="002979F4">
            <w:pPr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lastRenderedPageBreak/>
              <w:t>s</w:t>
            </w:r>
            <w:r>
              <w:rPr>
                <w:rFonts w:hint="eastAsia"/>
                <w:color w:val="FF0000"/>
                <w:lang w:eastAsia="zh-CN"/>
              </w:rPr>
              <w:t>elect</w:t>
            </w:r>
            <w:r>
              <w:rPr>
                <w:color w:val="FF0000"/>
                <w:lang w:eastAsia="zh-CN"/>
              </w:rPr>
              <w:t>edItemCount</w:t>
            </w:r>
          </w:p>
        </w:tc>
        <w:tc>
          <w:tcPr>
            <w:tcW w:w="594" w:type="pct"/>
          </w:tcPr>
          <w:p w14:paraId="50BF2A64" w14:textId="2A8DCAF9" w:rsidR="00585A28" w:rsidRPr="007D5D4F" w:rsidRDefault="00585A28" w:rsidP="002979F4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i</w:t>
            </w:r>
            <w:r>
              <w:rPr>
                <w:color w:val="FF0000"/>
                <w:lang w:eastAsia="zh-CN"/>
              </w:rPr>
              <w:t>nt</w:t>
            </w:r>
          </w:p>
        </w:tc>
        <w:tc>
          <w:tcPr>
            <w:tcW w:w="3105" w:type="pct"/>
          </w:tcPr>
          <w:p w14:paraId="50CA28BA" w14:textId="54FF5EF4" w:rsidR="00585A28" w:rsidRPr="007D5D4F" w:rsidRDefault="00585A28" w:rsidP="002979F4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已选数量（任一通知方式被启用即算被选中）</w:t>
            </w:r>
          </w:p>
        </w:tc>
      </w:tr>
      <w:tr w:rsidR="00771AA2" w14:paraId="041862DA" w14:textId="77777777" w:rsidTr="00585A28">
        <w:tc>
          <w:tcPr>
            <w:tcW w:w="1301" w:type="pct"/>
          </w:tcPr>
          <w:p w14:paraId="0541FDF5" w14:textId="7DD84551" w:rsidR="00771AA2" w:rsidRDefault="00771AA2" w:rsidP="00771AA2">
            <w:r>
              <w:rPr>
                <w:lang w:eastAsia="zh-CN"/>
              </w:rPr>
              <w:t>remark</w:t>
            </w:r>
          </w:p>
        </w:tc>
        <w:tc>
          <w:tcPr>
            <w:tcW w:w="594" w:type="pct"/>
          </w:tcPr>
          <w:p w14:paraId="4FB84372" w14:textId="6CE836F3" w:rsidR="00771AA2" w:rsidRDefault="00771AA2" w:rsidP="00771AA2"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xt</w:t>
            </w:r>
          </w:p>
        </w:tc>
        <w:tc>
          <w:tcPr>
            <w:tcW w:w="3105" w:type="pct"/>
          </w:tcPr>
          <w:p w14:paraId="6B004307" w14:textId="2390F24E" w:rsidR="00771AA2" w:rsidRDefault="00771AA2" w:rsidP="00771AA2">
            <w:r>
              <w:rPr>
                <w:rFonts w:hint="eastAsia"/>
                <w:lang w:eastAsia="zh-CN"/>
              </w:rPr>
              <w:t>备注</w:t>
            </w:r>
          </w:p>
        </w:tc>
      </w:tr>
      <w:tr w:rsidR="00771AA2" w14:paraId="1309F036" w14:textId="77777777" w:rsidTr="00585A28">
        <w:tc>
          <w:tcPr>
            <w:tcW w:w="1301" w:type="pct"/>
          </w:tcPr>
          <w:p w14:paraId="4F678306" w14:textId="44FC0581" w:rsidR="00771AA2" w:rsidRDefault="003D0447" w:rsidP="00771AA2"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oud</w:t>
            </w:r>
            <w:r w:rsidR="007D5D4F">
              <w:rPr>
                <w:lang w:eastAsia="zh-CN"/>
              </w:rPr>
              <w:t>P</w:t>
            </w:r>
            <w:r w:rsidR="007D5D4F">
              <w:rPr>
                <w:rFonts w:hint="eastAsia"/>
                <w:lang w:eastAsia="zh-CN"/>
              </w:rPr>
              <w:t>latform</w:t>
            </w:r>
            <w:r w:rsidR="0036614A">
              <w:rPr>
                <w:rFonts w:hint="eastAsia"/>
                <w:lang w:eastAsia="zh-CN"/>
              </w:rPr>
              <w:t>Codes</w:t>
            </w:r>
          </w:p>
        </w:tc>
        <w:tc>
          <w:tcPr>
            <w:tcW w:w="594" w:type="pct"/>
          </w:tcPr>
          <w:p w14:paraId="511A5A2A" w14:textId="3362950F" w:rsidR="00771AA2" w:rsidRDefault="003D0447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_</w:t>
            </w:r>
            <w:r>
              <w:rPr>
                <w:lang w:eastAsia="zh-CN"/>
              </w:rPr>
              <w:t>text</w:t>
            </w:r>
          </w:p>
        </w:tc>
        <w:tc>
          <w:tcPr>
            <w:tcW w:w="3105" w:type="pct"/>
          </w:tcPr>
          <w:p w14:paraId="7B01E70E" w14:textId="39D2789A" w:rsidR="003D0447" w:rsidRDefault="00771AA2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云平台</w:t>
            </w:r>
            <w:r w:rsidR="003D0447">
              <w:rPr>
                <w:rFonts w:hint="eastAsia"/>
                <w:lang w:eastAsia="zh-CN"/>
              </w:rPr>
              <w:t>通知</w:t>
            </w:r>
          </w:p>
        </w:tc>
      </w:tr>
      <w:tr w:rsidR="00771AA2" w14:paraId="7402C4F9" w14:textId="77777777" w:rsidTr="00585A28">
        <w:tc>
          <w:tcPr>
            <w:tcW w:w="1301" w:type="pct"/>
          </w:tcPr>
          <w:p w14:paraId="646C2E2A" w14:textId="202E531C" w:rsidR="00771AA2" w:rsidRDefault="003D0447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pp</w:t>
            </w:r>
            <w:r w:rsidR="0036614A">
              <w:rPr>
                <w:lang w:eastAsia="zh-CN"/>
              </w:rPr>
              <w:t>Codes</w:t>
            </w:r>
          </w:p>
        </w:tc>
        <w:tc>
          <w:tcPr>
            <w:tcW w:w="594" w:type="pct"/>
          </w:tcPr>
          <w:p w14:paraId="2533E5BD" w14:textId="60D8BAD9" w:rsidR="00771AA2" w:rsidRDefault="003D0447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_</w:t>
            </w:r>
            <w:r>
              <w:rPr>
                <w:lang w:eastAsia="zh-CN"/>
              </w:rPr>
              <w:t>text</w:t>
            </w:r>
          </w:p>
        </w:tc>
        <w:tc>
          <w:tcPr>
            <w:tcW w:w="3105" w:type="pct"/>
          </w:tcPr>
          <w:p w14:paraId="53014D64" w14:textId="4D5DCF28" w:rsidR="00771AA2" w:rsidRDefault="00771AA2" w:rsidP="00771AA2">
            <w:r>
              <w:rPr>
                <w:rFonts w:hint="eastAsia"/>
                <w:lang w:eastAsia="zh-CN"/>
              </w:rPr>
              <w:t>APP通知</w:t>
            </w:r>
          </w:p>
        </w:tc>
      </w:tr>
      <w:tr w:rsidR="00771AA2" w14:paraId="65121934" w14:textId="77777777" w:rsidTr="00585A28">
        <w:tc>
          <w:tcPr>
            <w:tcW w:w="1301" w:type="pct"/>
          </w:tcPr>
          <w:p w14:paraId="51F42767" w14:textId="414DD725" w:rsidR="00771AA2" w:rsidRDefault="003D0447" w:rsidP="00771AA2">
            <w:pPr>
              <w:rPr>
                <w:lang w:eastAsia="zh-CN"/>
              </w:rPr>
            </w:pPr>
            <w:r>
              <w:rPr>
                <w:lang w:eastAsia="zh-CN"/>
              </w:rPr>
              <w:t>shortMsg</w:t>
            </w:r>
            <w:r w:rsidR="0036614A">
              <w:rPr>
                <w:lang w:eastAsia="zh-CN"/>
              </w:rPr>
              <w:t>Codes</w:t>
            </w:r>
          </w:p>
        </w:tc>
        <w:tc>
          <w:tcPr>
            <w:tcW w:w="594" w:type="pct"/>
          </w:tcPr>
          <w:p w14:paraId="1E9868F2" w14:textId="4E1A4742" w:rsidR="00771AA2" w:rsidRDefault="003D0447" w:rsidP="00771AA2">
            <w:pPr>
              <w:rPr>
                <w:lang w:eastAsia="zh-CN"/>
              </w:rPr>
            </w:pPr>
            <w:r>
              <w:rPr>
                <w:lang w:eastAsia="zh-CN"/>
              </w:rPr>
              <w:t>_text</w:t>
            </w:r>
          </w:p>
        </w:tc>
        <w:tc>
          <w:tcPr>
            <w:tcW w:w="3105" w:type="pct"/>
          </w:tcPr>
          <w:p w14:paraId="57FECD2D" w14:textId="4E1214EB" w:rsidR="00771AA2" w:rsidRDefault="00771AA2" w:rsidP="00771AA2">
            <w:r>
              <w:rPr>
                <w:rFonts w:hint="eastAsia"/>
                <w:lang w:eastAsia="zh-CN"/>
              </w:rPr>
              <w:t>短信</w:t>
            </w:r>
            <w:r w:rsidR="00DE3A30">
              <w:rPr>
                <w:rFonts w:hint="eastAsia"/>
                <w:lang w:eastAsia="zh-CN"/>
              </w:rPr>
              <w:t>通知</w:t>
            </w:r>
          </w:p>
        </w:tc>
      </w:tr>
      <w:tr w:rsidR="00771AA2" w14:paraId="53CADB5D" w14:textId="77777777" w:rsidTr="00585A28">
        <w:tc>
          <w:tcPr>
            <w:tcW w:w="1301" w:type="pct"/>
          </w:tcPr>
          <w:p w14:paraId="6C38C25E" w14:textId="782EA83C" w:rsidR="00771AA2" w:rsidRDefault="003D0447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hone</w:t>
            </w:r>
            <w:r w:rsidR="0036614A">
              <w:rPr>
                <w:lang w:eastAsia="zh-CN"/>
              </w:rPr>
              <w:t>Codes</w:t>
            </w:r>
          </w:p>
        </w:tc>
        <w:tc>
          <w:tcPr>
            <w:tcW w:w="594" w:type="pct"/>
          </w:tcPr>
          <w:p w14:paraId="58858DBA" w14:textId="1BBD1865" w:rsidR="00771AA2" w:rsidRDefault="003D0447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_</w:t>
            </w:r>
            <w:r>
              <w:rPr>
                <w:lang w:eastAsia="zh-CN"/>
              </w:rPr>
              <w:t>text</w:t>
            </w:r>
          </w:p>
        </w:tc>
        <w:tc>
          <w:tcPr>
            <w:tcW w:w="3105" w:type="pct"/>
          </w:tcPr>
          <w:p w14:paraId="169B02E5" w14:textId="26B960E7" w:rsidR="00771AA2" w:rsidRDefault="00771AA2" w:rsidP="00771AA2">
            <w:r>
              <w:rPr>
                <w:rFonts w:hint="eastAsia"/>
                <w:lang w:eastAsia="zh-CN"/>
              </w:rPr>
              <w:t>电话</w:t>
            </w:r>
            <w:r w:rsidR="00DE3A30">
              <w:rPr>
                <w:rFonts w:hint="eastAsia"/>
                <w:lang w:eastAsia="zh-CN"/>
              </w:rPr>
              <w:t>通知</w:t>
            </w:r>
          </w:p>
        </w:tc>
      </w:tr>
      <w:tr w:rsidR="003D0447" w14:paraId="4B004784" w14:textId="77777777" w:rsidTr="00585A28">
        <w:tc>
          <w:tcPr>
            <w:tcW w:w="1301" w:type="pct"/>
          </w:tcPr>
          <w:p w14:paraId="2D94D12D" w14:textId="2EEFBE40" w:rsidR="003D0447" w:rsidRDefault="003D0447" w:rsidP="003D0447">
            <w:r>
              <w:t>createTime</w:t>
            </w:r>
          </w:p>
        </w:tc>
        <w:tc>
          <w:tcPr>
            <w:tcW w:w="594" w:type="pct"/>
          </w:tcPr>
          <w:p w14:paraId="41296711" w14:textId="3E6263D5" w:rsidR="003D0447" w:rsidRDefault="003D0447" w:rsidP="003D0447">
            <w:r>
              <w:t>int64</w:t>
            </w:r>
          </w:p>
        </w:tc>
        <w:tc>
          <w:tcPr>
            <w:tcW w:w="3105" w:type="pct"/>
          </w:tcPr>
          <w:p w14:paraId="6C63C819" w14:textId="5F9CC043" w:rsidR="003D0447" w:rsidRDefault="003D0447" w:rsidP="003D0447">
            <w:r>
              <w:t>创建时间</w:t>
            </w:r>
          </w:p>
        </w:tc>
      </w:tr>
      <w:tr w:rsidR="003D0447" w14:paraId="1F79661A" w14:textId="77777777" w:rsidTr="00585A28">
        <w:tc>
          <w:tcPr>
            <w:tcW w:w="1301" w:type="pct"/>
          </w:tcPr>
          <w:p w14:paraId="73BE9C0B" w14:textId="1B88BB09" w:rsidR="003D0447" w:rsidRDefault="003D0447" w:rsidP="003D0447">
            <w:r>
              <w:t>createUser</w:t>
            </w:r>
          </w:p>
        </w:tc>
        <w:tc>
          <w:tcPr>
            <w:tcW w:w="594" w:type="pct"/>
          </w:tcPr>
          <w:p w14:paraId="7275369F" w14:textId="677C02F0" w:rsidR="003D0447" w:rsidRDefault="003D0447" w:rsidP="003D0447">
            <w:r>
              <w:t>text</w:t>
            </w:r>
          </w:p>
        </w:tc>
        <w:tc>
          <w:tcPr>
            <w:tcW w:w="3105" w:type="pct"/>
          </w:tcPr>
          <w:p w14:paraId="15BD6FDE" w14:textId="1B8993A5" w:rsidR="003D0447" w:rsidRDefault="003D0447" w:rsidP="003D0447">
            <w:r>
              <w:t>创建人</w:t>
            </w:r>
          </w:p>
        </w:tc>
      </w:tr>
      <w:tr w:rsidR="003D0447" w14:paraId="1B1D635A" w14:textId="77777777" w:rsidTr="00585A28">
        <w:tc>
          <w:tcPr>
            <w:tcW w:w="1301" w:type="pct"/>
          </w:tcPr>
          <w:p w14:paraId="65C360A9" w14:textId="07F1EE59" w:rsidR="003D0447" w:rsidRDefault="003D0447" w:rsidP="003D0447">
            <w:r>
              <w:t>updateTime</w:t>
            </w:r>
          </w:p>
        </w:tc>
        <w:tc>
          <w:tcPr>
            <w:tcW w:w="594" w:type="pct"/>
          </w:tcPr>
          <w:p w14:paraId="136017F4" w14:textId="675171CB" w:rsidR="003D0447" w:rsidRDefault="003D0447" w:rsidP="003D0447">
            <w:r>
              <w:t>int64</w:t>
            </w:r>
          </w:p>
        </w:tc>
        <w:tc>
          <w:tcPr>
            <w:tcW w:w="3105" w:type="pct"/>
          </w:tcPr>
          <w:p w14:paraId="688395F9" w14:textId="3A87720E" w:rsidR="003D0447" w:rsidRDefault="003D0447" w:rsidP="003D0447">
            <w:r>
              <w:t>更新时间</w:t>
            </w:r>
          </w:p>
        </w:tc>
      </w:tr>
      <w:tr w:rsidR="003D0447" w14:paraId="11ADBF3F" w14:textId="77777777" w:rsidTr="00585A28">
        <w:tc>
          <w:tcPr>
            <w:tcW w:w="1301" w:type="pct"/>
          </w:tcPr>
          <w:p w14:paraId="0BB86932" w14:textId="792F5FD8" w:rsidR="003D0447" w:rsidRDefault="003D0447" w:rsidP="003D0447">
            <w:r>
              <w:t>updateUser</w:t>
            </w:r>
          </w:p>
        </w:tc>
        <w:tc>
          <w:tcPr>
            <w:tcW w:w="594" w:type="pct"/>
          </w:tcPr>
          <w:p w14:paraId="3CA85F56" w14:textId="297CDCBA" w:rsidR="003D0447" w:rsidRDefault="003D0447" w:rsidP="003D0447">
            <w:r>
              <w:t>text</w:t>
            </w:r>
          </w:p>
        </w:tc>
        <w:tc>
          <w:tcPr>
            <w:tcW w:w="3105" w:type="pct"/>
          </w:tcPr>
          <w:p w14:paraId="225E2B3E" w14:textId="362C9DC4" w:rsidR="003D0447" w:rsidRDefault="003D0447" w:rsidP="003D0447">
            <w:r>
              <w:t>更新人</w:t>
            </w:r>
          </w:p>
        </w:tc>
      </w:tr>
    </w:tbl>
    <w:p w14:paraId="130F852E" w14:textId="77777777" w:rsidR="00967BE2" w:rsidRDefault="00967BE2" w:rsidP="005A5868">
      <w:pPr>
        <w:pStyle w:val="FirstParagraph"/>
        <w:rPr>
          <w:lang w:eastAsia="zh-CN"/>
        </w:rPr>
      </w:pPr>
    </w:p>
    <w:p w14:paraId="04222595" w14:textId="5FC8FB02" w:rsidR="00967BE2" w:rsidRDefault="00967BE2" w:rsidP="00967BE2">
      <w:pPr>
        <w:pStyle w:val="2"/>
      </w:pPr>
      <w:bookmarkStart w:id="1" w:name="通知内容方案"/>
      <w:r>
        <w:t>3.通知方案</w:t>
      </w:r>
      <w:bookmarkEnd w:id="1"/>
    </w:p>
    <w:p w14:paraId="142C458D" w14:textId="742C9160" w:rsidR="005A5868" w:rsidRDefault="005A5868" w:rsidP="005A5868">
      <w:pPr>
        <w:pStyle w:val="FirstParagraph"/>
      </w:pPr>
      <w:r>
        <w:t>表名：notice_</w:t>
      </w:r>
      <w:r w:rsidR="00C37262">
        <w:t>schem</w:t>
      </w:r>
      <w:r w:rsidR="0036614A">
        <w:rPr>
          <w:rFonts w:hint="eastAsia"/>
          <w:lang w:eastAsia="zh-CN"/>
        </w:rPr>
        <w:t>e</w:t>
      </w:r>
    </w:p>
    <w:p w14:paraId="01750061" w14:textId="77777777" w:rsidR="005A5868" w:rsidRDefault="005A5868" w:rsidP="005A5868">
      <w:pPr>
        <w:pStyle w:val="af"/>
      </w:pPr>
      <w:r>
        <w:t>表结构</w:t>
      </w:r>
    </w:p>
    <w:tbl>
      <w:tblPr>
        <w:tblStyle w:val="Table"/>
        <w:tblW w:w="4638" w:type="pct"/>
        <w:tblLook w:val="07C0" w:firstRow="0" w:lastRow="1" w:firstColumn="1" w:lastColumn="1" w:noHBand="1" w:noVBand="1"/>
      </w:tblPr>
      <w:tblGrid>
        <w:gridCol w:w="1853"/>
        <w:gridCol w:w="1089"/>
        <w:gridCol w:w="4963"/>
      </w:tblGrid>
      <w:tr w:rsidR="005A5868" w14:paraId="6A737F59" w14:textId="77777777" w:rsidTr="000C6410">
        <w:tc>
          <w:tcPr>
            <w:tcW w:w="1172" w:type="pct"/>
          </w:tcPr>
          <w:p w14:paraId="009C27AA" w14:textId="77777777" w:rsidR="005A5868" w:rsidRDefault="005A5868" w:rsidP="001E0888">
            <w:r>
              <w:t>字段</w:t>
            </w:r>
          </w:p>
        </w:tc>
        <w:tc>
          <w:tcPr>
            <w:tcW w:w="689" w:type="pct"/>
          </w:tcPr>
          <w:p w14:paraId="01AA4E80" w14:textId="77777777" w:rsidR="005A5868" w:rsidRDefault="005A5868" w:rsidP="001E0888">
            <w:r>
              <w:t>类型</w:t>
            </w:r>
          </w:p>
        </w:tc>
        <w:tc>
          <w:tcPr>
            <w:tcW w:w="3139" w:type="pct"/>
          </w:tcPr>
          <w:p w14:paraId="7D9223C7" w14:textId="77777777" w:rsidR="005A5868" w:rsidRDefault="005A5868" w:rsidP="001E0888">
            <w:r>
              <w:t>释义</w:t>
            </w:r>
          </w:p>
        </w:tc>
      </w:tr>
      <w:tr w:rsidR="005A5868" w14:paraId="720C0B92" w14:textId="77777777" w:rsidTr="000C6410">
        <w:tc>
          <w:tcPr>
            <w:tcW w:w="1172" w:type="pct"/>
          </w:tcPr>
          <w:p w14:paraId="6BE970D7" w14:textId="5F0F19BB" w:rsidR="005A5868" w:rsidRDefault="00070E02" w:rsidP="001E0888">
            <w:r>
              <w:rPr>
                <w:rFonts w:hint="eastAsia"/>
                <w:lang w:eastAsia="zh-CN"/>
              </w:rPr>
              <w:t>scheme</w:t>
            </w:r>
            <w:r w:rsidR="005A5868">
              <w:t>Id</w:t>
            </w:r>
          </w:p>
        </w:tc>
        <w:tc>
          <w:tcPr>
            <w:tcW w:w="689" w:type="pct"/>
          </w:tcPr>
          <w:p w14:paraId="759ADD71" w14:textId="77777777" w:rsidR="005A5868" w:rsidRDefault="005A5868" w:rsidP="001E0888">
            <w:r>
              <w:t>uuid</w:t>
            </w:r>
          </w:p>
        </w:tc>
        <w:tc>
          <w:tcPr>
            <w:tcW w:w="3139" w:type="pct"/>
          </w:tcPr>
          <w:p w14:paraId="512E2346" w14:textId="77777777" w:rsidR="005A5868" w:rsidRDefault="005A5868" w:rsidP="001E0888">
            <w:r>
              <w:t>方案id</w:t>
            </w:r>
          </w:p>
        </w:tc>
      </w:tr>
      <w:tr w:rsidR="00070E02" w14:paraId="55505F60" w14:textId="77777777" w:rsidTr="000C6410">
        <w:tc>
          <w:tcPr>
            <w:tcW w:w="1172" w:type="pct"/>
          </w:tcPr>
          <w:p w14:paraId="428E040D" w14:textId="25A4709B" w:rsidR="00070E02" w:rsidRDefault="00070E02" w:rsidP="00070E02">
            <w:r>
              <w:rPr>
                <w:rFonts w:hint="eastAsia"/>
                <w:lang w:eastAsia="zh-CN"/>
              </w:rPr>
              <w:t>scheme</w:t>
            </w:r>
            <w:r>
              <w:t>Name</w:t>
            </w:r>
          </w:p>
        </w:tc>
        <w:tc>
          <w:tcPr>
            <w:tcW w:w="689" w:type="pct"/>
          </w:tcPr>
          <w:p w14:paraId="5D3E450E" w14:textId="3080BADC" w:rsidR="00070E02" w:rsidRDefault="00070E02" w:rsidP="00070E02">
            <w:r>
              <w:t>text</w:t>
            </w:r>
          </w:p>
        </w:tc>
        <w:tc>
          <w:tcPr>
            <w:tcW w:w="3139" w:type="pct"/>
          </w:tcPr>
          <w:p w14:paraId="38EC1E3A" w14:textId="558D4783" w:rsidR="00070E02" w:rsidRDefault="00070E02" w:rsidP="00070E02">
            <w:r>
              <w:t>方案名称</w:t>
            </w:r>
          </w:p>
        </w:tc>
      </w:tr>
      <w:tr w:rsidR="00070E02" w14:paraId="6CBDC41B" w14:textId="77777777" w:rsidTr="000C6410">
        <w:tc>
          <w:tcPr>
            <w:tcW w:w="1172" w:type="pct"/>
          </w:tcPr>
          <w:p w14:paraId="1DFCC98E" w14:textId="0A84140F" w:rsidR="00070E02" w:rsidRDefault="00070E02" w:rsidP="00070E02">
            <w:r w:rsidRPr="00C37262">
              <w:rPr>
                <w:rFonts w:hint="eastAsia"/>
                <w:color w:val="FF0000"/>
                <w:lang w:eastAsia="zh-CN"/>
              </w:rPr>
              <w:t>o</w:t>
            </w:r>
            <w:r w:rsidRPr="00C37262">
              <w:rPr>
                <w:color w:val="FF0000"/>
                <w:lang w:eastAsia="zh-CN"/>
              </w:rPr>
              <w:t>rgId</w:t>
            </w:r>
          </w:p>
        </w:tc>
        <w:tc>
          <w:tcPr>
            <w:tcW w:w="689" w:type="pct"/>
          </w:tcPr>
          <w:p w14:paraId="05CD1C63" w14:textId="08024CCF" w:rsidR="00070E02" w:rsidRDefault="00070E02" w:rsidP="00070E02">
            <w:r w:rsidRPr="00C37262">
              <w:rPr>
                <w:rFonts w:hint="eastAsia"/>
                <w:color w:val="FF0000"/>
                <w:lang w:eastAsia="zh-CN"/>
              </w:rPr>
              <w:t>u</w:t>
            </w:r>
            <w:r w:rsidRPr="00C37262">
              <w:rPr>
                <w:color w:val="FF0000"/>
                <w:lang w:eastAsia="zh-CN"/>
              </w:rPr>
              <w:t>uid</w:t>
            </w:r>
          </w:p>
        </w:tc>
        <w:tc>
          <w:tcPr>
            <w:tcW w:w="3139" w:type="pct"/>
          </w:tcPr>
          <w:p w14:paraId="28C6C69A" w14:textId="5B494E01" w:rsidR="00070E02" w:rsidRDefault="00070E02" w:rsidP="00070E02">
            <w:r w:rsidRPr="00C37262">
              <w:rPr>
                <w:rFonts w:hint="eastAsia"/>
                <w:color w:val="FF0000"/>
                <w:lang w:eastAsia="zh-CN"/>
              </w:rPr>
              <w:t>机构id</w:t>
            </w:r>
          </w:p>
        </w:tc>
      </w:tr>
      <w:tr w:rsidR="00070E02" w14:paraId="66F84286" w14:textId="77777777" w:rsidTr="000C6410">
        <w:tc>
          <w:tcPr>
            <w:tcW w:w="1172" w:type="pct"/>
          </w:tcPr>
          <w:p w14:paraId="5324C365" w14:textId="45D2A03D" w:rsidR="00070E02" w:rsidRDefault="00070E02" w:rsidP="00070E02">
            <w:r>
              <w:t>productCode</w:t>
            </w:r>
          </w:p>
        </w:tc>
        <w:tc>
          <w:tcPr>
            <w:tcW w:w="689" w:type="pct"/>
          </w:tcPr>
          <w:p w14:paraId="4468CE23" w14:textId="3C5A22CC" w:rsidR="00070E02" w:rsidRDefault="00070E02" w:rsidP="00070E02">
            <w:r>
              <w:t>text</w:t>
            </w:r>
          </w:p>
        </w:tc>
        <w:tc>
          <w:tcPr>
            <w:tcW w:w="3139" w:type="pct"/>
          </w:tcPr>
          <w:p w14:paraId="03B8E365" w14:textId="68F5AF65" w:rsidR="00070E02" w:rsidRDefault="00070E02" w:rsidP="00070E02">
            <w:r>
              <w:t>产品类型(海浪seaWave、海潮seaTide)</w:t>
            </w:r>
          </w:p>
        </w:tc>
      </w:tr>
      <w:tr w:rsidR="00070E02" w14:paraId="3815A1B8" w14:textId="77777777" w:rsidTr="000C6410">
        <w:tc>
          <w:tcPr>
            <w:tcW w:w="1172" w:type="pct"/>
          </w:tcPr>
          <w:p w14:paraId="76A7982B" w14:textId="3E5E971D" w:rsidR="00070E02" w:rsidRPr="007304B0" w:rsidRDefault="00070E02" w:rsidP="00070E02">
            <w:pPr>
              <w:rPr>
                <w:color w:val="FF0000"/>
                <w:lang w:eastAsia="zh-CN"/>
              </w:rPr>
            </w:pPr>
            <w:r w:rsidRPr="007304B0">
              <w:rPr>
                <w:rFonts w:hint="eastAsia"/>
                <w:color w:val="FF0000"/>
                <w:lang w:eastAsia="zh-CN"/>
              </w:rPr>
              <w:t>t</w:t>
            </w:r>
            <w:r w:rsidRPr="007304B0">
              <w:rPr>
                <w:color w:val="FF0000"/>
                <w:lang w:eastAsia="zh-CN"/>
              </w:rPr>
              <w:t>emplateId</w:t>
            </w:r>
          </w:p>
        </w:tc>
        <w:tc>
          <w:tcPr>
            <w:tcW w:w="689" w:type="pct"/>
          </w:tcPr>
          <w:p w14:paraId="16859F56" w14:textId="1BCB53EE" w:rsidR="00070E02" w:rsidRPr="007304B0" w:rsidRDefault="00070E02" w:rsidP="00070E02">
            <w:pPr>
              <w:rPr>
                <w:color w:val="FF0000"/>
                <w:lang w:eastAsia="zh-CN"/>
              </w:rPr>
            </w:pPr>
            <w:r w:rsidRPr="007304B0">
              <w:rPr>
                <w:rFonts w:hint="eastAsia"/>
                <w:color w:val="FF0000"/>
                <w:lang w:eastAsia="zh-CN"/>
              </w:rPr>
              <w:t>u</w:t>
            </w:r>
            <w:r w:rsidRPr="007304B0">
              <w:rPr>
                <w:color w:val="FF0000"/>
                <w:lang w:eastAsia="zh-CN"/>
              </w:rPr>
              <w:t>uid</w:t>
            </w:r>
          </w:p>
        </w:tc>
        <w:tc>
          <w:tcPr>
            <w:tcW w:w="3139" w:type="pct"/>
          </w:tcPr>
          <w:p w14:paraId="1F3E6782" w14:textId="2C16C289" w:rsidR="00070E02" w:rsidRPr="007304B0" w:rsidRDefault="00070E02" w:rsidP="00070E02">
            <w:pPr>
              <w:rPr>
                <w:color w:val="FF0000"/>
              </w:rPr>
            </w:pPr>
            <w:r w:rsidRPr="007304B0">
              <w:rPr>
                <w:rFonts w:hint="eastAsia"/>
                <w:color w:val="FF0000"/>
                <w:lang w:eastAsia="zh-CN"/>
              </w:rPr>
              <w:t>关联模板id</w:t>
            </w:r>
          </w:p>
        </w:tc>
      </w:tr>
      <w:tr w:rsidR="00070E02" w14:paraId="2DC02568" w14:textId="77777777" w:rsidTr="000C6410">
        <w:tc>
          <w:tcPr>
            <w:tcW w:w="1172" w:type="pct"/>
          </w:tcPr>
          <w:p w14:paraId="5D1D0EA8" w14:textId="207EACD5" w:rsidR="00070E02" w:rsidRDefault="00C65A40" w:rsidP="00070E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ole</w:t>
            </w:r>
            <w:r w:rsidR="0036614A">
              <w:rPr>
                <w:lang w:eastAsia="zh-CN"/>
              </w:rPr>
              <w:t>I</w:t>
            </w:r>
            <w:r>
              <w:rPr>
                <w:lang w:eastAsia="zh-CN"/>
              </w:rPr>
              <w:t>d</w:t>
            </w:r>
            <w:r w:rsidR="0036614A">
              <w:rPr>
                <w:lang w:eastAsia="zh-CN"/>
              </w:rPr>
              <w:t>s</w:t>
            </w:r>
          </w:p>
        </w:tc>
        <w:tc>
          <w:tcPr>
            <w:tcW w:w="689" w:type="pct"/>
          </w:tcPr>
          <w:p w14:paraId="3EC82629" w14:textId="39C96F5A" w:rsidR="00070E02" w:rsidRDefault="00C65A40" w:rsidP="00070E02">
            <w:pPr>
              <w:rPr>
                <w:lang w:eastAsia="zh-CN"/>
              </w:rPr>
            </w:pPr>
            <w:r>
              <w:rPr>
                <w:lang w:eastAsia="zh-CN"/>
              </w:rPr>
              <w:t>_</w:t>
            </w: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xt</w:t>
            </w:r>
          </w:p>
        </w:tc>
        <w:tc>
          <w:tcPr>
            <w:tcW w:w="3139" w:type="pct"/>
          </w:tcPr>
          <w:p w14:paraId="1F6CD8A6" w14:textId="5F30B25A" w:rsidR="00070E02" w:rsidRDefault="007D5D4F" w:rsidP="00070E02">
            <w:r>
              <w:rPr>
                <w:rFonts w:hint="eastAsia"/>
                <w:lang w:eastAsia="zh-CN"/>
              </w:rPr>
              <w:t>方案下角色列表</w:t>
            </w:r>
          </w:p>
        </w:tc>
      </w:tr>
      <w:tr w:rsidR="00070E02" w14:paraId="4FFF72C9" w14:textId="77777777" w:rsidTr="000C6410">
        <w:tc>
          <w:tcPr>
            <w:tcW w:w="1172" w:type="pct"/>
          </w:tcPr>
          <w:p w14:paraId="7BD033E2" w14:textId="79952F35" w:rsidR="00070E02" w:rsidRDefault="00C65A40" w:rsidP="00070E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u</w:t>
            </w:r>
            <w:r>
              <w:rPr>
                <w:lang w:eastAsia="zh-CN"/>
              </w:rPr>
              <w:t>ser</w:t>
            </w:r>
            <w:r w:rsidR="0036614A">
              <w:rPr>
                <w:lang w:eastAsia="zh-CN"/>
              </w:rPr>
              <w:t>I</w:t>
            </w:r>
            <w:r>
              <w:rPr>
                <w:lang w:eastAsia="zh-CN"/>
              </w:rPr>
              <w:t>d</w:t>
            </w:r>
            <w:r w:rsidR="0036614A">
              <w:rPr>
                <w:lang w:eastAsia="zh-CN"/>
              </w:rPr>
              <w:t>s</w:t>
            </w:r>
          </w:p>
        </w:tc>
        <w:tc>
          <w:tcPr>
            <w:tcW w:w="689" w:type="pct"/>
          </w:tcPr>
          <w:p w14:paraId="7D635A70" w14:textId="135DD341" w:rsidR="00070E02" w:rsidRDefault="00C65A40" w:rsidP="00070E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_</w:t>
            </w:r>
            <w:r>
              <w:rPr>
                <w:lang w:eastAsia="zh-CN"/>
              </w:rPr>
              <w:t>text</w:t>
            </w:r>
          </w:p>
        </w:tc>
        <w:tc>
          <w:tcPr>
            <w:tcW w:w="3139" w:type="pct"/>
          </w:tcPr>
          <w:p w14:paraId="679165E8" w14:textId="773BEC1D" w:rsidR="00070E02" w:rsidRDefault="007D5D4F" w:rsidP="00070E02">
            <w:r>
              <w:rPr>
                <w:rFonts w:hint="eastAsia"/>
                <w:lang w:eastAsia="zh-CN"/>
              </w:rPr>
              <w:t>方案下用户列表</w:t>
            </w:r>
          </w:p>
        </w:tc>
      </w:tr>
      <w:tr w:rsidR="00070E02" w14:paraId="4AF1C358" w14:textId="77777777" w:rsidTr="000C6410">
        <w:tc>
          <w:tcPr>
            <w:tcW w:w="1172" w:type="pct"/>
          </w:tcPr>
          <w:p w14:paraId="5709D3A6" w14:textId="3D6E0E89" w:rsidR="00070E02" w:rsidRPr="003D0447" w:rsidRDefault="00C65A40" w:rsidP="00070E02">
            <w:pPr>
              <w:rPr>
                <w:color w:val="FF0000"/>
                <w:lang w:eastAsia="zh-CN"/>
              </w:rPr>
            </w:pPr>
            <w:r w:rsidRPr="003D0447">
              <w:rPr>
                <w:rFonts w:hint="eastAsia"/>
                <w:color w:val="FF0000"/>
                <w:lang w:eastAsia="zh-CN"/>
              </w:rPr>
              <w:t>e</w:t>
            </w:r>
            <w:r w:rsidRPr="003D0447">
              <w:rPr>
                <w:color w:val="FF0000"/>
                <w:lang w:eastAsia="zh-CN"/>
              </w:rPr>
              <w:t>nabled</w:t>
            </w:r>
          </w:p>
        </w:tc>
        <w:tc>
          <w:tcPr>
            <w:tcW w:w="689" w:type="pct"/>
          </w:tcPr>
          <w:p w14:paraId="2F09602C" w14:textId="0E654C61" w:rsidR="00070E02" w:rsidRPr="003D0447" w:rsidRDefault="00C65A40" w:rsidP="00070E02">
            <w:pPr>
              <w:rPr>
                <w:color w:val="FF0000"/>
                <w:lang w:eastAsia="zh-CN"/>
              </w:rPr>
            </w:pPr>
            <w:r w:rsidRPr="003D0447">
              <w:rPr>
                <w:rFonts w:hint="eastAsia"/>
                <w:color w:val="FF0000"/>
                <w:lang w:eastAsia="zh-CN"/>
              </w:rPr>
              <w:t>b</w:t>
            </w:r>
            <w:r w:rsidRPr="003D0447">
              <w:rPr>
                <w:color w:val="FF0000"/>
                <w:lang w:eastAsia="zh-CN"/>
              </w:rPr>
              <w:t>ool</w:t>
            </w:r>
          </w:p>
        </w:tc>
        <w:tc>
          <w:tcPr>
            <w:tcW w:w="3139" w:type="pct"/>
          </w:tcPr>
          <w:p w14:paraId="15BB3BCC" w14:textId="04EFC476" w:rsidR="00C65A40" w:rsidRPr="003D0447" w:rsidRDefault="00C65A40" w:rsidP="00070E02">
            <w:pPr>
              <w:rPr>
                <w:color w:val="FF0000"/>
                <w:lang w:eastAsia="zh-CN"/>
              </w:rPr>
            </w:pPr>
            <w:r w:rsidRPr="003D0447">
              <w:rPr>
                <w:rFonts w:hint="eastAsia"/>
                <w:color w:val="FF0000"/>
                <w:lang w:eastAsia="zh-CN"/>
              </w:rPr>
              <w:t xml:space="preserve">是否启用（0：启用 </w:t>
            </w:r>
            <w:r w:rsidRPr="003D0447">
              <w:rPr>
                <w:color w:val="FF0000"/>
                <w:lang w:eastAsia="zh-CN"/>
              </w:rPr>
              <w:t xml:space="preserve">  1</w:t>
            </w:r>
            <w:r w:rsidRPr="003D0447">
              <w:rPr>
                <w:rFonts w:hint="eastAsia"/>
                <w:color w:val="FF0000"/>
                <w:lang w:eastAsia="zh-CN"/>
              </w:rPr>
              <w:t>：禁用）</w:t>
            </w:r>
          </w:p>
        </w:tc>
      </w:tr>
      <w:tr w:rsidR="000056D3" w14:paraId="498F6A8F" w14:textId="77777777" w:rsidTr="000C6410">
        <w:tc>
          <w:tcPr>
            <w:tcW w:w="1172" w:type="pct"/>
          </w:tcPr>
          <w:p w14:paraId="2408705C" w14:textId="1007C34D" w:rsidR="000056D3" w:rsidRPr="003D0447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t>schemeType</w:t>
            </w:r>
          </w:p>
        </w:tc>
        <w:tc>
          <w:tcPr>
            <w:tcW w:w="689" w:type="pct"/>
          </w:tcPr>
          <w:p w14:paraId="72CB35BD" w14:textId="4014F8D4" w:rsidR="000056D3" w:rsidRPr="003D0447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i</w:t>
            </w:r>
            <w:r>
              <w:rPr>
                <w:color w:val="FF0000"/>
                <w:lang w:eastAsia="zh-CN"/>
              </w:rPr>
              <w:t>nt</w:t>
            </w:r>
          </w:p>
        </w:tc>
        <w:tc>
          <w:tcPr>
            <w:tcW w:w="3139" w:type="pct"/>
          </w:tcPr>
          <w:p w14:paraId="39717965" w14:textId="77777777" w:rsidR="000056D3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方案类型</w:t>
            </w:r>
          </w:p>
          <w:p w14:paraId="422E5887" w14:textId="0C6927F5" w:rsidR="000056D3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：</w:t>
            </w:r>
            <w:r w:rsidR="00DB5A39">
              <w:rPr>
                <w:rFonts w:hint="eastAsia"/>
                <w:color w:val="FF0000"/>
                <w:lang w:eastAsia="zh-CN"/>
              </w:rPr>
              <w:t>运维人员</w:t>
            </w:r>
          </w:p>
          <w:p w14:paraId="51368590" w14:textId="496BD567" w:rsidR="000056D3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：</w:t>
            </w:r>
            <w:r w:rsidR="00DB5A39">
              <w:rPr>
                <w:rFonts w:hint="eastAsia"/>
                <w:color w:val="FF0000"/>
                <w:lang w:eastAsia="zh-CN"/>
              </w:rPr>
              <w:t>默认方案</w:t>
            </w:r>
          </w:p>
          <w:p w14:paraId="78D975F7" w14:textId="3D40ED03" w:rsidR="000056D3" w:rsidRPr="003D0447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</w:t>
            </w:r>
            <w:r w:rsidR="00DB5A39">
              <w:rPr>
                <w:rFonts w:hint="eastAsia"/>
                <w:color w:val="FF0000"/>
                <w:lang w:eastAsia="zh-CN"/>
              </w:rPr>
              <w:t>：自定义方案</w:t>
            </w:r>
          </w:p>
        </w:tc>
      </w:tr>
      <w:tr w:rsidR="003D0447" w14:paraId="2FE63FDD" w14:textId="77777777" w:rsidTr="000C6410">
        <w:tc>
          <w:tcPr>
            <w:tcW w:w="1172" w:type="pct"/>
          </w:tcPr>
          <w:p w14:paraId="66DEC8C8" w14:textId="3149D66B" w:rsidR="003D0447" w:rsidRDefault="003D0447" w:rsidP="003D0447">
            <w:r>
              <w:t>createTime</w:t>
            </w:r>
          </w:p>
        </w:tc>
        <w:tc>
          <w:tcPr>
            <w:tcW w:w="689" w:type="pct"/>
          </w:tcPr>
          <w:p w14:paraId="0BC98AC2" w14:textId="78B392FF" w:rsidR="003D0447" w:rsidRDefault="003D0447" w:rsidP="003D0447">
            <w:r>
              <w:t>int64</w:t>
            </w:r>
          </w:p>
        </w:tc>
        <w:tc>
          <w:tcPr>
            <w:tcW w:w="3139" w:type="pct"/>
          </w:tcPr>
          <w:p w14:paraId="4DDCEFBF" w14:textId="1C1B2F75" w:rsidR="003D0447" w:rsidRDefault="003D0447" w:rsidP="003D0447">
            <w:r>
              <w:t>创建时间</w:t>
            </w:r>
          </w:p>
        </w:tc>
      </w:tr>
      <w:tr w:rsidR="003D0447" w14:paraId="5F3FDFDA" w14:textId="77777777" w:rsidTr="000C6410">
        <w:tc>
          <w:tcPr>
            <w:tcW w:w="1172" w:type="pct"/>
          </w:tcPr>
          <w:p w14:paraId="3299102B" w14:textId="59F867DB" w:rsidR="003D0447" w:rsidRDefault="003D0447" w:rsidP="003D0447">
            <w:r>
              <w:t>createUser</w:t>
            </w:r>
          </w:p>
        </w:tc>
        <w:tc>
          <w:tcPr>
            <w:tcW w:w="689" w:type="pct"/>
          </w:tcPr>
          <w:p w14:paraId="350DFF23" w14:textId="29B519EC" w:rsidR="003D0447" w:rsidRDefault="003D0447" w:rsidP="003D0447">
            <w:r>
              <w:t>text</w:t>
            </w:r>
          </w:p>
        </w:tc>
        <w:tc>
          <w:tcPr>
            <w:tcW w:w="3139" w:type="pct"/>
          </w:tcPr>
          <w:p w14:paraId="7501C06C" w14:textId="23B032A6" w:rsidR="003D0447" w:rsidRDefault="003D0447" w:rsidP="003D0447">
            <w:r>
              <w:t>创建人</w:t>
            </w:r>
          </w:p>
        </w:tc>
      </w:tr>
      <w:tr w:rsidR="003D0447" w14:paraId="0B6AA1BF" w14:textId="77777777" w:rsidTr="000C6410">
        <w:tc>
          <w:tcPr>
            <w:tcW w:w="1172" w:type="pct"/>
          </w:tcPr>
          <w:p w14:paraId="637A2C96" w14:textId="3993E1D2" w:rsidR="003D0447" w:rsidRDefault="003D0447" w:rsidP="003D0447">
            <w:r>
              <w:t>updateTime</w:t>
            </w:r>
          </w:p>
        </w:tc>
        <w:tc>
          <w:tcPr>
            <w:tcW w:w="689" w:type="pct"/>
          </w:tcPr>
          <w:p w14:paraId="610D5A85" w14:textId="794B151F" w:rsidR="003D0447" w:rsidRDefault="003D0447" w:rsidP="003D0447">
            <w:r>
              <w:t>int64</w:t>
            </w:r>
          </w:p>
        </w:tc>
        <w:tc>
          <w:tcPr>
            <w:tcW w:w="3139" w:type="pct"/>
          </w:tcPr>
          <w:p w14:paraId="58568CF6" w14:textId="50762C50" w:rsidR="003D0447" w:rsidRDefault="003D0447" w:rsidP="003D0447">
            <w:r>
              <w:t>更新时间</w:t>
            </w:r>
          </w:p>
        </w:tc>
      </w:tr>
      <w:tr w:rsidR="003D0447" w14:paraId="267CA6D6" w14:textId="77777777" w:rsidTr="000C6410">
        <w:tc>
          <w:tcPr>
            <w:tcW w:w="1172" w:type="pct"/>
          </w:tcPr>
          <w:p w14:paraId="5294058D" w14:textId="608EE22F" w:rsidR="003D0447" w:rsidRDefault="003D0447" w:rsidP="003D0447">
            <w:r>
              <w:t>updateUser</w:t>
            </w:r>
          </w:p>
        </w:tc>
        <w:tc>
          <w:tcPr>
            <w:tcW w:w="689" w:type="pct"/>
          </w:tcPr>
          <w:p w14:paraId="13A5DCEC" w14:textId="64881F35" w:rsidR="003D0447" w:rsidRDefault="003D0447" w:rsidP="003D0447">
            <w:r>
              <w:t>text</w:t>
            </w:r>
          </w:p>
        </w:tc>
        <w:tc>
          <w:tcPr>
            <w:tcW w:w="3139" w:type="pct"/>
          </w:tcPr>
          <w:p w14:paraId="5D191662" w14:textId="552210F0" w:rsidR="003D0447" w:rsidRDefault="003D0447" w:rsidP="003D0447">
            <w:r>
              <w:t>更新人</w:t>
            </w:r>
          </w:p>
        </w:tc>
      </w:tr>
    </w:tbl>
    <w:p w14:paraId="0DE932CC" w14:textId="55707C78" w:rsidR="005A5868" w:rsidRDefault="0036614A" w:rsidP="005A5868">
      <w:pPr>
        <w:pStyle w:val="2"/>
      </w:pPr>
      <w:bookmarkStart w:id="2" w:name="通知记录主表"/>
      <w:r>
        <w:t>4</w:t>
      </w:r>
      <w:r w:rsidR="005A5868">
        <w:t>.通知记录</w:t>
      </w:r>
      <w:bookmarkEnd w:id="2"/>
    </w:p>
    <w:p w14:paraId="5763F7AF" w14:textId="324C837A" w:rsidR="009F4BC4" w:rsidRPr="009F4BC4" w:rsidRDefault="00DB5A39" w:rsidP="009F4BC4">
      <w:pPr>
        <w:rPr>
          <w:color w:val="00B0F0"/>
        </w:rPr>
      </w:pPr>
      <w:r>
        <w:rPr>
          <w:rFonts w:hint="eastAsia"/>
          <w:color w:val="00B0F0"/>
        </w:rPr>
        <w:t>产品类型、</w:t>
      </w:r>
      <w:r w:rsidR="009F4BC4" w:rsidRPr="009F4BC4">
        <w:rPr>
          <w:rFonts w:hint="eastAsia"/>
          <w:color w:val="00B0F0"/>
        </w:rPr>
        <w:t xml:space="preserve">通知类型、模块类型 </w:t>
      </w:r>
      <w:r w:rsidR="009F4BC4" w:rsidRPr="009F4BC4">
        <w:rPr>
          <w:color w:val="00B0F0"/>
        </w:rPr>
        <w:t xml:space="preserve"> </w:t>
      </w:r>
      <w:r w:rsidR="009F4BC4" w:rsidRPr="009F4BC4">
        <w:rPr>
          <w:rFonts w:hint="eastAsia"/>
          <w:color w:val="00B0F0"/>
        </w:rPr>
        <w:t>需关联通知项表</w:t>
      </w:r>
    </w:p>
    <w:p w14:paraId="48B16F75" w14:textId="77777777" w:rsidR="005A5868" w:rsidRDefault="005A5868" w:rsidP="005A5868">
      <w:pPr>
        <w:pStyle w:val="af"/>
      </w:pPr>
      <w:r>
        <w:t>表名：notice_recordHead</w:t>
      </w:r>
    </w:p>
    <w:tbl>
      <w:tblPr>
        <w:tblStyle w:val="Table"/>
        <w:tblW w:w="4638" w:type="pct"/>
        <w:tblLook w:val="07C0" w:firstRow="0" w:lastRow="1" w:firstColumn="1" w:lastColumn="1" w:noHBand="1" w:noVBand="1"/>
      </w:tblPr>
      <w:tblGrid>
        <w:gridCol w:w="1765"/>
        <w:gridCol w:w="1179"/>
        <w:gridCol w:w="4961"/>
      </w:tblGrid>
      <w:tr w:rsidR="005A5868" w14:paraId="598A7CA9" w14:textId="77777777" w:rsidTr="000C6410">
        <w:tc>
          <w:tcPr>
            <w:tcW w:w="1116" w:type="pct"/>
          </w:tcPr>
          <w:p w14:paraId="5A0DC96C" w14:textId="77777777" w:rsidR="005A5868" w:rsidRDefault="005A5868" w:rsidP="001E0888">
            <w:r>
              <w:t>字段</w:t>
            </w:r>
          </w:p>
        </w:tc>
        <w:tc>
          <w:tcPr>
            <w:tcW w:w="746" w:type="pct"/>
          </w:tcPr>
          <w:p w14:paraId="5DF51FFB" w14:textId="77777777" w:rsidR="005A5868" w:rsidRDefault="005A5868" w:rsidP="001E0888">
            <w:r>
              <w:t>类型</w:t>
            </w:r>
          </w:p>
        </w:tc>
        <w:tc>
          <w:tcPr>
            <w:tcW w:w="3138" w:type="pct"/>
          </w:tcPr>
          <w:p w14:paraId="1FD8C1AB" w14:textId="77777777" w:rsidR="005A5868" w:rsidRDefault="005A5868" w:rsidP="001E0888">
            <w:r>
              <w:t>释义</w:t>
            </w:r>
          </w:p>
        </w:tc>
      </w:tr>
      <w:tr w:rsidR="005A5868" w14:paraId="506F3D04" w14:textId="77777777" w:rsidTr="000C6410">
        <w:tc>
          <w:tcPr>
            <w:tcW w:w="1116" w:type="pct"/>
          </w:tcPr>
          <w:p w14:paraId="30DD3A6F" w14:textId="77777777" w:rsidR="005A5868" w:rsidRDefault="005A5868" w:rsidP="001E0888">
            <w:r>
              <w:t>recordId</w:t>
            </w:r>
          </w:p>
        </w:tc>
        <w:tc>
          <w:tcPr>
            <w:tcW w:w="746" w:type="pct"/>
          </w:tcPr>
          <w:p w14:paraId="32178267" w14:textId="77777777" w:rsidR="005A5868" w:rsidRDefault="005A5868" w:rsidP="001E0888">
            <w:r>
              <w:t>uuid</w:t>
            </w:r>
          </w:p>
        </w:tc>
        <w:tc>
          <w:tcPr>
            <w:tcW w:w="3138" w:type="pct"/>
          </w:tcPr>
          <w:p w14:paraId="4AF2673C" w14:textId="77777777" w:rsidR="005A5868" w:rsidRDefault="005A5868" w:rsidP="001E0888">
            <w:r>
              <w:t>通知记录id</w:t>
            </w:r>
          </w:p>
        </w:tc>
      </w:tr>
      <w:tr w:rsidR="005A5868" w14:paraId="0BBA321A" w14:textId="77777777" w:rsidTr="000C6410">
        <w:tc>
          <w:tcPr>
            <w:tcW w:w="1116" w:type="pct"/>
          </w:tcPr>
          <w:p w14:paraId="5684A296" w14:textId="77777777" w:rsidR="005A5868" w:rsidRDefault="005A5868" w:rsidP="001E0888">
            <w:r>
              <w:t>orgId</w:t>
            </w:r>
          </w:p>
        </w:tc>
        <w:tc>
          <w:tcPr>
            <w:tcW w:w="746" w:type="pct"/>
          </w:tcPr>
          <w:p w14:paraId="395E300E" w14:textId="77777777" w:rsidR="005A5868" w:rsidRDefault="005A5868" w:rsidP="001E0888">
            <w:r>
              <w:t>uuid</w:t>
            </w:r>
          </w:p>
        </w:tc>
        <w:tc>
          <w:tcPr>
            <w:tcW w:w="3138" w:type="pct"/>
          </w:tcPr>
          <w:p w14:paraId="6D666193" w14:textId="77777777" w:rsidR="005A5868" w:rsidRDefault="005A5868" w:rsidP="001E0888">
            <w:r>
              <w:t>机构类型</w:t>
            </w:r>
          </w:p>
        </w:tc>
      </w:tr>
      <w:tr w:rsidR="00411957" w14:paraId="776B6E43" w14:textId="77777777" w:rsidTr="000C6410">
        <w:tc>
          <w:tcPr>
            <w:tcW w:w="1116" w:type="pct"/>
          </w:tcPr>
          <w:p w14:paraId="211DFD99" w14:textId="4EBCF0FE" w:rsidR="00411957" w:rsidRDefault="00411957" w:rsidP="001E088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gName</w:t>
            </w:r>
          </w:p>
        </w:tc>
        <w:tc>
          <w:tcPr>
            <w:tcW w:w="746" w:type="pct"/>
          </w:tcPr>
          <w:p w14:paraId="1696AD47" w14:textId="38A405BE" w:rsidR="00411957" w:rsidRDefault="00411957" w:rsidP="001E088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xt</w:t>
            </w:r>
          </w:p>
        </w:tc>
        <w:tc>
          <w:tcPr>
            <w:tcW w:w="3138" w:type="pct"/>
          </w:tcPr>
          <w:p w14:paraId="2D823657" w14:textId="6EF0EFB0" w:rsidR="00411957" w:rsidRDefault="00411957" w:rsidP="001E088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构名称</w:t>
            </w:r>
            <w:r w:rsidR="00FA67F6">
              <w:rPr>
                <w:rFonts w:hint="eastAsia"/>
                <w:lang w:eastAsia="zh-CN"/>
              </w:rPr>
              <w:t xml:space="preserve"> </w:t>
            </w:r>
          </w:p>
        </w:tc>
      </w:tr>
      <w:tr w:rsidR="00411957" w14:paraId="47C28E0D" w14:textId="77777777" w:rsidTr="000C6410">
        <w:tc>
          <w:tcPr>
            <w:tcW w:w="1116" w:type="pct"/>
          </w:tcPr>
          <w:p w14:paraId="299E1BA8" w14:textId="3286173C" w:rsidR="00411957" w:rsidRDefault="00411957" w:rsidP="00411957">
            <w:r>
              <w:t>robotSn</w:t>
            </w:r>
          </w:p>
        </w:tc>
        <w:tc>
          <w:tcPr>
            <w:tcW w:w="746" w:type="pct"/>
          </w:tcPr>
          <w:p w14:paraId="3197C6BC" w14:textId="5D361A82" w:rsidR="00411957" w:rsidRDefault="00411957" w:rsidP="00411957">
            <w:r>
              <w:t>text</w:t>
            </w:r>
          </w:p>
        </w:tc>
        <w:tc>
          <w:tcPr>
            <w:tcW w:w="3138" w:type="pct"/>
          </w:tcPr>
          <w:p w14:paraId="26AFF7CF" w14:textId="7FA3D287" w:rsidR="00411957" w:rsidRDefault="00411957" w:rsidP="00411957">
            <w:r>
              <w:t>机器人sn</w:t>
            </w:r>
          </w:p>
        </w:tc>
      </w:tr>
      <w:tr w:rsidR="00411957" w14:paraId="43125CF1" w14:textId="77777777" w:rsidTr="000C6410">
        <w:tc>
          <w:tcPr>
            <w:tcW w:w="1116" w:type="pct"/>
          </w:tcPr>
          <w:p w14:paraId="2128CBED" w14:textId="136BF49A" w:rsidR="00411957" w:rsidRDefault="00411957" w:rsidP="00411957">
            <w:r>
              <w:rPr>
                <w:lang w:eastAsia="zh-CN"/>
              </w:rPr>
              <w:t>r</w:t>
            </w:r>
            <w:r>
              <w:rPr>
                <w:rFonts w:hint="eastAsia"/>
                <w:lang w:eastAsia="zh-CN"/>
              </w:rPr>
              <w:t>obot</w:t>
            </w:r>
            <w:r>
              <w:t>Name</w:t>
            </w:r>
          </w:p>
        </w:tc>
        <w:tc>
          <w:tcPr>
            <w:tcW w:w="746" w:type="pct"/>
          </w:tcPr>
          <w:p w14:paraId="352408A2" w14:textId="4785D1EE" w:rsidR="00411957" w:rsidRDefault="00411957" w:rsidP="0041195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xt</w:t>
            </w:r>
          </w:p>
        </w:tc>
        <w:tc>
          <w:tcPr>
            <w:tcW w:w="3138" w:type="pct"/>
          </w:tcPr>
          <w:p w14:paraId="426BF7E8" w14:textId="1A934E8C" w:rsidR="00411957" w:rsidRDefault="00411957" w:rsidP="0041195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器人名称</w:t>
            </w:r>
          </w:p>
        </w:tc>
      </w:tr>
      <w:tr w:rsidR="00D4425A" w14:paraId="5E8ABEE3" w14:textId="77777777" w:rsidTr="000C6410">
        <w:tc>
          <w:tcPr>
            <w:tcW w:w="1116" w:type="pct"/>
          </w:tcPr>
          <w:p w14:paraId="7BDF3697" w14:textId="79E11A78" w:rsidR="00D4425A" w:rsidRPr="00D4425A" w:rsidRDefault="00D4425A" w:rsidP="00411957">
            <w:pPr>
              <w:rPr>
                <w:color w:val="FF0000"/>
              </w:rPr>
            </w:pPr>
            <w:r>
              <w:rPr>
                <w:color w:val="FF0000"/>
                <w:lang w:eastAsia="zh-CN"/>
              </w:rPr>
              <w:t>p</w:t>
            </w:r>
            <w:r w:rsidRPr="00D4425A">
              <w:rPr>
                <w:rFonts w:hint="eastAsia"/>
                <w:color w:val="FF0000"/>
                <w:lang w:eastAsia="zh-CN"/>
              </w:rPr>
              <w:t>roduct</w:t>
            </w:r>
            <w:r w:rsidRPr="00D4425A">
              <w:rPr>
                <w:color w:val="FF0000"/>
              </w:rPr>
              <w:t>Code</w:t>
            </w:r>
          </w:p>
        </w:tc>
        <w:tc>
          <w:tcPr>
            <w:tcW w:w="746" w:type="pct"/>
          </w:tcPr>
          <w:p w14:paraId="3D3E419B" w14:textId="6864DB07" w:rsidR="00D4425A" w:rsidRPr="00D4425A" w:rsidRDefault="00D4425A" w:rsidP="00411957">
            <w:pPr>
              <w:rPr>
                <w:color w:val="FF0000"/>
                <w:lang w:eastAsia="zh-CN"/>
              </w:rPr>
            </w:pPr>
            <w:r w:rsidRPr="00D4425A">
              <w:rPr>
                <w:rFonts w:hint="eastAsia"/>
                <w:color w:val="FF0000"/>
                <w:lang w:eastAsia="zh-CN"/>
              </w:rPr>
              <w:t>t</w:t>
            </w:r>
            <w:r w:rsidRPr="00D4425A">
              <w:rPr>
                <w:color w:val="FF0000"/>
                <w:lang w:eastAsia="zh-CN"/>
              </w:rPr>
              <w:t>ext</w:t>
            </w:r>
          </w:p>
        </w:tc>
        <w:tc>
          <w:tcPr>
            <w:tcW w:w="3138" w:type="pct"/>
          </w:tcPr>
          <w:p w14:paraId="1867BB57" w14:textId="6BA4EC8E" w:rsidR="00D4425A" w:rsidRPr="00D4425A" w:rsidRDefault="00D4425A" w:rsidP="00411957">
            <w:pPr>
              <w:rPr>
                <w:color w:val="FF0000"/>
                <w:lang w:eastAsia="zh-CN"/>
              </w:rPr>
            </w:pPr>
            <w:r w:rsidRPr="00D4425A">
              <w:rPr>
                <w:rFonts w:hint="eastAsia"/>
                <w:color w:val="FF0000"/>
                <w:lang w:eastAsia="zh-CN"/>
              </w:rPr>
              <w:t>产品类型</w:t>
            </w:r>
          </w:p>
        </w:tc>
      </w:tr>
      <w:tr w:rsidR="00411957" w14:paraId="1C221A0E" w14:textId="77777777" w:rsidTr="000C6410">
        <w:tc>
          <w:tcPr>
            <w:tcW w:w="1116" w:type="pct"/>
          </w:tcPr>
          <w:p w14:paraId="2B83053B" w14:textId="77777777" w:rsidR="00411957" w:rsidRDefault="00411957" w:rsidP="00411957">
            <w:r>
              <w:t>noticeCode</w:t>
            </w:r>
          </w:p>
        </w:tc>
        <w:tc>
          <w:tcPr>
            <w:tcW w:w="746" w:type="pct"/>
          </w:tcPr>
          <w:p w14:paraId="5C6C613A" w14:textId="77777777" w:rsidR="00411957" w:rsidRDefault="00411957" w:rsidP="00411957">
            <w:r>
              <w:t>text</w:t>
            </w:r>
          </w:p>
        </w:tc>
        <w:tc>
          <w:tcPr>
            <w:tcW w:w="3138" w:type="pct"/>
          </w:tcPr>
          <w:p w14:paraId="44DAE222" w14:textId="4797B90B" w:rsidR="00411957" w:rsidRDefault="00411957" w:rsidP="0041195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411957" w14:paraId="4BE39CF7" w14:textId="77777777" w:rsidTr="000C6410">
        <w:tc>
          <w:tcPr>
            <w:tcW w:w="1116" w:type="pct"/>
          </w:tcPr>
          <w:p w14:paraId="634E4D8C" w14:textId="77777777" w:rsidR="00411957" w:rsidRDefault="00411957" w:rsidP="00411957">
            <w:r>
              <w:t>userIds</w:t>
            </w:r>
          </w:p>
        </w:tc>
        <w:tc>
          <w:tcPr>
            <w:tcW w:w="746" w:type="pct"/>
          </w:tcPr>
          <w:p w14:paraId="4E01D21E" w14:textId="77777777" w:rsidR="00411957" w:rsidRDefault="00411957" w:rsidP="00411957">
            <w:r>
              <w:t>_text</w:t>
            </w:r>
          </w:p>
        </w:tc>
        <w:tc>
          <w:tcPr>
            <w:tcW w:w="3138" w:type="pct"/>
          </w:tcPr>
          <w:p w14:paraId="36E6B612" w14:textId="1A8F80D2" w:rsidR="00411957" w:rsidRDefault="00411957" w:rsidP="00411957">
            <w:pPr>
              <w:rPr>
                <w:lang w:eastAsia="zh-CN"/>
              </w:rPr>
            </w:pPr>
            <w:r>
              <w:rPr>
                <w:lang w:eastAsia="zh-CN"/>
              </w:rPr>
              <w:t>通知用户</w:t>
            </w:r>
          </w:p>
        </w:tc>
      </w:tr>
      <w:tr w:rsidR="00411957" w14:paraId="20EE9795" w14:textId="77777777" w:rsidTr="000C6410">
        <w:tc>
          <w:tcPr>
            <w:tcW w:w="1116" w:type="pct"/>
          </w:tcPr>
          <w:p w14:paraId="7609940E" w14:textId="77777777" w:rsidR="00411957" w:rsidRDefault="00411957" w:rsidP="00411957">
            <w:r>
              <w:t>noticeTime</w:t>
            </w:r>
          </w:p>
        </w:tc>
        <w:tc>
          <w:tcPr>
            <w:tcW w:w="746" w:type="pct"/>
          </w:tcPr>
          <w:p w14:paraId="6881E59A" w14:textId="77777777" w:rsidR="00411957" w:rsidRDefault="00411957" w:rsidP="00411957">
            <w:r>
              <w:t>int64</w:t>
            </w:r>
          </w:p>
        </w:tc>
        <w:tc>
          <w:tcPr>
            <w:tcW w:w="3138" w:type="pct"/>
          </w:tcPr>
          <w:p w14:paraId="5A524359" w14:textId="77777777" w:rsidR="00411957" w:rsidRDefault="00411957" w:rsidP="00411957">
            <w:r>
              <w:t>通知时间</w:t>
            </w:r>
          </w:p>
        </w:tc>
      </w:tr>
    </w:tbl>
    <w:p w14:paraId="7C39F855" w14:textId="0739F689" w:rsidR="005A5868" w:rsidRDefault="0036614A" w:rsidP="005A5868">
      <w:pPr>
        <w:pStyle w:val="2"/>
      </w:pPr>
      <w:bookmarkStart w:id="3" w:name="通知记录明细"/>
      <w:r>
        <w:lastRenderedPageBreak/>
        <w:t>5</w:t>
      </w:r>
      <w:r w:rsidR="005A5868">
        <w:t>.通知记录</w:t>
      </w:r>
      <w:bookmarkEnd w:id="3"/>
      <w:r w:rsidR="00411957">
        <w:rPr>
          <w:rFonts w:hint="eastAsia"/>
        </w:rPr>
        <w:t>详情</w:t>
      </w:r>
    </w:p>
    <w:p w14:paraId="55B3A84E" w14:textId="0080A6A1" w:rsidR="00DB5A39" w:rsidRPr="00DB5A39" w:rsidRDefault="00DB5A39" w:rsidP="00DB5A39">
      <w:pPr>
        <w:rPr>
          <w:color w:val="00B0F0"/>
        </w:rPr>
      </w:pPr>
      <w:r w:rsidRPr="00DB5A39">
        <w:rPr>
          <w:rFonts w:hint="eastAsia"/>
          <w:color w:val="00B0F0"/>
        </w:rPr>
        <w:t xml:space="preserve">通知标题、通知内容、跳转链接 </w:t>
      </w:r>
      <w:r w:rsidRPr="00DB5A39">
        <w:rPr>
          <w:color w:val="00B0F0"/>
        </w:rPr>
        <w:t xml:space="preserve"> </w:t>
      </w:r>
      <w:r w:rsidRPr="00DB5A39">
        <w:rPr>
          <w:rFonts w:hint="eastAsia"/>
          <w:color w:val="00B0F0"/>
        </w:rPr>
        <w:t>需关联通知项表</w:t>
      </w:r>
    </w:p>
    <w:p w14:paraId="56F8C07A" w14:textId="77777777" w:rsidR="005A5868" w:rsidRDefault="005A5868" w:rsidP="005A5868">
      <w:pPr>
        <w:pStyle w:val="FirstParagraph"/>
      </w:pPr>
      <w:r>
        <w:t>表名：notice_recordDetail</w:t>
      </w:r>
    </w:p>
    <w:tbl>
      <w:tblPr>
        <w:tblStyle w:val="Table"/>
        <w:tblW w:w="4638" w:type="pct"/>
        <w:tblLook w:val="07C0" w:firstRow="0" w:lastRow="1" w:firstColumn="1" w:lastColumn="1" w:noHBand="1" w:noVBand="1"/>
      </w:tblPr>
      <w:tblGrid>
        <w:gridCol w:w="1729"/>
        <w:gridCol w:w="1213"/>
        <w:gridCol w:w="4963"/>
      </w:tblGrid>
      <w:tr w:rsidR="005A5868" w14:paraId="458E5D5E" w14:textId="77777777" w:rsidTr="000C6410">
        <w:tc>
          <w:tcPr>
            <w:tcW w:w="1094" w:type="pct"/>
          </w:tcPr>
          <w:p w14:paraId="1FFCDBDE" w14:textId="77777777" w:rsidR="005A5868" w:rsidRDefault="005A5868" w:rsidP="001E0888">
            <w:r>
              <w:t>字段</w:t>
            </w:r>
          </w:p>
        </w:tc>
        <w:tc>
          <w:tcPr>
            <w:tcW w:w="767" w:type="pct"/>
          </w:tcPr>
          <w:p w14:paraId="428B9B6E" w14:textId="77777777" w:rsidR="005A5868" w:rsidRDefault="005A5868" w:rsidP="001E0888">
            <w:r>
              <w:t>类型</w:t>
            </w:r>
          </w:p>
        </w:tc>
        <w:tc>
          <w:tcPr>
            <w:tcW w:w="3139" w:type="pct"/>
          </w:tcPr>
          <w:p w14:paraId="00D6A541" w14:textId="77777777" w:rsidR="005A5868" w:rsidRDefault="005A5868" w:rsidP="001E0888">
            <w:r>
              <w:t>释义</w:t>
            </w:r>
          </w:p>
        </w:tc>
      </w:tr>
      <w:tr w:rsidR="005A5868" w14:paraId="6FE9F900" w14:textId="77777777" w:rsidTr="000C6410">
        <w:tc>
          <w:tcPr>
            <w:tcW w:w="1094" w:type="pct"/>
          </w:tcPr>
          <w:p w14:paraId="01A0C62E" w14:textId="77777777" w:rsidR="005A5868" w:rsidRDefault="005A5868" w:rsidP="001E0888">
            <w:r>
              <w:t>recordId</w:t>
            </w:r>
          </w:p>
        </w:tc>
        <w:tc>
          <w:tcPr>
            <w:tcW w:w="767" w:type="pct"/>
          </w:tcPr>
          <w:p w14:paraId="0FDF884A" w14:textId="77777777" w:rsidR="005A5868" w:rsidRDefault="005A5868" w:rsidP="001E0888">
            <w:r>
              <w:t>uuid</w:t>
            </w:r>
          </w:p>
        </w:tc>
        <w:tc>
          <w:tcPr>
            <w:tcW w:w="3139" w:type="pct"/>
          </w:tcPr>
          <w:p w14:paraId="0D7C2D7E" w14:textId="77777777" w:rsidR="005A5868" w:rsidRDefault="005A5868" w:rsidP="001E0888">
            <w:r>
              <w:t>通知记录id</w:t>
            </w:r>
          </w:p>
        </w:tc>
      </w:tr>
      <w:tr w:rsidR="00DB5A39" w14:paraId="193EAAA0" w14:textId="77777777" w:rsidTr="000C6410">
        <w:tc>
          <w:tcPr>
            <w:tcW w:w="1094" w:type="pct"/>
          </w:tcPr>
          <w:p w14:paraId="455E8DF4" w14:textId="0F35D484" w:rsidR="00DB5A39" w:rsidRPr="00DB5A39" w:rsidRDefault="00DB5A39" w:rsidP="00DB5A39">
            <w:pPr>
              <w:rPr>
                <w:color w:val="FF0000"/>
              </w:rPr>
            </w:pPr>
            <w:r w:rsidRPr="00DB5A39">
              <w:rPr>
                <w:color w:val="FF0000"/>
              </w:rPr>
              <w:t>noticeCode</w:t>
            </w:r>
          </w:p>
        </w:tc>
        <w:tc>
          <w:tcPr>
            <w:tcW w:w="767" w:type="pct"/>
          </w:tcPr>
          <w:p w14:paraId="5778AAE5" w14:textId="1F267517" w:rsidR="00DB5A39" w:rsidRPr="00DB5A39" w:rsidRDefault="00DB5A39" w:rsidP="00DB5A39">
            <w:pPr>
              <w:rPr>
                <w:color w:val="FF0000"/>
              </w:rPr>
            </w:pPr>
            <w:r w:rsidRPr="00DB5A39">
              <w:rPr>
                <w:color w:val="FF0000"/>
              </w:rPr>
              <w:t>text</w:t>
            </w:r>
          </w:p>
        </w:tc>
        <w:tc>
          <w:tcPr>
            <w:tcW w:w="3139" w:type="pct"/>
          </w:tcPr>
          <w:p w14:paraId="4B410A8D" w14:textId="2166C27B" w:rsidR="00DB5A39" w:rsidRPr="00DB5A39" w:rsidRDefault="00DB5A39" w:rsidP="00DB5A39">
            <w:pPr>
              <w:rPr>
                <w:color w:val="FF0000"/>
              </w:rPr>
            </w:pPr>
            <w:r w:rsidRPr="00DB5A39">
              <w:rPr>
                <w:rFonts w:hint="eastAsia"/>
                <w:color w:val="FF0000"/>
                <w:lang w:eastAsia="zh-CN"/>
              </w:rPr>
              <w:t>通知编码</w:t>
            </w:r>
          </w:p>
        </w:tc>
      </w:tr>
      <w:tr w:rsidR="00DB5A39" w14:paraId="737A5F36" w14:textId="77777777" w:rsidTr="000C6410">
        <w:tc>
          <w:tcPr>
            <w:tcW w:w="1094" w:type="pct"/>
          </w:tcPr>
          <w:p w14:paraId="7E025C5C" w14:textId="4C7DA9A9" w:rsidR="00DB5A39" w:rsidRDefault="00DB5A39" w:rsidP="00DB5A39">
            <w:r>
              <w:t>userId</w:t>
            </w:r>
          </w:p>
        </w:tc>
        <w:tc>
          <w:tcPr>
            <w:tcW w:w="767" w:type="pct"/>
          </w:tcPr>
          <w:p w14:paraId="3B9E3879" w14:textId="77777777" w:rsidR="00DB5A39" w:rsidRDefault="00DB5A39" w:rsidP="00DB5A39">
            <w:r>
              <w:t>uuid</w:t>
            </w:r>
          </w:p>
        </w:tc>
        <w:tc>
          <w:tcPr>
            <w:tcW w:w="3139" w:type="pct"/>
          </w:tcPr>
          <w:p w14:paraId="3FE947F5" w14:textId="0324498F" w:rsidR="00DB5A39" w:rsidRDefault="00DB5A39" w:rsidP="00DB5A39">
            <w:pPr>
              <w:rPr>
                <w:lang w:eastAsia="zh-CN"/>
              </w:rPr>
            </w:pPr>
            <w:r>
              <w:rPr>
                <w:lang w:eastAsia="zh-CN"/>
              </w:rPr>
              <w:t>用户id</w:t>
            </w:r>
          </w:p>
        </w:tc>
      </w:tr>
      <w:tr w:rsidR="00DB5A39" w14:paraId="61B977AF" w14:textId="77777777" w:rsidTr="000C6410">
        <w:tc>
          <w:tcPr>
            <w:tcW w:w="1094" w:type="pct"/>
          </w:tcPr>
          <w:p w14:paraId="38A39952" w14:textId="6DFD3347" w:rsidR="00DB5A39" w:rsidRDefault="00DB5A39" w:rsidP="00DB5A39">
            <w:r>
              <w:t>phoneNum</w:t>
            </w:r>
          </w:p>
        </w:tc>
        <w:tc>
          <w:tcPr>
            <w:tcW w:w="767" w:type="pct"/>
          </w:tcPr>
          <w:p w14:paraId="773DBE9F" w14:textId="0138A8C7" w:rsidR="00DB5A39" w:rsidRDefault="00DB5A39" w:rsidP="00DB5A39">
            <w:r>
              <w:rPr>
                <w:lang w:eastAsia="zh-CN"/>
              </w:rPr>
              <w:t>t</w:t>
            </w:r>
            <w:r>
              <w:rPr>
                <w:rFonts w:hint="eastAsia"/>
                <w:lang w:eastAsia="zh-CN"/>
              </w:rPr>
              <w:t>ext</w:t>
            </w:r>
          </w:p>
        </w:tc>
        <w:tc>
          <w:tcPr>
            <w:tcW w:w="3139" w:type="pct"/>
          </w:tcPr>
          <w:p w14:paraId="16C6BFD1" w14:textId="77777777" w:rsidR="00DB5A39" w:rsidRDefault="00DB5A39" w:rsidP="00DB5A39">
            <w:r>
              <w:t>电话号码</w:t>
            </w:r>
          </w:p>
        </w:tc>
      </w:tr>
      <w:tr w:rsidR="00DB5A39" w14:paraId="41CE09D0" w14:textId="77777777" w:rsidTr="000C6410">
        <w:tc>
          <w:tcPr>
            <w:tcW w:w="1094" w:type="pct"/>
          </w:tcPr>
          <w:p w14:paraId="23316EB6" w14:textId="77777777" w:rsidR="00DB5A39" w:rsidRDefault="00DB5A39" w:rsidP="00DB5A39">
            <w:r>
              <w:t>channel</w:t>
            </w:r>
          </w:p>
        </w:tc>
        <w:tc>
          <w:tcPr>
            <w:tcW w:w="767" w:type="pct"/>
          </w:tcPr>
          <w:p w14:paraId="3A70F271" w14:textId="77777777" w:rsidR="00DB5A39" w:rsidRDefault="00DB5A39" w:rsidP="00DB5A39">
            <w:r>
              <w:t>int</w:t>
            </w:r>
          </w:p>
        </w:tc>
        <w:tc>
          <w:tcPr>
            <w:tcW w:w="3139" w:type="pct"/>
          </w:tcPr>
          <w:p w14:paraId="7488C101" w14:textId="77777777" w:rsidR="00DB5A39" w:rsidRDefault="00DB5A39" w:rsidP="00DB5A39">
            <w:pPr>
              <w:rPr>
                <w:lang w:eastAsia="zh-CN"/>
              </w:rPr>
            </w:pPr>
            <w:r>
              <w:rPr>
                <w:lang w:eastAsia="zh-CN"/>
              </w:rPr>
              <w:t>通知方式</w:t>
            </w:r>
          </w:p>
          <w:p w14:paraId="4D2C9146" w14:textId="1FFAD34C" w:rsidR="00DB5A39" w:rsidRDefault="00DB5A39" w:rsidP="00DB5A39">
            <w:pPr>
              <w:rPr>
                <w:lang w:eastAsia="zh-CN"/>
              </w:rPr>
            </w:pPr>
            <w:r>
              <w:rPr>
                <w:lang w:eastAsia="zh-CN"/>
              </w:rPr>
              <w:t>1:短信 2:语音 3:站内信</w:t>
            </w:r>
          </w:p>
        </w:tc>
      </w:tr>
    </w:tbl>
    <w:p w14:paraId="29804D15" w14:textId="77777777" w:rsidR="00411957" w:rsidRDefault="00411957">
      <w:r>
        <w:br w:type="page"/>
      </w:r>
    </w:p>
    <w:tbl>
      <w:tblPr>
        <w:tblStyle w:val="Table"/>
        <w:tblW w:w="4638" w:type="pct"/>
        <w:tblLook w:val="07C0" w:firstRow="0" w:lastRow="1" w:firstColumn="1" w:lastColumn="1" w:noHBand="1" w:noVBand="1"/>
      </w:tblPr>
      <w:tblGrid>
        <w:gridCol w:w="1729"/>
        <w:gridCol w:w="1213"/>
        <w:gridCol w:w="4963"/>
      </w:tblGrid>
      <w:tr w:rsidR="005A5868" w14:paraId="7A9706D8" w14:textId="77777777" w:rsidTr="000C6410">
        <w:tc>
          <w:tcPr>
            <w:tcW w:w="1094" w:type="pct"/>
          </w:tcPr>
          <w:p w14:paraId="6DAE02F6" w14:textId="47B5EE35" w:rsidR="005A5868" w:rsidRDefault="005A5868" w:rsidP="001E0888">
            <w:r>
              <w:lastRenderedPageBreak/>
              <w:t>result</w:t>
            </w:r>
          </w:p>
        </w:tc>
        <w:tc>
          <w:tcPr>
            <w:tcW w:w="767" w:type="pct"/>
          </w:tcPr>
          <w:p w14:paraId="47B486B6" w14:textId="373480E7" w:rsidR="005A5868" w:rsidRDefault="005A5868" w:rsidP="001E0888">
            <w:r>
              <w:t>int</w:t>
            </w:r>
          </w:p>
        </w:tc>
        <w:tc>
          <w:tcPr>
            <w:tcW w:w="3139" w:type="pct"/>
          </w:tcPr>
          <w:p w14:paraId="504565E2" w14:textId="77777777" w:rsidR="00411957" w:rsidRDefault="005A5868" w:rsidP="001E0888">
            <w:pPr>
              <w:rPr>
                <w:lang w:eastAsia="zh-CN"/>
              </w:rPr>
            </w:pPr>
            <w:r>
              <w:rPr>
                <w:lang w:eastAsia="zh-CN"/>
              </w:rPr>
              <w:t>通知结果</w:t>
            </w:r>
          </w:p>
          <w:p w14:paraId="68FFB699" w14:textId="77777777" w:rsidR="00411957" w:rsidRDefault="00411957" w:rsidP="0041195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：已发送</w:t>
            </w:r>
          </w:p>
          <w:p w14:paraId="73A0CAF5" w14:textId="350CEC9D" w:rsidR="00411957" w:rsidRDefault="00411957" w:rsidP="0041195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：未发送</w:t>
            </w:r>
          </w:p>
        </w:tc>
      </w:tr>
    </w:tbl>
    <w:p w14:paraId="1734A46B" w14:textId="77777777" w:rsidR="005A5868" w:rsidRPr="00787C93" w:rsidRDefault="005A5868" w:rsidP="00787C93"/>
    <w:sectPr w:rsidR="005A5868" w:rsidRPr="00787C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3C1FD" w14:textId="77777777" w:rsidR="008F600F" w:rsidRDefault="008F600F" w:rsidP="00407926">
      <w:r>
        <w:separator/>
      </w:r>
    </w:p>
  </w:endnote>
  <w:endnote w:type="continuationSeparator" w:id="0">
    <w:p w14:paraId="285115BA" w14:textId="77777777" w:rsidR="008F600F" w:rsidRDefault="008F600F" w:rsidP="004079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DC9E7" w14:textId="77777777" w:rsidR="008F600F" w:rsidRDefault="008F600F" w:rsidP="00407926">
      <w:r>
        <w:separator/>
      </w:r>
    </w:p>
  </w:footnote>
  <w:footnote w:type="continuationSeparator" w:id="0">
    <w:p w14:paraId="7ACC1793" w14:textId="77777777" w:rsidR="008F600F" w:rsidRDefault="008F600F" w:rsidP="004079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2D54"/>
    <w:multiLevelType w:val="hybridMultilevel"/>
    <w:tmpl w:val="6FA0EA7C"/>
    <w:lvl w:ilvl="0" w:tplc="58B477A4">
      <w:start w:val="1"/>
      <w:numFmt w:val="japaneseCounting"/>
      <w:lvlText w:val="%1．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" w15:restartNumberingAfterBreak="0">
    <w:nsid w:val="1DF857BD"/>
    <w:multiLevelType w:val="hybridMultilevel"/>
    <w:tmpl w:val="8F90EBE0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0437E5"/>
    <w:multiLevelType w:val="hybridMultilevel"/>
    <w:tmpl w:val="501CB332"/>
    <w:lvl w:ilvl="0" w:tplc="C15A1A32">
      <w:start w:val="1"/>
      <w:numFmt w:val="japaneseCounting"/>
      <w:lvlText w:val="%1．"/>
      <w:lvlJc w:val="left"/>
      <w:pPr>
        <w:ind w:left="159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10" w:hanging="420"/>
      </w:pPr>
    </w:lvl>
    <w:lvl w:ilvl="2" w:tplc="0409001B" w:tentative="1">
      <w:start w:val="1"/>
      <w:numFmt w:val="lowerRoman"/>
      <w:lvlText w:val="%3."/>
      <w:lvlJc w:val="right"/>
      <w:pPr>
        <w:ind w:left="2130" w:hanging="420"/>
      </w:pPr>
    </w:lvl>
    <w:lvl w:ilvl="3" w:tplc="0409000F" w:tentative="1">
      <w:start w:val="1"/>
      <w:numFmt w:val="decimal"/>
      <w:lvlText w:val="%4."/>
      <w:lvlJc w:val="left"/>
      <w:pPr>
        <w:ind w:left="2550" w:hanging="420"/>
      </w:pPr>
    </w:lvl>
    <w:lvl w:ilvl="4" w:tplc="04090019" w:tentative="1">
      <w:start w:val="1"/>
      <w:numFmt w:val="lowerLetter"/>
      <w:lvlText w:val="%5)"/>
      <w:lvlJc w:val="left"/>
      <w:pPr>
        <w:ind w:left="2970" w:hanging="420"/>
      </w:pPr>
    </w:lvl>
    <w:lvl w:ilvl="5" w:tplc="0409001B" w:tentative="1">
      <w:start w:val="1"/>
      <w:numFmt w:val="lowerRoman"/>
      <w:lvlText w:val="%6."/>
      <w:lvlJc w:val="right"/>
      <w:pPr>
        <w:ind w:left="3390" w:hanging="420"/>
      </w:pPr>
    </w:lvl>
    <w:lvl w:ilvl="6" w:tplc="0409000F" w:tentative="1">
      <w:start w:val="1"/>
      <w:numFmt w:val="decimal"/>
      <w:lvlText w:val="%7."/>
      <w:lvlJc w:val="left"/>
      <w:pPr>
        <w:ind w:left="3810" w:hanging="420"/>
      </w:pPr>
    </w:lvl>
    <w:lvl w:ilvl="7" w:tplc="04090019" w:tentative="1">
      <w:start w:val="1"/>
      <w:numFmt w:val="lowerLetter"/>
      <w:lvlText w:val="%8)"/>
      <w:lvlJc w:val="left"/>
      <w:pPr>
        <w:ind w:left="4230" w:hanging="420"/>
      </w:pPr>
    </w:lvl>
    <w:lvl w:ilvl="8" w:tplc="0409001B" w:tentative="1">
      <w:start w:val="1"/>
      <w:numFmt w:val="lowerRoman"/>
      <w:lvlText w:val="%9."/>
      <w:lvlJc w:val="right"/>
      <w:pPr>
        <w:ind w:left="4650" w:hanging="420"/>
      </w:pPr>
    </w:lvl>
  </w:abstractNum>
  <w:abstractNum w:abstractNumId="3" w15:restartNumberingAfterBreak="0">
    <w:nsid w:val="362B4792"/>
    <w:multiLevelType w:val="hybridMultilevel"/>
    <w:tmpl w:val="C5747E40"/>
    <w:lvl w:ilvl="0" w:tplc="01AC66B6">
      <w:start w:val="1"/>
      <w:numFmt w:val="japaneseCounting"/>
      <w:lvlText w:val="%1．"/>
      <w:lvlJc w:val="left"/>
      <w:pPr>
        <w:ind w:left="630" w:hanging="63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4B4A2B"/>
    <w:multiLevelType w:val="hybridMultilevel"/>
    <w:tmpl w:val="98EADE20"/>
    <w:lvl w:ilvl="0" w:tplc="E8CCA25E">
      <w:start w:val="1"/>
      <w:numFmt w:val="japaneseCounting"/>
      <w:lvlText w:val="%1．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5" w15:restartNumberingAfterBreak="0">
    <w:nsid w:val="4971446C"/>
    <w:multiLevelType w:val="hybridMultilevel"/>
    <w:tmpl w:val="5FD281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7E25419"/>
    <w:multiLevelType w:val="hybridMultilevel"/>
    <w:tmpl w:val="1D92EBDC"/>
    <w:lvl w:ilvl="0" w:tplc="BD341D5E">
      <w:start w:val="1"/>
      <w:numFmt w:val="japaneseCounting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DB23C92"/>
    <w:multiLevelType w:val="hybridMultilevel"/>
    <w:tmpl w:val="5FE2F2A2"/>
    <w:lvl w:ilvl="0" w:tplc="7B226A82">
      <w:start w:val="1"/>
      <w:numFmt w:val="japaneseCounting"/>
      <w:lvlText w:val="%1．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E870137"/>
    <w:multiLevelType w:val="hybridMultilevel"/>
    <w:tmpl w:val="B01CB9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2736DD9"/>
    <w:multiLevelType w:val="hybridMultilevel"/>
    <w:tmpl w:val="BB02C8BC"/>
    <w:lvl w:ilvl="0" w:tplc="6C6C0DFC">
      <w:start w:val="1"/>
      <w:numFmt w:val="japaneseCounting"/>
      <w:lvlText w:val="%1."/>
      <w:lvlJc w:val="left"/>
      <w:pPr>
        <w:ind w:left="183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0" w15:restartNumberingAfterBreak="0">
    <w:nsid w:val="7D5615D7"/>
    <w:multiLevelType w:val="hybridMultilevel"/>
    <w:tmpl w:val="FBC413F0"/>
    <w:lvl w:ilvl="0" w:tplc="198454CE">
      <w:start w:val="1"/>
      <w:numFmt w:val="japaneseCounting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26799273">
    <w:abstractNumId w:val="5"/>
  </w:num>
  <w:num w:numId="2" w16cid:durableId="477304869">
    <w:abstractNumId w:val="8"/>
  </w:num>
  <w:num w:numId="3" w16cid:durableId="2136019689">
    <w:abstractNumId w:val="1"/>
  </w:num>
  <w:num w:numId="4" w16cid:durableId="790830980">
    <w:abstractNumId w:val="7"/>
  </w:num>
  <w:num w:numId="5" w16cid:durableId="419374121">
    <w:abstractNumId w:val="2"/>
  </w:num>
  <w:num w:numId="6" w16cid:durableId="1569220827">
    <w:abstractNumId w:val="6"/>
  </w:num>
  <w:num w:numId="7" w16cid:durableId="1324504087">
    <w:abstractNumId w:val="0"/>
  </w:num>
  <w:num w:numId="8" w16cid:durableId="724177961">
    <w:abstractNumId w:val="10"/>
  </w:num>
  <w:num w:numId="9" w16cid:durableId="856117275">
    <w:abstractNumId w:val="4"/>
  </w:num>
  <w:num w:numId="10" w16cid:durableId="1965427286">
    <w:abstractNumId w:val="9"/>
  </w:num>
  <w:num w:numId="11" w16cid:durableId="9419125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proofState w:grammar="clean"/>
  <w:defaultTabStop w:val="420"/>
  <w:characterSpacingControl w:val="doNotCompress"/>
  <w:hdrShapeDefaults>
    <o:shapedefaults v:ext="edit" spidmax="224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0CBB"/>
    <w:rsid w:val="000056D3"/>
    <w:rsid w:val="00070E02"/>
    <w:rsid w:val="00094D18"/>
    <w:rsid w:val="000A2652"/>
    <w:rsid w:val="000B0E6F"/>
    <w:rsid w:val="000C6410"/>
    <w:rsid w:val="000C7CD6"/>
    <w:rsid w:val="00131416"/>
    <w:rsid w:val="001512C7"/>
    <w:rsid w:val="001934DE"/>
    <w:rsid w:val="001A40E1"/>
    <w:rsid w:val="001B62DF"/>
    <w:rsid w:val="001E0888"/>
    <w:rsid w:val="001F78D0"/>
    <w:rsid w:val="002979F4"/>
    <w:rsid w:val="002A758F"/>
    <w:rsid w:val="00313B8C"/>
    <w:rsid w:val="0036614A"/>
    <w:rsid w:val="003B64F6"/>
    <w:rsid w:val="003C7035"/>
    <w:rsid w:val="003C76FC"/>
    <w:rsid w:val="003D0447"/>
    <w:rsid w:val="003D27CE"/>
    <w:rsid w:val="003D76DA"/>
    <w:rsid w:val="003E15AE"/>
    <w:rsid w:val="003F4F4D"/>
    <w:rsid w:val="00404462"/>
    <w:rsid w:val="00406703"/>
    <w:rsid w:val="00407926"/>
    <w:rsid w:val="00411957"/>
    <w:rsid w:val="00444A50"/>
    <w:rsid w:val="00494C3A"/>
    <w:rsid w:val="004B0A5C"/>
    <w:rsid w:val="004C3C34"/>
    <w:rsid w:val="00522C06"/>
    <w:rsid w:val="00554F18"/>
    <w:rsid w:val="00585A28"/>
    <w:rsid w:val="00593CD7"/>
    <w:rsid w:val="005A5868"/>
    <w:rsid w:val="005B03F8"/>
    <w:rsid w:val="00613343"/>
    <w:rsid w:val="00672F30"/>
    <w:rsid w:val="006B03C8"/>
    <w:rsid w:val="006B79C7"/>
    <w:rsid w:val="006E16ED"/>
    <w:rsid w:val="00722014"/>
    <w:rsid w:val="007304B0"/>
    <w:rsid w:val="00733830"/>
    <w:rsid w:val="00771AA2"/>
    <w:rsid w:val="00772F35"/>
    <w:rsid w:val="00780B7E"/>
    <w:rsid w:val="00787C93"/>
    <w:rsid w:val="007A3EFF"/>
    <w:rsid w:val="007D5D4F"/>
    <w:rsid w:val="00815DAB"/>
    <w:rsid w:val="008752F3"/>
    <w:rsid w:val="00894236"/>
    <w:rsid w:val="008C268E"/>
    <w:rsid w:val="008D47A1"/>
    <w:rsid w:val="008F600F"/>
    <w:rsid w:val="00930874"/>
    <w:rsid w:val="00946074"/>
    <w:rsid w:val="00967BE2"/>
    <w:rsid w:val="00971B1F"/>
    <w:rsid w:val="00981B39"/>
    <w:rsid w:val="009A0CBB"/>
    <w:rsid w:val="009E4BA3"/>
    <w:rsid w:val="009F1A49"/>
    <w:rsid w:val="009F41FC"/>
    <w:rsid w:val="009F4BC4"/>
    <w:rsid w:val="00A55AF7"/>
    <w:rsid w:val="00A63C7B"/>
    <w:rsid w:val="00A862D2"/>
    <w:rsid w:val="00A92318"/>
    <w:rsid w:val="00B12C57"/>
    <w:rsid w:val="00B15733"/>
    <w:rsid w:val="00B648C4"/>
    <w:rsid w:val="00B94338"/>
    <w:rsid w:val="00BD62F0"/>
    <w:rsid w:val="00C00A5A"/>
    <w:rsid w:val="00C15030"/>
    <w:rsid w:val="00C37262"/>
    <w:rsid w:val="00C65A40"/>
    <w:rsid w:val="00C70F29"/>
    <w:rsid w:val="00CA16FD"/>
    <w:rsid w:val="00CC4766"/>
    <w:rsid w:val="00CF2BF2"/>
    <w:rsid w:val="00D12CD2"/>
    <w:rsid w:val="00D2529D"/>
    <w:rsid w:val="00D4425A"/>
    <w:rsid w:val="00D64B68"/>
    <w:rsid w:val="00D776E1"/>
    <w:rsid w:val="00DA6E01"/>
    <w:rsid w:val="00DB5A39"/>
    <w:rsid w:val="00DC6F1B"/>
    <w:rsid w:val="00DE3A30"/>
    <w:rsid w:val="00E47E25"/>
    <w:rsid w:val="00E7305F"/>
    <w:rsid w:val="00EF6C8E"/>
    <w:rsid w:val="00F334D8"/>
    <w:rsid w:val="00F73423"/>
    <w:rsid w:val="00FA11F6"/>
    <w:rsid w:val="00FA67F6"/>
    <w:rsid w:val="00FB0E3F"/>
    <w:rsid w:val="00FB4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40"/>
    <o:shapelayout v:ext="edit">
      <o:idmap v:ext="edit" data="2"/>
    </o:shapelayout>
  </w:shapeDefaults>
  <w:decimalSymbol w:val="."/>
  <w:listSeparator w:val=","/>
  <w14:docId w14:val="38B88BC1"/>
  <w15:docId w15:val="{DA9A2EE4-A565-4A1B-B790-AF6419C48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64B68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776E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06703"/>
    <w:pPr>
      <w:keepNext/>
      <w:keepLines/>
      <w:spacing w:before="260" w:after="260" w:line="416" w:lineRule="auto"/>
      <w:outlineLvl w:val="2"/>
    </w:pPr>
    <w:rPr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79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0792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079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07926"/>
    <w:rPr>
      <w:sz w:val="18"/>
      <w:szCs w:val="18"/>
    </w:rPr>
  </w:style>
  <w:style w:type="paragraph" w:styleId="a7">
    <w:name w:val="List Paragraph"/>
    <w:basedOn w:val="a"/>
    <w:uiPriority w:val="34"/>
    <w:qFormat/>
    <w:rsid w:val="00407926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D64B68"/>
    <w:rPr>
      <w:b/>
      <w:bCs/>
      <w:kern w:val="44"/>
      <w:sz w:val="32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D64B68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D64B68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D64B68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D64B68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customStyle="1" w:styleId="20">
    <w:name w:val="标题 2 字符"/>
    <w:basedOn w:val="a0"/>
    <w:link w:val="2"/>
    <w:uiPriority w:val="9"/>
    <w:rsid w:val="00D776E1"/>
    <w:rPr>
      <w:rFonts w:asciiTheme="majorHAnsi" w:eastAsiaTheme="majorEastAsia" w:hAnsiTheme="majorHAnsi" w:cstheme="majorBidi"/>
      <w:b/>
      <w:bCs/>
      <w:sz w:val="28"/>
      <w:szCs w:val="32"/>
    </w:rPr>
  </w:style>
  <w:style w:type="character" w:styleId="a8">
    <w:name w:val="Hyperlink"/>
    <w:basedOn w:val="a0"/>
    <w:uiPriority w:val="99"/>
    <w:unhideWhenUsed/>
    <w:rsid w:val="00313B8C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313B8C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313B8C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313B8C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313B8C"/>
  </w:style>
  <w:style w:type="paragraph" w:styleId="ad">
    <w:name w:val="annotation subject"/>
    <w:basedOn w:val="ab"/>
    <w:next w:val="ab"/>
    <w:link w:val="ae"/>
    <w:uiPriority w:val="99"/>
    <w:semiHidden/>
    <w:unhideWhenUsed/>
    <w:rsid w:val="00313B8C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313B8C"/>
    <w:rPr>
      <w:b/>
      <w:bCs/>
    </w:rPr>
  </w:style>
  <w:style w:type="character" w:customStyle="1" w:styleId="expand-wraper">
    <w:name w:val="expand-wraper"/>
    <w:basedOn w:val="a0"/>
    <w:rsid w:val="00787C93"/>
  </w:style>
  <w:style w:type="character" w:customStyle="1" w:styleId="expand-view">
    <w:name w:val="expand-view"/>
    <w:basedOn w:val="a0"/>
    <w:rsid w:val="00787C93"/>
  </w:style>
  <w:style w:type="character" w:customStyle="1" w:styleId="key">
    <w:name w:val="key"/>
    <w:basedOn w:val="a0"/>
    <w:rsid w:val="00787C93"/>
  </w:style>
  <w:style w:type="character" w:customStyle="1" w:styleId="val">
    <w:name w:val="val"/>
    <w:basedOn w:val="a0"/>
    <w:rsid w:val="00787C93"/>
  </w:style>
  <w:style w:type="character" w:customStyle="1" w:styleId="30">
    <w:name w:val="标题 3 字符"/>
    <w:basedOn w:val="a0"/>
    <w:link w:val="3"/>
    <w:uiPriority w:val="9"/>
    <w:rsid w:val="00406703"/>
    <w:rPr>
      <w:bCs/>
      <w:sz w:val="28"/>
      <w:szCs w:val="32"/>
    </w:rPr>
  </w:style>
  <w:style w:type="paragraph" w:styleId="af">
    <w:name w:val="Body Text"/>
    <w:basedOn w:val="a"/>
    <w:link w:val="af0"/>
    <w:qFormat/>
    <w:rsid w:val="005A586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f0">
    <w:name w:val="正文文本 字符"/>
    <w:basedOn w:val="a0"/>
    <w:link w:val="af"/>
    <w:rsid w:val="005A5868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"/>
    <w:next w:val="af"/>
    <w:qFormat/>
    <w:rsid w:val="005A5868"/>
  </w:style>
  <w:style w:type="table" w:customStyle="1" w:styleId="Table">
    <w:name w:val="Table"/>
    <w:semiHidden/>
    <w:unhideWhenUsed/>
    <w:qFormat/>
    <w:rsid w:val="005A5868"/>
    <w:pPr>
      <w:spacing w:after="200"/>
    </w:pPr>
    <w:rPr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3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06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4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1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9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78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1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7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15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81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3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94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9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98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34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7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17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47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05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8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51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25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85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10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66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42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75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79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65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135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2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41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8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0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8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2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71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775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80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37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1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84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66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6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35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410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64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93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33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3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2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3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65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71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25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19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68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7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72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715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14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5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42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3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DDDDD"/>
            <w:right w:val="none" w:sz="0" w:space="0" w:color="auto"/>
          </w:divBdr>
          <w:divsChild>
            <w:div w:id="13685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2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1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92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21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9033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00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773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12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72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113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871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44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09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7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16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426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2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38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21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39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1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32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34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89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60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6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2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7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0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9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2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54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1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40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59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71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88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99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44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21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4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1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70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1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6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5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1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56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91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41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22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07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45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78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15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5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02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80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78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80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65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1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15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6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7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1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6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2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4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5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9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68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5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3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1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51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892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942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959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28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7427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0161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7101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7624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4978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2012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3084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4747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9560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096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1934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2663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0355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1659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3893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1077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023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9954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0273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5386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225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1222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6471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092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3307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0127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551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99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94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455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6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7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04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24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6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741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277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0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592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2093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0054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4038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2994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6114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6576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6993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6110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3411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003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1169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7146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299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576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3130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2013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2493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6954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8962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114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2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600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7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2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8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116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164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85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997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413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892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801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3756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6152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0239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3610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9042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5422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9601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0722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8980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2967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844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5563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4803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6064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9065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6132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668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0055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3967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75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5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30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9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8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1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1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515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481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16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065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4844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6162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662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7660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821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6464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287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9661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6518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4817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60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1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98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4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74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3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1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56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3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427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107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26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7783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5383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1568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3486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0118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9169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0346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5262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0034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6607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5037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8643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3642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0427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1326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4692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5149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1359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2300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8275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1954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6767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234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0319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3769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633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5976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0764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6980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9134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5277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7819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8395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4034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6721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8751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2610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1782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7658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6321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0936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2099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248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5808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4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4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33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84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5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09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9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55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061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2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7235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964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925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75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611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3695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1314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7700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7835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4507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8973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9611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3969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3498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1595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4096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3454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6003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575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0295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8547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9658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4212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0780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7791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8370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6222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3600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3011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79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1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80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58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58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946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3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39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037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03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8F13E-A04F-47BC-9148-6CA4613CE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2</TotalTime>
  <Pages>30</Pages>
  <Words>900</Words>
  <Characters>5131</Characters>
  <Application>Microsoft Office Word</Application>
  <DocSecurity>0</DocSecurity>
  <Lines>42</Lines>
  <Paragraphs>12</Paragraphs>
  <ScaleCrop>false</ScaleCrop>
  <Company/>
  <LinksUpToDate>false</LinksUpToDate>
  <CharactersWithSpaces>6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yao.bao(鲍路尧)</dc:creator>
  <cp:keywords/>
  <dc:description/>
  <cp:lastModifiedBy>luyao.bao(鲍路尧)</cp:lastModifiedBy>
  <cp:revision>2</cp:revision>
  <dcterms:created xsi:type="dcterms:W3CDTF">2022-12-01T00:50:00Z</dcterms:created>
  <dcterms:modified xsi:type="dcterms:W3CDTF">2023-01-07T10:31:00Z</dcterms:modified>
</cp:coreProperties>
</file>